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4A81EFB4" w:rsidR="00953D88" w:rsidRPr="002A73EA" w:rsidRDefault="00953D88" w:rsidP="5D98EB21">
      <w:pPr>
        <w:ind w:left="708"/>
        <w:rPr>
          <w:rFonts w:cs="Arial"/>
          <w:noProof/>
          <w:sz w:val="28"/>
          <w:szCs w:val="28"/>
          <w:lang w:eastAsia="es-CO"/>
        </w:rPr>
      </w:pPr>
    </w:p>
    <w:p w14:paraId="06E10FEF" w14:textId="28D73778" w:rsidR="00EB64C8" w:rsidRPr="00AA3266" w:rsidRDefault="00EB64C8" w:rsidP="00EB64C8">
      <w:pPr>
        <w:jc w:val="center"/>
        <w:rPr>
          <w:rFonts w:cs="Arial"/>
          <w:b/>
          <w:bCs/>
          <w:szCs w:val="24"/>
          <w:lang w:val="pt-BR"/>
        </w:rPr>
      </w:pPr>
      <w:r w:rsidRPr="00AA3266">
        <w:rPr>
          <w:rFonts w:cs="Arial"/>
          <w:b/>
          <w:bCs/>
          <w:szCs w:val="24"/>
          <w:lang w:val="pt-BR"/>
        </w:rPr>
        <w:t xml:space="preserve">INFORME </w:t>
      </w:r>
      <w:r w:rsidR="00BF23C6" w:rsidRPr="00AA3266">
        <w:rPr>
          <w:rFonts w:cs="Arial"/>
          <w:b/>
          <w:bCs/>
          <w:szCs w:val="24"/>
          <w:lang w:val="pt-BR"/>
        </w:rPr>
        <w:t xml:space="preserve">RESISTENCIA DE AISLAMIENTO </w:t>
      </w:r>
      <w:r w:rsidR="003126A5" w:rsidRPr="00AA3266">
        <w:rPr>
          <w:rFonts w:cs="Arial"/>
          <w:b/>
          <w:bCs/>
          <w:szCs w:val="24"/>
          <w:lang w:val="pt-BR"/>
        </w:rPr>
        <w:t xml:space="preserve">TRANSFORMADOR </w:t>
      </w:r>
      <w:r w:rsidR="00F9561F" w:rsidRPr="00AB3523">
        <w:rPr>
          <w:rFonts w:cs="Arial"/>
          <w:b/>
          <w:bCs/>
          <w:szCs w:val="24"/>
          <w:highlight w:val="red"/>
          <w:lang w:val="pt-BR"/>
        </w:rPr>
        <w:t xml:space="preserve">N° </w:t>
      </w:r>
      <w:bookmarkStart w:id="0" w:name="_Hlk205303817"/>
      <w:proofErr w:type="gramStart"/>
      <w:r w:rsidR="00AB3523" w:rsidRPr="00AB3523">
        <w:rPr>
          <w:rFonts w:cs="Arial"/>
          <w:b/>
          <w:bCs/>
          <w:szCs w:val="24"/>
          <w:highlight w:val="red"/>
          <w:lang w:val="pt-BR"/>
        </w:rPr>
        <w:t xml:space="preserve">{{ </w:t>
      </w:r>
      <w:proofErr w:type="spellStart"/>
      <w:r w:rsidR="00AB3523" w:rsidRPr="00AB3523">
        <w:rPr>
          <w:rFonts w:cs="Arial"/>
          <w:b/>
          <w:bCs/>
          <w:szCs w:val="24"/>
          <w:highlight w:val="red"/>
          <w:lang w:val="pt-BR"/>
        </w:rPr>
        <w:t>nroTransformador</w:t>
      </w:r>
      <w:proofErr w:type="spellEnd"/>
      <w:proofErr w:type="gramEnd"/>
      <w:r w:rsidR="00AB3523" w:rsidRPr="00AB3523">
        <w:rPr>
          <w:rFonts w:cs="Arial"/>
          <w:b/>
          <w:bCs/>
          <w:szCs w:val="24"/>
          <w:highlight w:val="red"/>
          <w:lang w:val="pt-BR"/>
        </w:rPr>
        <w:t xml:space="preserve"> </w:t>
      </w:r>
      <w:bookmarkStart w:id="1" w:name="_Hlk205145585"/>
      <w:r w:rsidR="00AB3523" w:rsidRPr="00AB3523">
        <w:rPr>
          <w:rFonts w:cs="Arial"/>
          <w:b/>
          <w:bCs/>
          <w:szCs w:val="24"/>
          <w:highlight w:val="red"/>
          <w:lang w:val="pt-BR"/>
        </w:rPr>
        <w:t>| default("N/A"</w:t>
      </w:r>
      <w:proofErr w:type="gramStart"/>
      <w:r w:rsidR="00AB3523" w:rsidRPr="00AB3523">
        <w:rPr>
          <w:rFonts w:cs="Arial"/>
          <w:b/>
          <w:bCs/>
          <w:szCs w:val="24"/>
          <w:highlight w:val="red"/>
          <w:lang w:val="pt-BR"/>
        </w:rPr>
        <w:t>)</w:t>
      </w:r>
      <w:r w:rsidR="00AB3523">
        <w:rPr>
          <w:rFonts w:cs="Arial"/>
          <w:b/>
          <w:bCs/>
          <w:szCs w:val="24"/>
          <w:highlight w:val="red"/>
          <w:lang w:val="pt-BR"/>
        </w:rPr>
        <w:t xml:space="preserve"> </w:t>
      </w:r>
      <w:bookmarkEnd w:id="1"/>
      <w:r w:rsidR="00AB3523" w:rsidRPr="00AB3523">
        <w:rPr>
          <w:rFonts w:cs="Arial"/>
          <w:b/>
          <w:bCs/>
          <w:szCs w:val="24"/>
          <w:highlight w:val="red"/>
          <w:lang w:val="pt-BR"/>
        </w:rPr>
        <w:t>}</w:t>
      </w:r>
      <w:proofErr w:type="gramEnd"/>
      <w:r w:rsidR="00AB3523" w:rsidRPr="00AB3523">
        <w:rPr>
          <w:rFonts w:cs="Arial"/>
          <w:b/>
          <w:bCs/>
          <w:szCs w:val="24"/>
          <w:highlight w:val="red"/>
          <w:lang w:val="pt-BR"/>
        </w:rPr>
        <w:t>}</w:t>
      </w:r>
      <w:bookmarkEnd w:id="0"/>
    </w:p>
    <w:p w14:paraId="032D04CB" w14:textId="77777777" w:rsidR="00EB64C8" w:rsidRPr="00AA3266" w:rsidRDefault="00EB64C8" w:rsidP="00EB64C8">
      <w:pPr>
        <w:tabs>
          <w:tab w:val="left" w:pos="5069"/>
        </w:tabs>
        <w:jc w:val="center"/>
        <w:rPr>
          <w:rFonts w:cs="Arial"/>
          <w:szCs w:val="24"/>
          <w:lang w:val="pt-BR"/>
        </w:rPr>
      </w:pPr>
    </w:p>
    <w:p w14:paraId="711D7F5D" w14:textId="77777777" w:rsidR="00EB64C8" w:rsidRPr="00AA3266" w:rsidRDefault="00EB64C8" w:rsidP="00EB64C8">
      <w:pPr>
        <w:tabs>
          <w:tab w:val="left" w:pos="5069"/>
        </w:tabs>
        <w:jc w:val="center"/>
        <w:rPr>
          <w:rFonts w:cs="Arial"/>
          <w:szCs w:val="24"/>
          <w:lang w:val="pt-BR"/>
        </w:rPr>
      </w:pPr>
    </w:p>
    <w:p w14:paraId="13AC05A8" w14:textId="3DB24277" w:rsidR="00EB64C8" w:rsidRPr="002A73EA" w:rsidRDefault="00E23F20" w:rsidP="00EB64C8">
      <w:pPr>
        <w:jc w:val="center"/>
        <w:rPr>
          <w:rFonts w:cs="Arial"/>
          <w:szCs w:val="24"/>
          <w:lang w:val="es-MX"/>
        </w:rPr>
      </w:pPr>
      <w:r w:rsidRPr="002A73EA">
        <w:rPr>
          <w:rFonts w:cs="Arial"/>
          <w:szCs w:val="24"/>
          <w:lang w:val="es-MX"/>
        </w:rPr>
        <w:t xml:space="preserve">INFORME DE </w:t>
      </w:r>
      <w:r w:rsidR="00BF23C6" w:rsidRPr="002A73EA">
        <w:rPr>
          <w:rFonts w:cs="Arial"/>
          <w:szCs w:val="24"/>
          <w:lang w:val="es-MX"/>
        </w:rPr>
        <w:t xml:space="preserve">RESISTENCIA DE AISLAMIENTO TRANSFORMADOR DE </w:t>
      </w:r>
      <w:bookmarkStart w:id="2" w:name="_Hlk205303870"/>
      <w:r w:rsidR="00AB3523">
        <w:rPr>
          <w:rFonts w:cs="Arial"/>
          <w:szCs w:val="24"/>
          <w:highlight w:val="red"/>
          <w:lang w:val="es-MX"/>
        </w:rPr>
        <w:t>{{</w:t>
      </w:r>
      <w:r w:rsidR="00AB3523" w:rsidRPr="00AB3523">
        <w:rPr>
          <w:rFonts w:cs="Arial"/>
          <w:szCs w:val="24"/>
          <w:highlight w:val="red"/>
          <w:lang w:val="es-MX"/>
        </w:rPr>
        <w:t xml:space="preserve"> </w:t>
      </w:r>
      <w:proofErr w:type="spellStart"/>
      <w:r w:rsidR="00AB3523" w:rsidRPr="00AB3523">
        <w:rPr>
          <w:rFonts w:cs="Arial"/>
          <w:szCs w:val="24"/>
          <w:highlight w:val="red"/>
          <w:lang w:val="es-MX"/>
        </w:rPr>
        <w:t>capacidadTransformador</w:t>
      </w:r>
      <w:proofErr w:type="spellEnd"/>
      <w:r w:rsidR="00AB3523" w:rsidRPr="00AB3523">
        <w:rPr>
          <w:rFonts w:cs="Arial"/>
          <w:szCs w:val="24"/>
          <w:highlight w:val="red"/>
          <w:lang w:val="es-MX"/>
        </w:rPr>
        <w:t xml:space="preserve"> | default("N/A")  }}</w:t>
      </w:r>
      <w:bookmarkEnd w:id="2"/>
      <w:r w:rsidR="00BF23C6" w:rsidRPr="00AB3523">
        <w:rPr>
          <w:rFonts w:cs="Arial"/>
          <w:szCs w:val="24"/>
          <w:highlight w:val="red"/>
          <w:lang w:val="es-MX"/>
        </w:rPr>
        <w:t xml:space="preserve"> KVA</w:t>
      </w:r>
      <w:r w:rsidR="00AB3523">
        <w:rPr>
          <w:rFonts w:cs="Arial"/>
          <w:szCs w:val="24"/>
          <w:lang w:val="es-MX"/>
        </w:rPr>
        <w:t xml:space="preserve"> - </w:t>
      </w:r>
      <w:r w:rsidR="00BF23C6" w:rsidRPr="00AB3523">
        <w:rPr>
          <w:rFonts w:cs="Arial"/>
          <w:szCs w:val="24"/>
          <w:highlight w:val="red"/>
          <w:lang w:val="es-MX"/>
        </w:rPr>
        <w:t>(</w:t>
      </w:r>
      <w:r w:rsidR="00AB3523" w:rsidRPr="00AB3523">
        <w:rPr>
          <w:rFonts w:cs="Arial"/>
          <w:szCs w:val="24"/>
          <w:highlight w:val="red"/>
          <w:lang w:val="es-MX"/>
        </w:rPr>
        <w:t xml:space="preserve">{{ </w:t>
      </w:r>
      <w:proofErr w:type="spellStart"/>
      <w:r w:rsidR="00AB3523" w:rsidRPr="00AB3523">
        <w:rPr>
          <w:rFonts w:cs="Arial"/>
          <w:szCs w:val="24"/>
          <w:highlight w:val="red"/>
          <w:lang w:val="es-MX"/>
        </w:rPr>
        <w:t>voltajePrimario</w:t>
      </w:r>
      <w:proofErr w:type="spellEnd"/>
      <w:r w:rsidR="00AB3523" w:rsidRPr="00AB3523">
        <w:rPr>
          <w:rFonts w:cs="Arial"/>
          <w:szCs w:val="24"/>
          <w:highlight w:val="red"/>
          <w:lang w:val="es-MX"/>
        </w:rPr>
        <w:t xml:space="preserve"> | default("N/A")  }}</w:t>
      </w:r>
      <w:r w:rsidR="00BF23C6" w:rsidRPr="00AB3523">
        <w:rPr>
          <w:rFonts w:cs="Arial"/>
          <w:szCs w:val="24"/>
          <w:highlight w:val="red"/>
          <w:lang w:val="es-MX"/>
        </w:rPr>
        <w:t>/</w:t>
      </w:r>
      <w:r w:rsidR="0057522C">
        <w:rPr>
          <w:rFonts w:cs="Arial"/>
          <w:szCs w:val="24"/>
          <w:highlight w:val="red"/>
          <w:lang w:val="es-MX"/>
        </w:rPr>
        <w:t>(</w:t>
      </w:r>
      <w:r w:rsidR="00AB3523" w:rsidRPr="00AB3523">
        <w:rPr>
          <w:rFonts w:cs="Arial"/>
          <w:szCs w:val="24"/>
          <w:highlight w:val="red"/>
          <w:lang w:val="es-MX"/>
        </w:rPr>
        <w:t xml:space="preserve">{{ </w:t>
      </w:r>
      <w:proofErr w:type="spellStart"/>
      <w:r w:rsidR="00AB3523" w:rsidRPr="00AB3523">
        <w:rPr>
          <w:rFonts w:cs="Arial"/>
          <w:szCs w:val="24"/>
          <w:highlight w:val="red"/>
          <w:lang w:val="es-MX"/>
        </w:rPr>
        <w:t>voltajeSecundario</w:t>
      </w:r>
      <w:proofErr w:type="spellEnd"/>
      <w:r w:rsidR="00AB3523" w:rsidRPr="00AB3523">
        <w:rPr>
          <w:rFonts w:cs="Arial"/>
          <w:szCs w:val="24"/>
          <w:highlight w:val="red"/>
          <w:lang w:val="es-MX"/>
        </w:rPr>
        <w:t xml:space="preserve"> | default("N/A")  }}</w:t>
      </w:r>
      <w:r w:rsidR="00BF23C6" w:rsidRPr="00AB3523">
        <w:rPr>
          <w:rFonts w:cs="Arial"/>
          <w:szCs w:val="24"/>
          <w:highlight w:val="red"/>
          <w:lang w:val="es-MX"/>
        </w:rPr>
        <w:t>V)</w:t>
      </w:r>
      <w:r w:rsidR="003126A5" w:rsidRPr="00AB3523">
        <w:rPr>
          <w:rFonts w:cs="Arial"/>
          <w:szCs w:val="24"/>
          <w:highlight w:val="red"/>
          <w:lang w:val="es-MX"/>
        </w:rPr>
        <w:t>.</w:t>
      </w:r>
      <w:r w:rsidR="003126A5">
        <w:rPr>
          <w:rFonts w:cs="Arial"/>
          <w:szCs w:val="24"/>
          <w:lang w:val="es-MX"/>
        </w:rPr>
        <w:t xml:space="preserve"> </w:t>
      </w:r>
    </w:p>
    <w:p w14:paraId="4961B39B" w14:textId="77777777" w:rsidR="00EB64C8" w:rsidRPr="002A73EA" w:rsidRDefault="00EB64C8" w:rsidP="00EB64C8">
      <w:pPr>
        <w:tabs>
          <w:tab w:val="left" w:pos="5069"/>
        </w:tabs>
        <w:jc w:val="center"/>
        <w:rPr>
          <w:rFonts w:cs="Arial"/>
          <w:szCs w:val="24"/>
        </w:rPr>
      </w:pPr>
    </w:p>
    <w:p w14:paraId="44341647" w14:textId="77777777" w:rsidR="00EB64C8" w:rsidRPr="002A73EA" w:rsidRDefault="00EB64C8" w:rsidP="00EB64C8">
      <w:pPr>
        <w:tabs>
          <w:tab w:val="left" w:pos="5069"/>
        </w:tabs>
        <w:jc w:val="center"/>
        <w:rPr>
          <w:rFonts w:cs="Arial"/>
          <w:szCs w:val="24"/>
        </w:rPr>
      </w:pPr>
    </w:p>
    <w:p w14:paraId="5A4208D1" w14:textId="2EFC1982" w:rsidR="00EB64C8" w:rsidRPr="002A73EA" w:rsidRDefault="00AB3523" w:rsidP="002B58B1">
      <w:pPr>
        <w:tabs>
          <w:tab w:val="left" w:pos="5069"/>
        </w:tabs>
        <w:spacing w:after="0"/>
        <w:jc w:val="center"/>
        <w:rPr>
          <w:rFonts w:cs="Arial"/>
          <w:szCs w:val="24"/>
        </w:rPr>
      </w:pPr>
      <w:bookmarkStart w:id="3" w:name="_Hlk205304417"/>
      <w:r w:rsidRPr="00AB3523">
        <w:rPr>
          <w:rFonts w:cs="Arial"/>
          <w:szCs w:val="24"/>
          <w:highlight w:val="red"/>
        </w:rPr>
        <w:t xml:space="preserve">{{ </w:t>
      </w:r>
      <w:proofErr w:type="spellStart"/>
      <w:r w:rsidRPr="00AB3523">
        <w:rPr>
          <w:rFonts w:cs="Arial"/>
          <w:szCs w:val="24"/>
          <w:highlight w:val="red"/>
        </w:rPr>
        <w:t>nombreProyecto</w:t>
      </w:r>
      <w:proofErr w:type="spellEnd"/>
      <w:r w:rsidRPr="00AB3523">
        <w:rPr>
          <w:rFonts w:cs="Arial"/>
          <w:szCs w:val="24"/>
          <w:highlight w:val="red"/>
        </w:rPr>
        <w:t xml:space="preserve"> | default("N/A")  }}</w:t>
      </w:r>
    </w:p>
    <w:p w14:paraId="3259162A" w14:textId="0A3A9720" w:rsidR="00EB64C8" w:rsidRPr="002A73EA" w:rsidRDefault="00AB3523" w:rsidP="00EB64C8">
      <w:pPr>
        <w:tabs>
          <w:tab w:val="left" w:pos="5069"/>
        </w:tabs>
        <w:spacing w:after="0"/>
        <w:jc w:val="center"/>
        <w:rPr>
          <w:rFonts w:cs="Arial"/>
          <w:szCs w:val="24"/>
        </w:rPr>
      </w:pPr>
      <w:bookmarkStart w:id="4" w:name="_Hlk205304478"/>
      <w:bookmarkEnd w:id="3"/>
      <w:r w:rsidRPr="00AB3523">
        <w:rPr>
          <w:rFonts w:cs="Arial"/>
          <w:szCs w:val="24"/>
          <w:highlight w:val="red"/>
        </w:rPr>
        <w:t xml:space="preserve">{{ </w:t>
      </w:r>
      <w:proofErr w:type="spellStart"/>
      <w:r w:rsidRPr="00AB3523">
        <w:rPr>
          <w:rFonts w:cs="Arial"/>
          <w:szCs w:val="24"/>
          <w:highlight w:val="red"/>
        </w:rPr>
        <w:t>nombreCiudadoMunicipio</w:t>
      </w:r>
      <w:proofErr w:type="spellEnd"/>
      <w:r w:rsidRPr="00AB3523">
        <w:rPr>
          <w:rFonts w:cs="Arial"/>
          <w:szCs w:val="24"/>
          <w:highlight w:val="red"/>
        </w:rPr>
        <w:t xml:space="preserve"> | default("N/A")  }}</w:t>
      </w:r>
      <w:bookmarkEnd w:id="4"/>
      <w:r w:rsidR="00C266AD" w:rsidRPr="00AB3523">
        <w:rPr>
          <w:rFonts w:cs="Arial"/>
          <w:szCs w:val="24"/>
          <w:highlight w:val="red"/>
        </w:rPr>
        <w:t>,</w:t>
      </w:r>
      <w:r w:rsidR="00EB64C8" w:rsidRPr="00AB3523">
        <w:rPr>
          <w:rFonts w:cs="Arial"/>
          <w:szCs w:val="24"/>
          <w:highlight w:val="red"/>
        </w:rPr>
        <w:t xml:space="preserve"> </w:t>
      </w:r>
      <w:bookmarkStart w:id="5" w:name="_Hlk205304811"/>
      <w:r w:rsidRPr="007F18A7">
        <w:rPr>
          <w:rFonts w:cs="Arial"/>
          <w:szCs w:val="24"/>
          <w:highlight w:val="red"/>
        </w:rPr>
        <w:t xml:space="preserve">{{ </w:t>
      </w:r>
      <w:proofErr w:type="spellStart"/>
      <w:r w:rsidRPr="007F18A7">
        <w:rPr>
          <w:rFonts w:cs="Arial"/>
          <w:szCs w:val="24"/>
          <w:highlight w:val="red"/>
        </w:rPr>
        <w:t>nombreDepartamento</w:t>
      </w:r>
      <w:proofErr w:type="spellEnd"/>
      <w:r w:rsidR="007F18A7" w:rsidRPr="007F18A7">
        <w:rPr>
          <w:rFonts w:cs="Arial"/>
          <w:szCs w:val="24"/>
          <w:highlight w:val="red"/>
        </w:rPr>
        <w:t xml:space="preserve"> | default("N/A") </w:t>
      </w:r>
      <w:r w:rsidRPr="007F18A7">
        <w:rPr>
          <w:rFonts w:cs="Arial"/>
          <w:szCs w:val="24"/>
          <w:highlight w:val="red"/>
        </w:rPr>
        <w:t xml:space="preserve"> }}</w:t>
      </w:r>
      <w:bookmarkEnd w:id="5"/>
    </w:p>
    <w:p w14:paraId="1EB413BD" w14:textId="77777777" w:rsidR="00EB64C8" w:rsidRPr="002A73EA" w:rsidRDefault="00EB64C8" w:rsidP="00EB64C8">
      <w:pPr>
        <w:tabs>
          <w:tab w:val="left" w:pos="5069"/>
        </w:tabs>
        <w:jc w:val="center"/>
        <w:rPr>
          <w:rFonts w:cs="Arial"/>
          <w:szCs w:val="24"/>
        </w:rPr>
      </w:pPr>
    </w:p>
    <w:p w14:paraId="7D660243" w14:textId="77777777" w:rsidR="00EB64C8" w:rsidRPr="002A73EA" w:rsidRDefault="00EB64C8" w:rsidP="00EB64C8">
      <w:pPr>
        <w:tabs>
          <w:tab w:val="left" w:pos="5069"/>
        </w:tabs>
        <w:jc w:val="center"/>
        <w:rPr>
          <w:rFonts w:cs="Arial"/>
          <w:szCs w:val="24"/>
        </w:rPr>
      </w:pPr>
    </w:p>
    <w:p w14:paraId="4D71C4EB" w14:textId="77777777" w:rsidR="00EB64C8" w:rsidRPr="002A73EA" w:rsidRDefault="00EB64C8" w:rsidP="00EB64C8">
      <w:pPr>
        <w:tabs>
          <w:tab w:val="left" w:pos="5069"/>
        </w:tabs>
        <w:rPr>
          <w:rFonts w:cs="Arial"/>
          <w:szCs w:val="24"/>
        </w:rPr>
      </w:pPr>
    </w:p>
    <w:p w14:paraId="209C3986" w14:textId="63C191C7" w:rsidR="00EB64C8" w:rsidRPr="00397D97" w:rsidRDefault="00AB3523" w:rsidP="00397D97">
      <w:pPr>
        <w:spacing w:before="240" w:after="0"/>
        <w:jc w:val="center"/>
        <w:rPr>
          <w:rFonts w:eastAsia="Arial Unicode MS" w:cs="Arial"/>
          <w:szCs w:val="24"/>
        </w:rPr>
      </w:pPr>
      <w:r w:rsidRPr="007F18A7">
        <w:rPr>
          <w:rFonts w:eastAsia="Arial Unicode MS" w:cs="Arial"/>
          <w:szCs w:val="24"/>
          <w:highlight w:val="red"/>
        </w:rPr>
        <w:t xml:space="preserve">{{ </w:t>
      </w:r>
      <w:proofErr w:type="spellStart"/>
      <w:r w:rsidRPr="007F18A7">
        <w:rPr>
          <w:rFonts w:eastAsia="Arial Unicode MS" w:cs="Arial"/>
          <w:szCs w:val="24"/>
          <w:highlight w:val="red"/>
        </w:rPr>
        <w:t>nombreCompleto</w:t>
      </w:r>
      <w:proofErr w:type="spellEnd"/>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24578E77" w14:textId="563BA31E" w:rsidR="00EB64C8" w:rsidRPr="00397D97" w:rsidRDefault="00EB64C8" w:rsidP="00397D97">
      <w:pPr>
        <w:spacing w:after="0"/>
        <w:jc w:val="center"/>
        <w:rPr>
          <w:rFonts w:eastAsia="Arial Unicode MS" w:cs="Arial"/>
          <w:szCs w:val="24"/>
        </w:rPr>
      </w:pPr>
    </w:p>
    <w:p w14:paraId="4E013B54" w14:textId="27A722C6" w:rsidR="00EB64C8" w:rsidRPr="002A73EA" w:rsidRDefault="00AB3523" w:rsidP="00EB64C8">
      <w:pPr>
        <w:spacing w:after="0"/>
        <w:jc w:val="center"/>
        <w:rPr>
          <w:rFonts w:eastAsia="Arial Unicode MS" w:cs="Arial"/>
          <w:szCs w:val="24"/>
        </w:rPr>
      </w:pPr>
      <w:r w:rsidRPr="007F18A7">
        <w:rPr>
          <w:rFonts w:eastAsia="Arial Unicode MS" w:cs="Arial"/>
          <w:szCs w:val="24"/>
          <w:highlight w:val="red"/>
        </w:rPr>
        <w:t xml:space="preserve">{{ </w:t>
      </w:r>
      <w:proofErr w:type="spellStart"/>
      <w:r w:rsidRPr="007F18A7">
        <w:rPr>
          <w:rFonts w:eastAsia="Arial Unicode MS" w:cs="Arial"/>
          <w:szCs w:val="24"/>
          <w:highlight w:val="red"/>
        </w:rPr>
        <w:t>nombreCargo</w:t>
      </w:r>
      <w:proofErr w:type="spellEnd"/>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5653BFCA" w14:textId="732D4085" w:rsidR="00397D97" w:rsidRPr="007074FB" w:rsidRDefault="00AB3523" w:rsidP="007074FB">
      <w:pPr>
        <w:spacing w:after="0"/>
        <w:jc w:val="center"/>
        <w:rPr>
          <w:rFonts w:eastAsia="Arial Unicode MS" w:cs="Arial"/>
          <w:szCs w:val="24"/>
        </w:rPr>
      </w:pPr>
      <w:r w:rsidRPr="007F18A7">
        <w:rPr>
          <w:rFonts w:eastAsia="Arial Unicode MS" w:cs="Arial"/>
          <w:szCs w:val="24"/>
          <w:highlight w:val="red"/>
        </w:rPr>
        <w:t xml:space="preserve">{{ </w:t>
      </w:r>
      <w:proofErr w:type="spellStart"/>
      <w:r w:rsidRPr="007F18A7">
        <w:rPr>
          <w:rFonts w:eastAsia="Arial Unicode MS" w:cs="Arial"/>
          <w:szCs w:val="24"/>
          <w:highlight w:val="red"/>
        </w:rPr>
        <w:t>nroConteoTarjeta</w:t>
      </w:r>
      <w:proofErr w:type="spellEnd"/>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677E4C38" w14:textId="77777777" w:rsidR="00EB64C8" w:rsidRDefault="00EB64C8" w:rsidP="00EB64C8">
      <w:pPr>
        <w:tabs>
          <w:tab w:val="left" w:pos="5069"/>
        </w:tabs>
        <w:jc w:val="center"/>
        <w:rPr>
          <w:rFonts w:cs="Arial"/>
          <w:szCs w:val="24"/>
        </w:rPr>
      </w:pPr>
    </w:p>
    <w:p w14:paraId="2038BE7C" w14:textId="77777777" w:rsidR="002B58B1" w:rsidRDefault="002B58B1" w:rsidP="00EB64C8">
      <w:pPr>
        <w:tabs>
          <w:tab w:val="left" w:pos="5069"/>
        </w:tabs>
        <w:jc w:val="center"/>
        <w:rPr>
          <w:rFonts w:cs="Arial"/>
          <w:szCs w:val="24"/>
        </w:rPr>
      </w:pPr>
    </w:p>
    <w:p w14:paraId="10205867" w14:textId="77777777" w:rsidR="002B58B1" w:rsidRPr="002A73EA" w:rsidRDefault="002B58B1" w:rsidP="00EB64C8">
      <w:pPr>
        <w:tabs>
          <w:tab w:val="left" w:pos="5069"/>
        </w:tabs>
        <w:jc w:val="center"/>
        <w:rPr>
          <w:rFonts w:cs="Arial"/>
          <w:szCs w:val="24"/>
        </w:rPr>
      </w:pPr>
    </w:p>
    <w:p w14:paraId="733EEA97" w14:textId="77777777" w:rsidR="00EB64C8" w:rsidRPr="002A73EA" w:rsidRDefault="00EB64C8" w:rsidP="00EB64C8">
      <w:pPr>
        <w:tabs>
          <w:tab w:val="left" w:pos="5069"/>
        </w:tabs>
        <w:spacing w:after="0"/>
        <w:jc w:val="center"/>
        <w:rPr>
          <w:rFonts w:cs="Arial"/>
          <w:szCs w:val="24"/>
        </w:rPr>
      </w:pPr>
      <w:r w:rsidRPr="002A73EA">
        <w:rPr>
          <w:rFonts w:cs="Arial"/>
          <w:szCs w:val="24"/>
        </w:rPr>
        <w:t>GIGA ELECTROINGENIERIA S.AS.</w:t>
      </w:r>
    </w:p>
    <w:p w14:paraId="4FBA926C" w14:textId="77777777" w:rsidR="00EB64C8" w:rsidRPr="002A73EA" w:rsidRDefault="00EB64C8" w:rsidP="00EB64C8">
      <w:pPr>
        <w:tabs>
          <w:tab w:val="left" w:pos="5069"/>
        </w:tabs>
        <w:spacing w:after="0"/>
        <w:jc w:val="center"/>
        <w:rPr>
          <w:rFonts w:cs="Arial"/>
          <w:szCs w:val="24"/>
        </w:rPr>
      </w:pPr>
      <w:r w:rsidRPr="002A73EA">
        <w:rPr>
          <w:rFonts w:cs="Arial"/>
          <w:szCs w:val="24"/>
        </w:rPr>
        <w:t>NIT. 901.094.323-5</w:t>
      </w:r>
    </w:p>
    <w:p w14:paraId="56D650D5" w14:textId="77777777" w:rsidR="00B726F3" w:rsidRDefault="00B726F3" w:rsidP="00EB64C8">
      <w:pPr>
        <w:tabs>
          <w:tab w:val="left" w:pos="5069"/>
        </w:tabs>
        <w:rPr>
          <w:rFonts w:cs="Arial"/>
          <w:szCs w:val="24"/>
        </w:rPr>
      </w:pPr>
    </w:p>
    <w:p w14:paraId="48100239" w14:textId="77777777" w:rsidR="002B58B1" w:rsidRDefault="002B58B1" w:rsidP="00EB64C8">
      <w:pPr>
        <w:tabs>
          <w:tab w:val="left" w:pos="5069"/>
        </w:tabs>
        <w:rPr>
          <w:rFonts w:cs="Arial"/>
          <w:szCs w:val="24"/>
        </w:rPr>
      </w:pPr>
    </w:p>
    <w:p w14:paraId="54888C96" w14:textId="77777777" w:rsidR="002B58B1" w:rsidRDefault="002B58B1" w:rsidP="00EB64C8">
      <w:pPr>
        <w:tabs>
          <w:tab w:val="left" w:pos="5069"/>
        </w:tabs>
        <w:rPr>
          <w:rFonts w:cs="Arial"/>
          <w:szCs w:val="24"/>
        </w:rPr>
      </w:pPr>
    </w:p>
    <w:p w14:paraId="004F6F1E" w14:textId="77777777" w:rsidR="002B58B1" w:rsidRPr="002A73EA" w:rsidRDefault="002B58B1" w:rsidP="00EB64C8">
      <w:pPr>
        <w:tabs>
          <w:tab w:val="left" w:pos="5069"/>
        </w:tabs>
        <w:rPr>
          <w:rFonts w:cs="Arial"/>
          <w:szCs w:val="24"/>
        </w:rPr>
      </w:pPr>
    </w:p>
    <w:p w14:paraId="10B76F43" w14:textId="164AEBCC" w:rsidR="00EB64C8" w:rsidRPr="007F18A7" w:rsidRDefault="007F18A7" w:rsidP="00EB64C8">
      <w:pPr>
        <w:tabs>
          <w:tab w:val="left" w:pos="5069"/>
        </w:tabs>
        <w:jc w:val="center"/>
        <w:rPr>
          <w:rFonts w:cs="Arial"/>
          <w:szCs w:val="24"/>
          <w:highlight w:val="red"/>
        </w:rPr>
      </w:pPr>
      <w:r w:rsidRPr="007F18A7">
        <w:rPr>
          <w:rFonts w:cs="Arial"/>
          <w:szCs w:val="24"/>
          <w:highlight w:val="red"/>
        </w:rPr>
        <w:t xml:space="preserve">{{ </w:t>
      </w:r>
      <w:proofErr w:type="spellStart"/>
      <w:r w:rsidRPr="007F18A7">
        <w:rPr>
          <w:rFonts w:cs="Arial"/>
          <w:szCs w:val="24"/>
          <w:highlight w:val="red"/>
        </w:rPr>
        <w:t>d</w:t>
      </w:r>
      <w:r w:rsidR="00AC4BF7">
        <w:rPr>
          <w:rFonts w:cs="Arial"/>
          <w:szCs w:val="24"/>
          <w:highlight w:val="red"/>
        </w:rPr>
        <w:t>i</w:t>
      </w:r>
      <w:r w:rsidRPr="007F18A7">
        <w:rPr>
          <w:rFonts w:cs="Arial"/>
          <w:szCs w:val="24"/>
          <w:highlight w:val="red"/>
        </w:rPr>
        <w:t>a</w:t>
      </w:r>
      <w:proofErr w:type="spellEnd"/>
      <w:r w:rsidRPr="007F18A7">
        <w:rPr>
          <w:rFonts w:cs="Arial"/>
          <w:szCs w:val="24"/>
          <w:highlight w:val="red"/>
        </w:rPr>
        <w:t xml:space="preserve"> | default("N/A") }}</w:t>
      </w:r>
      <w:r w:rsidR="00EB64C8" w:rsidRPr="007F18A7">
        <w:rPr>
          <w:rFonts w:cs="Arial"/>
          <w:szCs w:val="24"/>
          <w:highlight w:val="red"/>
        </w:rPr>
        <w:t xml:space="preserve"> DE </w:t>
      </w:r>
      <w:r w:rsidRPr="007F18A7">
        <w:rPr>
          <w:rFonts w:cs="Arial"/>
          <w:szCs w:val="24"/>
          <w:highlight w:val="red"/>
        </w:rPr>
        <w:t>{{ mes | default("N/A")  }}</w:t>
      </w:r>
      <w:r w:rsidR="00EB64C8" w:rsidRPr="007F18A7">
        <w:rPr>
          <w:rFonts w:cs="Arial"/>
          <w:szCs w:val="24"/>
          <w:highlight w:val="red"/>
        </w:rPr>
        <w:t xml:space="preserve"> DEL </w:t>
      </w:r>
      <w:r w:rsidRPr="007F18A7">
        <w:rPr>
          <w:rFonts w:cs="Arial"/>
          <w:szCs w:val="24"/>
          <w:highlight w:val="red"/>
        </w:rPr>
        <w:t xml:space="preserve">{{ </w:t>
      </w:r>
      <w:proofErr w:type="spellStart"/>
      <w:r w:rsidRPr="007F18A7">
        <w:rPr>
          <w:rFonts w:cs="Arial"/>
          <w:szCs w:val="24"/>
          <w:highlight w:val="red"/>
        </w:rPr>
        <w:t>anio</w:t>
      </w:r>
      <w:proofErr w:type="spellEnd"/>
      <w:r w:rsidRPr="007F18A7">
        <w:rPr>
          <w:rFonts w:cs="Arial"/>
          <w:szCs w:val="24"/>
          <w:highlight w:val="red"/>
        </w:rPr>
        <w:t xml:space="preserve"> | default("N/A")  }}</w:t>
      </w:r>
    </w:p>
    <w:p w14:paraId="5A5458BE" w14:textId="7F51468B" w:rsidR="00B726F3" w:rsidRPr="002A73EA" w:rsidRDefault="007F18A7" w:rsidP="002A73EA">
      <w:pPr>
        <w:tabs>
          <w:tab w:val="left" w:pos="5069"/>
        </w:tabs>
        <w:jc w:val="center"/>
        <w:rPr>
          <w:rFonts w:cs="Arial"/>
          <w:szCs w:val="24"/>
        </w:rPr>
      </w:pPr>
      <w:r w:rsidRPr="007F18A7">
        <w:rPr>
          <w:rFonts w:cs="Arial"/>
          <w:szCs w:val="24"/>
          <w:highlight w:val="red"/>
        </w:rPr>
        <w:t xml:space="preserve">{{ </w:t>
      </w:r>
      <w:proofErr w:type="spellStart"/>
      <w:r w:rsidRPr="007F18A7">
        <w:rPr>
          <w:rFonts w:cs="Arial"/>
          <w:szCs w:val="24"/>
          <w:highlight w:val="red"/>
        </w:rPr>
        <w:t>nombreCiudadoMunicipio</w:t>
      </w:r>
      <w:proofErr w:type="spellEnd"/>
      <w:r w:rsidRPr="007F18A7">
        <w:rPr>
          <w:rFonts w:cs="Arial"/>
          <w:szCs w:val="24"/>
          <w:highlight w:val="red"/>
        </w:rPr>
        <w:t xml:space="preserve"> | default("N/A")  }}</w:t>
      </w:r>
    </w:p>
    <w:p w14:paraId="0C0BE4AE" w14:textId="77777777" w:rsidR="00200094" w:rsidRDefault="00200094" w:rsidP="00B726F3">
      <w:pPr>
        <w:jc w:val="left"/>
        <w:rPr>
          <w:rFonts w:cs="Arial"/>
          <w:szCs w:val="24"/>
        </w:rPr>
      </w:pPr>
    </w:p>
    <w:p w14:paraId="5F4C660E" w14:textId="77777777" w:rsidR="002B58B1" w:rsidRPr="002A73EA" w:rsidRDefault="002B58B1" w:rsidP="00B726F3">
      <w:pPr>
        <w:jc w:val="left"/>
        <w:rPr>
          <w:rFonts w:cs="Arial"/>
          <w:szCs w:val="24"/>
        </w:rPr>
      </w:pPr>
    </w:p>
    <w:p w14:paraId="21CE7D19" w14:textId="4E86AD8E" w:rsidR="00980496" w:rsidRPr="002A73EA" w:rsidRDefault="00980496" w:rsidP="00980496">
      <w:pPr>
        <w:pStyle w:val="Ttulo"/>
        <w:rPr>
          <w:lang w:val="es-CO"/>
        </w:rPr>
      </w:pPr>
      <w:r w:rsidRPr="002A73EA">
        <w:rPr>
          <w:lang w:val="es-CO"/>
        </w:rPr>
        <w:t>TABLA DE CONTENIDO</w:t>
      </w:r>
    </w:p>
    <w:p w14:paraId="02E75165" w14:textId="29AA9A50" w:rsidR="002B58B1" w:rsidRDefault="00980496">
      <w:pPr>
        <w:pStyle w:val="TDC1"/>
        <w:rPr>
          <w:rFonts w:asciiTheme="minorHAnsi" w:hAnsiTheme="minorHAnsi" w:cstheme="minorBidi"/>
          <w:bCs w:val="0"/>
          <w:color w:val="auto"/>
          <w:kern w:val="2"/>
          <w:sz w:val="24"/>
          <w:szCs w:val="24"/>
          <w:lang w:val="es-MX" w:eastAsia="es-MX"/>
          <w14:ligatures w14:val="standardContextual"/>
        </w:rPr>
      </w:pPr>
      <w:r w:rsidRPr="002A73EA">
        <w:rPr>
          <w:caps/>
          <w:highlight w:val="yellow"/>
        </w:rPr>
        <w:fldChar w:fldCharType="begin"/>
      </w:r>
      <w:r w:rsidRPr="002A73EA">
        <w:rPr>
          <w:highlight w:val="yellow"/>
        </w:rPr>
        <w:instrText xml:space="preserve"> TOC \o "1-3" </w:instrText>
      </w:r>
      <w:r w:rsidRPr="002A73EA">
        <w:rPr>
          <w:caps/>
          <w:highlight w:val="yellow"/>
        </w:rPr>
        <w:fldChar w:fldCharType="separate"/>
      </w:r>
      <w:r w:rsidR="002B58B1" w:rsidRPr="002246AC">
        <w:t>1.</w:t>
      </w:r>
      <w:r w:rsidR="002B58B1">
        <w:rPr>
          <w:rFonts w:asciiTheme="minorHAnsi" w:hAnsiTheme="minorHAnsi" w:cstheme="minorBidi"/>
          <w:bCs w:val="0"/>
          <w:color w:val="auto"/>
          <w:kern w:val="2"/>
          <w:sz w:val="24"/>
          <w:szCs w:val="24"/>
          <w:lang w:val="es-MX" w:eastAsia="es-MX"/>
          <w14:ligatures w14:val="standardContextual"/>
        </w:rPr>
        <w:tab/>
      </w:r>
      <w:r w:rsidR="002B58B1" w:rsidRPr="002246AC">
        <w:t>OBJETIVO</w:t>
      </w:r>
      <w:r w:rsidR="002B58B1">
        <w:tab/>
      </w:r>
      <w:r w:rsidR="002B58B1">
        <w:fldChar w:fldCharType="begin"/>
      </w:r>
      <w:r w:rsidR="002B58B1">
        <w:instrText xml:space="preserve"> PAGEREF _Toc201739290 \h </w:instrText>
      </w:r>
      <w:r w:rsidR="002B58B1">
        <w:fldChar w:fldCharType="separate"/>
      </w:r>
      <w:r w:rsidR="00E13CC4">
        <w:t>3</w:t>
      </w:r>
      <w:r w:rsidR="002B58B1">
        <w:fldChar w:fldCharType="end"/>
      </w:r>
    </w:p>
    <w:p w14:paraId="7F2A31C8" w14:textId="310EB51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2.</w:t>
      </w:r>
      <w:r>
        <w:rPr>
          <w:rFonts w:asciiTheme="minorHAnsi" w:hAnsiTheme="minorHAnsi" w:cstheme="minorBidi"/>
          <w:bCs w:val="0"/>
          <w:color w:val="auto"/>
          <w:kern w:val="2"/>
          <w:sz w:val="24"/>
          <w:szCs w:val="24"/>
          <w:lang w:val="es-MX" w:eastAsia="es-MX"/>
          <w14:ligatures w14:val="standardContextual"/>
        </w:rPr>
        <w:tab/>
      </w:r>
      <w:r w:rsidRPr="002246AC">
        <w:t>UBICACIÓN</w:t>
      </w:r>
      <w:r>
        <w:tab/>
      </w:r>
      <w:r>
        <w:fldChar w:fldCharType="begin"/>
      </w:r>
      <w:r>
        <w:instrText xml:space="preserve"> PAGEREF _Toc201739291 \h </w:instrText>
      </w:r>
      <w:r>
        <w:fldChar w:fldCharType="separate"/>
      </w:r>
      <w:r w:rsidR="00E13CC4">
        <w:t>3</w:t>
      </w:r>
      <w:r>
        <w:fldChar w:fldCharType="end"/>
      </w:r>
    </w:p>
    <w:p w14:paraId="10C4B84D" w14:textId="323931E2"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3.</w:t>
      </w:r>
      <w:r>
        <w:rPr>
          <w:rFonts w:asciiTheme="minorHAnsi" w:hAnsiTheme="minorHAnsi" w:cstheme="minorBidi"/>
          <w:bCs w:val="0"/>
          <w:color w:val="auto"/>
          <w:kern w:val="2"/>
          <w:sz w:val="24"/>
          <w:szCs w:val="24"/>
          <w:lang w:val="es-MX" w:eastAsia="es-MX"/>
          <w14:ligatures w14:val="standardContextual"/>
        </w:rPr>
        <w:tab/>
      </w:r>
      <w:r w:rsidRPr="002246AC">
        <w:t>DOCUMENTOS DE REFERENCIA</w:t>
      </w:r>
      <w:r>
        <w:tab/>
      </w:r>
      <w:r>
        <w:fldChar w:fldCharType="begin"/>
      </w:r>
      <w:r>
        <w:instrText xml:space="preserve"> PAGEREF _Toc201739292 \h </w:instrText>
      </w:r>
      <w:r>
        <w:fldChar w:fldCharType="separate"/>
      </w:r>
      <w:r w:rsidR="00E13CC4">
        <w:t>3</w:t>
      </w:r>
      <w:r>
        <w:fldChar w:fldCharType="end"/>
      </w:r>
    </w:p>
    <w:p w14:paraId="65DF2914" w14:textId="1EE40032"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4.</w:t>
      </w:r>
      <w:r>
        <w:rPr>
          <w:rFonts w:asciiTheme="minorHAnsi" w:hAnsiTheme="minorHAnsi" w:cstheme="minorBidi"/>
          <w:bCs w:val="0"/>
          <w:color w:val="auto"/>
          <w:kern w:val="2"/>
          <w:sz w:val="24"/>
          <w:szCs w:val="24"/>
          <w:lang w:val="es-MX" w:eastAsia="es-MX"/>
          <w14:ligatures w14:val="standardContextual"/>
        </w:rPr>
        <w:tab/>
      </w:r>
      <w:r w:rsidRPr="002246AC">
        <w:t>EQUIPO A UTILIZAR</w:t>
      </w:r>
      <w:r>
        <w:tab/>
      </w:r>
      <w:r>
        <w:fldChar w:fldCharType="begin"/>
      </w:r>
      <w:r>
        <w:instrText xml:space="preserve"> PAGEREF _Toc201739293 \h </w:instrText>
      </w:r>
      <w:r>
        <w:fldChar w:fldCharType="separate"/>
      </w:r>
      <w:r w:rsidR="00E13CC4">
        <w:t>3</w:t>
      </w:r>
      <w:r>
        <w:fldChar w:fldCharType="end"/>
      </w:r>
    </w:p>
    <w:p w14:paraId="3D37CC91" w14:textId="060FEEE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5.</w:t>
      </w:r>
      <w:r>
        <w:rPr>
          <w:rFonts w:asciiTheme="minorHAnsi" w:hAnsiTheme="minorHAnsi" w:cstheme="minorBidi"/>
          <w:bCs w:val="0"/>
          <w:color w:val="auto"/>
          <w:kern w:val="2"/>
          <w:sz w:val="24"/>
          <w:szCs w:val="24"/>
          <w:lang w:val="es-MX" w:eastAsia="es-MX"/>
          <w14:ligatures w14:val="standardContextual"/>
        </w:rPr>
        <w:tab/>
      </w:r>
      <w:r w:rsidRPr="002246AC">
        <w:t>DESARROLLO Y RESULTADOS DE LA PRUEBA</w:t>
      </w:r>
      <w:r>
        <w:tab/>
      </w:r>
      <w:r>
        <w:fldChar w:fldCharType="begin"/>
      </w:r>
      <w:r>
        <w:instrText xml:space="preserve"> PAGEREF _Toc201739294 \h </w:instrText>
      </w:r>
      <w:r>
        <w:fldChar w:fldCharType="separate"/>
      </w:r>
      <w:r w:rsidR="00E13CC4">
        <w:t>4</w:t>
      </w:r>
      <w:r>
        <w:fldChar w:fldCharType="end"/>
      </w:r>
    </w:p>
    <w:p w14:paraId="20AFAA86" w14:textId="086A791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6.</w:t>
      </w:r>
      <w:r>
        <w:rPr>
          <w:rFonts w:asciiTheme="minorHAnsi" w:hAnsiTheme="minorHAnsi" w:cstheme="minorBidi"/>
          <w:bCs w:val="0"/>
          <w:color w:val="auto"/>
          <w:kern w:val="2"/>
          <w:sz w:val="24"/>
          <w:szCs w:val="24"/>
          <w:lang w:val="es-MX" w:eastAsia="es-MX"/>
          <w14:ligatures w14:val="standardContextual"/>
        </w:rPr>
        <w:tab/>
      </w:r>
      <w:r w:rsidRPr="002246AC">
        <w:t>EVIDENCIAS FOTOGRÁFICAS</w:t>
      </w:r>
      <w:r>
        <w:tab/>
      </w:r>
      <w:r>
        <w:fldChar w:fldCharType="begin"/>
      </w:r>
      <w:r>
        <w:instrText xml:space="preserve"> PAGEREF _Toc201739295 \h </w:instrText>
      </w:r>
      <w:r>
        <w:fldChar w:fldCharType="separate"/>
      </w:r>
      <w:r w:rsidR="00E13CC4">
        <w:t>5</w:t>
      </w:r>
      <w:r>
        <w:fldChar w:fldCharType="end"/>
      </w:r>
    </w:p>
    <w:p w14:paraId="0E2D93F9" w14:textId="43A12566"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7.</w:t>
      </w:r>
      <w:r>
        <w:rPr>
          <w:rFonts w:asciiTheme="minorHAnsi" w:hAnsiTheme="minorHAnsi" w:cstheme="minorBidi"/>
          <w:bCs w:val="0"/>
          <w:color w:val="auto"/>
          <w:kern w:val="2"/>
          <w:sz w:val="24"/>
          <w:szCs w:val="24"/>
          <w:lang w:val="es-MX" w:eastAsia="es-MX"/>
          <w14:ligatures w14:val="standardContextual"/>
        </w:rPr>
        <w:tab/>
      </w:r>
      <w:r w:rsidRPr="002246AC">
        <w:t>EVALUACIÓN FINAL</w:t>
      </w:r>
      <w:r>
        <w:tab/>
      </w:r>
      <w:r>
        <w:fldChar w:fldCharType="begin"/>
      </w:r>
      <w:r>
        <w:instrText xml:space="preserve"> PAGEREF _Toc201739296 \h </w:instrText>
      </w:r>
      <w:r>
        <w:fldChar w:fldCharType="separate"/>
      </w:r>
      <w:r w:rsidR="00E13CC4">
        <w:t>6</w:t>
      </w:r>
      <w:r>
        <w:fldChar w:fldCharType="end"/>
      </w:r>
    </w:p>
    <w:p w14:paraId="08656254" w14:textId="05928144" w:rsidR="00980496" w:rsidRPr="002A73EA" w:rsidRDefault="00980496" w:rsidP="00980496">
      <w:pPr>
        <w:spacing w:line="360" w:lineRule="auto"/>
        <w:rPr>
          <w:rFonts w:cs="Arial"/>
          <w:highlight w:val="yellow"/>
        </w:rPr>
      </w:pPr>
      <w:r w:rsidRPr="002A73EA">
        <w:rPr>
          <w:rFonts w:cs="Arial"/>
          <w:highlight w:val="yellow"/>
        </w:rPr>
        <w:fldChar w:fldCharType="end"/>
      </w:r>
    </w:p>
    <w:p w14:paraId="63EEA291" w14:textId="6B0917B8" w:rsidR="008E0DA8" w:rsidRPr="0045636C" w:rsidRDefault="008E0DA8" w:rsidP="00980496">
      <w:pPr>
        <w:pStyle w:val="Ttulo"/>
        <w:rPr>
          <w:lang w:val="es-CO"/>
        </w:rPr>
      </w:pPr>
      <w:r w:rsidRPr="0045636C">
        <w:rPr>
          <w:lang w:val="es-CO"/>
        </w:rPr>
        <w:t xml:space="preserve">listado de </w:t>
      </w:r>
      <w:r w:rsidR="0045636C" w:rsidRPr="0045636C">
        <w:rPr>
          <w:lang w:val="es-CO"/>
        </w:rPr>
        <w:t>TABLAS</w:t>
      </w:r>
    </w:p>
    <w:p w14:paraId="75AEB107" w14:textId="77777777" w:rsidR="008E0DA8" w:rsidRDefault="008E0DA8" w:rsidP="00980496">
      <w:pPr>
        <w:pStyle w:val="Ttulo"/>
        <w:rPr>
          <w:highlight w:val="yellow"/>
          <w:lang w:val="es-CO"/>
        </w:rPr>
      </w:pPr>
    </w:p>
    <w:p w14:paraId="16A9A5D3" w14:textId="0E36A4D4" w:rsidR="0045636C" w:rsidRDefault="0045636C">
      <w:pPr>
        <w:pStyle w:val="Tabladeilustraciones"/>
        <w:rPr>
          <w:rFonts w:asciiTheme="minorHAnsi" w:hAnsiTheme="minorHAnsi" w:cstheme="minorBidi"/>
          <w:kern w:val="2"/>
          <w:sz w:val="24"/>
          <w:lang w:eastAsia="es-CO"/>
          <w14:ligatures w14:val="standardContextual"/>
        </w:rPr>
      </w:pPr>
      <w:r>
        <w:rPr>
          <w:highlight w:val="yellow"/>
        </w:rPr>
        <w:fldChar w:fldCharType="begin"/>
      </w:r>
      <w:r>
        <w:rPr>
          <w:highlight w:val="yellow"/>
        </w:rPr>
        <w:instrText xml:space="preserve"> TOC \h \z \c "Tabla" </w:instrText>
      </w:r>
      <w:r>
        <w:rPr>
          <w:highlight w:val="yellow"/>
        </w:rPr>
        <w:fldChar w:fldCharType="separate"/>
      </w:r>
      <w:hyperlink w:anchor="_Toc206496034" w:history="1">
        <w:r w:rsidRPr="00177E93">
          <w:rPr>
            <w:rStyle w:val="Hipervnculo"/>
            <w:i/>
            <w:iCs/>
          </w:rPr>
          <w:t>Tabla 1.</w:t>
        </w:r>
        <w:r w:rsidRPr="00177E93">
          <w:rPr>
            <w:rStyle w:val="Hipervnculo"/>
          </w:rPr>
          <w:t xml:space="preserve"> Datos generales de la prueba</w:t>
        </w:r>
        <w:r>
          <w:rPr>
            <w:webHidden/>
          </w:rPr>
          <w:tab/>
        </w:r>
        <w:r>
          <w:rPr>
            <w:webHidden/>
          </w:rPr>
          <w:fldChar w:fldCharType="begin"/>
        </w:r>
        <w:r>
          <w:rPr>
            <w:webHidden/>
          </w:rPr>
          <w:instrText xml:space="preserve"> PAGEREF _Toc206496034 \h </w:instrText>
        </w:r>
        <w:r>
          <w:rPr>
            <w:webHidden/>
          </w:rPr>
        </w:r>
        <w:r>
          <w:rPr>
            <w:webHidden/>
          </w:rPr>
          <w:fldChar w:fldCharType="separate"/>
        </w:r>
        <w:r>
          <w:rPr>
            <w:webHidden/>
          </w:rPr>
          <w:t>4</w:t>
        </w:r>
        <w:r>
          <w:rPr>
            <w:webHidden/>
          </w:rPr>
          <w:fldChar w:fldCharType="end"/>
        </w:r>
      </w:hyperlink>
    </w:p>
    <w:p w14:paraId="054B3AF7" w14:textId="6E7701F0" w:rsidR="0045636C" w:rsidRDefault="0045636C">
      <w:pPr>
        <w:pStyle w:val="Tabladeilustraciones"/>
        <w:rPr>
          <w:rFonts w:asciiTheme="minorHAnsi" w:hAnsiTheme="minorHAnsi" w:cstheme="minorBidi"/>
          <w:kern w:val="2"/>
          <w:sz w:val="24"/>
          <w:lang w:eastAsia="es-CO"/>
          <w14:ligatures w14:val="standardContextual"/>
        </w:rPr>
      </w:pPr>
      <w:hyperlink w:anchor="_Toc206496035" w:history="1">
        <w:r w:rsidRPr="00177E93">
          <w:rPr>
            <w:rStyle w:val="Hipervnculo"/>
            <w:i/>
            <w:iCs/>
          </w:rPr>
          <w:t>Tabla 2.</w:t>
        </w:r>
        <w:r w:rsidRPr="00177E93">
          <w:rPr>
            <w:rStyle w:val="Hipervnculo"/>
          </w:rPr>
          <w:t xml:space="preserve"> Resultados de la prueba</w:t>
        </w:r>
        <w:r>
          <w:rPr>
            <w:webHidden/>
          </w:rPr>
          <w:tab/>
        </w:r>
        <w:r>
          <w:rPr>
            <w:webHidden/>
          </w:rPr>
          <w:fldChar w:fldCharType="begin"/>
        </w:r>
        <w:r>
          <w:rPr>
            <w:webHidden/>
          </w:rPr>
          <w:instrText xml:space="preserve"> PAGEREF _Toc206496035 \h </w:instrText>
        </w:r>
        <w:r>
          <w:rPr>
            <w:webHidden/>
          </w:rPr>
        </w:r>
        <w:r>
          <w:rPr>
            <w:webHidden/>
          </w:rPr>
          <w:fldChar w:fldCharType="separate"/>
        </w:r>
        <w:r>
          <w:rPr>
            <w:webHidden/>
          </w:rPr>
          <w:t>6</w:t>
        </w:r>
        <w:r>
          <w:rPr>
            <w:webHidden/>
          </w:rPr>
          <w:fldChar w:fldCharType="end"/>
        </w:r>
      </w:hyperlink>
    </w:p>
    <w:p w14:paraId="3479DD40" w14:textId="3221C8C2" w:rsidR="00980496" w:rsidRDefault="0045636C" w:rsidP="0045636C">
      <w:pPr>
        <w:pStyle w:val="Ttulo"/>
        <w:jc w:val="both"/>
        <w:rPr>
          <w:highlight w:val="yellow"/>
          <w:lang w:val="es-CO"/>
        </w:rPr>
      </w:pPr>
      <w:r>
        <w:rPr>
          <w:highlight w:val="yellow"/>
          <w:lang w:val="es-CO"/>
        </w:rPr>
        <w:fldChar w:fldCharType="end"/>
      </w:r>
    </w:p>
    <w:p w14:paraId="6010A58A" w14:textId="270E3945" w:rsidR="0045636C" w:rsidRPr="0045636C" w:rsidRDefault="0045636C" w:rsidP="0045636C">
      <w:pPr>
        <w:pStyle w:val="Ttulo"/>
        <w:rPr>
          <w:lang w:val="es-CO"/>
        </w:rPr>
      </w:pPr>
      <w:r w:rsidRPr="0045636C">
        <w:rPr>
          <w:lang w:val="es-CO"/>
        </w:rPr>
        <w:t xml:space="preserve">listado de </w:t>
      </w:r>
      <w:r>
        <w:rPr>
          <w:lang w:val="es-CO"/>
        </w:rPr>
        <w:t>IMáGENES</w:t>
      </w:r>
    </w:p>
    <w:p w14:paraId="42249260" w14:textId="0FBF3A85" w:rsidR="008A310E" w:rsidRDefault="0045636C">
      <w:pPr>
        <w:pStyle w:val="Tabladeilustraciones"/>
        <w:rPr>
          <w:rFonts w:asciiTheme="minorHAnsi" w:hAnsiTheme="minorHAnsi" w:cstheme="minorBidi"/>
          <w:kern w:val="2"/>
          <w:sz w:val="24"/>
          <w:lang w:eastAsia="es-CO"/>
          <w14:ligatures w14:val="standardContextual"/>
        </w:rPr>
      </w:pPr>
      <w:r>
        <w:rPr>
          <w:highlight w:val="yellow"/>
          <w:lang w:eastAsia="es-ES"/>
        </w:rPr>
        <w:fldChar w:fldCharType="begin"/>
      </w:r>
      <w:r>
        <w:rPr>
          <w:highlight w:val="yellow"/>
          <w:lang w:eastAsia="es-ES"/>
        </w:rPr>
        <w:instrText xml:space="preserve"> TOC \h \z \c "Imagen" </w:instrText>
      </w:r>
      <w:r>
        <w:rPr>
          <w:highlight w:val="yellow"/>
          <w:lang w:eastAsia="es-ES"/>
        </w:rPr>
        <w:fldChar w:fldCharType="separate"/>
      </w:r>
      <w:hyperlink w:anchor="_Toc206504661" w:history="1">
        <w:r w:rsidR="008A310E" w:rsidRPr="00F125B5">
          <w:rPr>
            <w:rStyle w:val="Hipervnculo"/>
            <w:i/>
            <w:iCs/>
          </w:rPr>
          <w:t>Imagen 1.</w:t>
        </w:r>
        <w:r w:rsidR="008A310E" w:rsidRPr="00F125B5">
          <w:rPr>
            <w:rStyle w:val="Hipervnculo"/>
          </w:rPr>
          <w:t xml:space="preserve"> Ubicación del proyecto {{ nombreProyecto | default("N/A")  }}</w:t>
        </w:r>
        <w:r w:rsidR="008A310E">
          <w:rPr>
            <w:webHidden/>
          </w:rPr>
          <w:tab/>
        </w:r>
        <w:r w:rsidR="008A310E">
          <w:rPr>
            <w:webHidden/>
          </w:rPr>
          <w:fldChar w:fldCharType="begin"/>
        </w:r>
        <w:r w:rsidR="008A310E">
          <w:rPr>
            <w:webHidden/>
          </w:rPr>
          <w:instrText xml:space="preserve"> PAGEREF _Toc206504661 \h </w:instrText>
        </w:r>
        <w:r w:rsidR="008A310E">
          <w:rPr>
            <w:webHidden/>
          </w:rPr>
        </w:r>
        <w:r w:rsidR="008A310E">
          <w:rPr>
            <w:webHidden/>
          </w:rPr>
          <w:fldChar w:fldCharType="separate"/>
        </w:r>
        <w:r w:rsidR="008A310E">
          <w:rPr>
            <w:webHidden/>
          </w:rPr>
          <w:t>3</w:t>
        </w:r>
        <w:r w:rsidR="008A310E">
          <w:rPr>
            <w:webHidden/>
          </w:rPr>
          <w:fldChar w:fldCharType="end"/>
        </w:r>
      </w:hyperlink>
    </w:p>
    <w:p w14:paraId="1010333C" w14:textId="1F71FDF4" w:rsidR="008A310E" w:rsidRDefault="008A310E">
      <w:pPr>
        <w:pStyle w:val="Tabladeilustraciones"/>
        <w:rPr>
          <w:rFonts w:asciiTheme="minorHAnsi" w:hAnsiTheme="minorHAnsi" w:cstheme="minorBidi"/>
          <w:kern w:val="2"/>
          <w:sz w:val="24"/>
          <w:lang w:eastAsia="es-CO"/>
          <w14:ligatures w14:val="standardContextual"/>
        </w:rPr>
      </w:pPr>
      <w:hyperlink w:anchor="_Toc206504662" w:history="1">
        <w:r w:rsidRPr="00F125B5">
          <w:rPr>
            <w:rStyle w:val="Hipervnculo"/>
            <w:i/>
            <w:iCs/>
          </w:rPr>
          <w:t>Imagen 2.</w:t>
        </w:r>
        <w:r w:rsidRPr="00F125B5">
          <w:rPr>
            <w:rStyle w:val="Hipervnculo"/>
          </w:rPr>
          <w:t xml:space="preserve"> Equipo a utilizar</w:t>
        </w:r>
        <w:r>
          <w:rPr>
            <w:webHidden/>
          </w:rPr>
          <w:tab/>
        </w:r>
        <w:r>
          <w:rPr>
            <w:webHidden/>
          </w:rPr>
          <w:fldChar w:fldCharType="begin"/>
        </w:r>
        <w:r>
          <w:rPr>
            <w:webHidden/>
          </w:rPr>
          <w:instrText xml:space="preserve"> PAGEREF _Toc206504662 \h </w:instrText>
        </w:r>
        <w:r>
          <w:rPr>
            <w:webHidden/>
          </w:rPr>
        </w:r>
        <w:r>
          <w:rPr>
            <w:webHidden/>
          </w:rPr>
          <w:fldChar w:fldCharType="separate"/>
        </w:r>
        <w:r>
          <w:rPr>
            <w:webHidden/>
          </w:rPr>
          <w:t>4</w:t>
        </w:r>
        <w:r>
          <w:rPr>
            <w:webHidden/>
          </w:rPr>
          <w:fldChar w:fldCharType="end"/>
        </w:r>
      </w:hyperlink>
    </w:p>
    <w:p w14:paraId="588A4DC7" w14:textId="6AE400B3" w:rsidR="008A310E" w:rsidRDefault="008A310E">
      <w:pPr>
        <w:pStyle w:val="Tabladeilustraciones"/>
        <w:rPr>
          <w:rFonts w:asciiTheme="minorHAnsi" w:hAnsiTheme="minorHAnsi" w:cstheme="minorBidi"/>
          <w:kern w:val="2"/>
          <w:sz w:val="24"/>
          <w:lang w:eastAsia="es-CO"/>
          <w14:ligatures w14:val="standardContextual"/>
        </w:rPr>
      </w:pPr>
      <w:hyperlink w:anchor="_Toc206504663" w:history="1">
        <w:r w:rsidRPr="00F125B5">
          <w:rPr>
            <w:rStyle w:val="Hipervnculo"/>
            <w:i/>
            <w:iCs/>
          </w:rPr>
          <w:t>Imagen 3.</w:t>
        </w:r>
        <w:r w:rsidRPr="00F125B5">
          <w:rPr>
            <w:rStyle w:val="Hipervnculo"/>
          </w:rPr>
          <w:t xml:space="preserve"> Ficha técnica del Transformador</w:t>
        </w:r>
        <w:r>
          <w:rPr>
            <w:webHidden/>
          </w:rPr>
          <w:tab/>
        </w:r>
        <w:r>
          <w:rPr>
            <w:webHidden/>
          </w:rPr>
          <w:fldChar w:fldCharType="begin"/>
        </w:r>
        <w:r>
          <w:rPr>
            <w:webHidden/>
          </w:rPr>
          <w:instrText xml:space="preserve"> PAGEREF _Toc206504663 \h </w:instrText>
        </w:r>
        <w:r>
          <w:rPr>
            <w:webHidden/>
          </w:rPr>
        </w:r>
        <w:r>
          <w:rPr>
            <w:webHidden/>
          </w:rPr>
          <w:fldChar w:fldCharType="separate"/>
        </w:r>
        <w:r>
          <w:rPr>
            <w:webHidden/>
          </w:rPr>
          <w:t>5</w:t>
        </w:r>
        <w:r>
          <w:rPr>
            <w:webHidden/>
          </w:rPr>
          <w:fldChar w:fldCharType="end"/>
        </w:r>
      </w:hyperlink>
    </w:p>
    <w:p w14:paraId="4CD6A1FC" w14:textId="23284D14" w:rsidR="008A310E" w:rsidRDefault="008A310E">
      <w:pPr>
        <w:pStyle w:val="Tabladeilustraciones"/>
        <w:rPr>
          <w:rFonts w:asciiTheme="minorHAnsi" w:hAnsiTheme="minorHAnsi" w:cstheme="minorBidi"/>
          <w:kern w:val="2"/>
          <w:sz w:val="24"/>
          <w:lang w:eastAsia="es-CO"/>
          <w14:ligatures w14:val="standardContextual"/>
        </w:rPr>
      </w:pPr>
      <w:hyperlink w:anchor="_Toc206504664" w:history="1">
        <w:r w:rsidRPr="00F125B5">
          <w:rPr>
            <w:rStyle w:val="Hipervnculo"/>
            <w:i/>
            <w:iCs/>
          </w:rPr>
          <w:t>Imagen 4.</w:t>
        </w:r>
        <w:r w:rsidRPr="00F125B5">
          <w:rPr>
            <w:rStyle w:val="Hipervnculo"/>
          </w:rPr>
          <w:t xml:space="preserve"> Imagen de Prueba #1 (Alta VS Baja)</w:t>
        </w:r>
        <w:r>
          <w:rPr>
            <w:webHidden/>
          </w:rPr>
          <w:tab/>
        </w:r>
        <w:r>
          <w:rPr>
            <w:webHidden/>
          </w:rPr>
          <w:fldChar w:fldCharType="begin"/>
        </w:r>
        <w:r>
          <w:rPr>
            <w:webHidden/>
          </w:rPr>
          <w:instrText xml:space="preserve"> PAGEREF _Toc206504664 \h </w:instrText>
        </w:r>
        <w:r>
          <w:rPr>
            <w:webHidden/>
          </w:rPr>
        </w:r>
        <w:r>
          <w:rPr>
            <w:webHidden/>
          </w:rPr>
          <w:fldChar w:fldCharType="separate"/>
        </w:r>
        <w:r>
          <w:rPr>
            <w:webHidden/>
          </w:rPr>
          <w:t>6</w:t>
        </w:r>
        <w:r>
          <w:rPr>
            <w:webHidden/>
          </w:rPr>
          <w:fldChar w:fldCharType="end"/>
        </w:r>
      </w:hyperlink>
    </w:p>
    <w:p w14:paraId="61112074" w14:textId="162D6283" w:rsidR="008A310E" w:rsidRDefault="008A310E">
      <w:pPr>
        <w:pStyle w:val="Tabladeilustraciones"/>
        <w:rPr>
          <w:rFonts w:asciiTheme="minorHAnsi" w:hAnsiTheme="minorHAnsi" w:cstheme="minorBidi"/>
          <w:kern w:val="2"/>
          <w:sz w:val="24"/>
          <w:lang w:eastAsia="es-CO"/>
          <w14:ligatures w14:val="standardContextual"/>
        </w:rPr>
      </w:pPr>
      <w:hyperlink w:anchor="_Toc206504665" w:history="1">
        <w:r w:rsidRPr="00F125B5">
          <w:rPr>
            <w:rStyle w:val="Hipervnculo"/>
            <w:i/>
            <w:iCs/>
          </w:rPr>
          <w:t>Imagen 5.</w:t>
        </w:r>
        <w:r w:rsidRPr="00F125B5">
          <w:rPr>
            <w:rStyle w:val="Hipervnculo"/>
          </w:rPr>
          <w:t xml:space="preserve"> Imagen de Prueba #2 (Baja VS Tierra)</w:t>
        </w:r>
        <w:r>
          <w:rPr>
            <w:webHidden/>
          </w:rPr>
          <w:tab/>
        </w:r>
        <w:r>
          <w:rPr>
            <w:webHidden/>
          </w:rPr>
          <w:fldChar w:fldCharType="begin"/>
        </w:r>
        <w:r>
          <w:rPr>
            <w:webHidden/>
          </w:rPr>
          <w:instrText xml:space="preserve"> PAGEREF _Toc206504665 \h </w:instrText>
        </w:r>
        <w:r>
          <w:rPr>
            <w:webHidden/>
          </w:rPr>
        </w:r>
        <w:r>
          <w:rPr>
            <w:webHidden/>
          </w:rPr>
          <w:fldChar w:fldCharType="separate"/>
        </w:r>
        <w:r>
          <w:rPr>
            <w:webHidden/>
          </w:rPr>
          <w:t>6</w:t>
        </w:r>
        <w:r>
          <w:rPr>
            <w:webHidden/>
          </w:rPr>
          <w:fldChar w:fldCharType="end"/>
        </w:r>
      </w:hyperlink>
    </w:p>
    <w:p w14:paraId="0E5FC06D" w14:textId="6916EF29" w:rsidR="0045636C" w:rsidRDefault="0045636C" w:rsidP="0045636C">
      <w:pPr>
        <w:rPr>
          <w:highlight w:val="yellow"/>
          <w:lang w:eastAsia="es-ES"/>
        </w:rPr>
      </w:pPr>
      <w:r>
        <w:rPr>
          <w:highlight w:val="yellow"/>
          <w:lang w:eastAsia="es-ES"/>
        </w:rPr>
        <w:fldChar w:fldCharType="end"/>
      </w:r>
    </w:p>
    <w:p w14:paraId="0018D5F9" w14:textId="77777777" w:rsidR="0045636C" w:rsidRDefault="0045636C" w:rsidP="0045636C">
      <w:pPr>
        <w:rPr>
          <w:highlight w:val="yellow"/>
          <w:lang w:eastAsia="es-ES"/>
        </w:rPr>
      </w:pPr>
    </w:p>
    <w:p w14:paraId="3AF0091F" w14:textId="77777777" w:rsidR="0045636C" w:rsidRDefault="0045636C" w:rsidP="0045636C">
      <w:pPr>
        <w:rPr>
          <w:highlight w:val="yellow"/>
          <w:lang w:eastAsia="es-ES"/>
        </w:rPr>
      </w:pPr>
    </w:p>
    <w:p w14:paraId="3C4DF788" w14:textId="77777777" w:rsidR="0045636C" w:rsidRDefault="0045636C" w:rsidP="0045636C">
      <w:pPr>
        <w:rPr>
          <w:highlight w:val="yellow"/>
          <w:lang w:eastAsia="es-ES"/>
        </w:rPr>
      </w:pPr>
    </w:p>
    <w:p w14:paraId="18374CA5" w14:textId="77777777" w:rsidR="0045636C" w:rsidRDefault="0045636C" w:rsidP="0045636C">
      <w:pPr>
        <w:rPr>
          <w:highlight w:val="yellow"/>
          <w:lang w:eastAsia="es-ES"/>
        </w:rPr>
      </w:pPr>
    </w:p>
    <w:p w14:paraId="12F9820F" w14:textId="77777777" w:rsidR="0045636C" w:rsidRDefault="0045636C" w:rsidP="0045636C">
      <w:pPr>
        <w:rPr>
          <w:highlight w:val="yellow"/>
          <w:lang w:eastAsia="es-ES"/>
        </w:rPr>
      </w:pPr>
    </w:p>
    <w:p w14:paraId="434570EC" w14:textId="77777777" w:rsidR="0045636C" w:rsidRDefault="0045636C" w:rsidP="0045636C">
      <w:pPr>
        <w:rPr>
          <w:highlight w:val="yellow"/>
          <w:lang w:eastAsia="es-ES"/>
        </w:rPr>
      </w:pPr>
    </w:p>
    <w:p w14:paraId="4750D7BB" w14:textId="77777777" w:rsidR="0045636C" w:rsidRDefault="0045636C" w:rsidP="0045636C">
      <w:pPr>
        <w:rPr>
          <w:highlight w:val="yellow"/>
          <w:lang w:eastAsia="es-ES"/>
        </w:rPr>
      </w:pPr>
    </w:p>
    <w:p w14:paraId="2222FAA7" w14:textId="77777777" w:rsidR="0045636C" w:rsidRDefault="0045636C" w:rsidP="0045636C">
      <w:pPr>
        <w:rPr>
          <w:highlight w:val="yellow"/>
          <w:lang w:eastAsia="es-ES"/>
        </w:rPr>
      </w:pPr>
    </w:p>
    <w:p w14:paraId="3AC99251" w14:textId="77777777" w:rsidR="0045636C" w:rsidRDefault="0045636C" w:rsidP="0045636C">
      <w:pPr>
        <w:rPr>
          <w:highlight w:val="yellow"/>
          <w:lang w:eastAsia="es-ES"/>
        </w:rPr>
      </w:pPr>
    </w:p>
    <w:p w14:paraId="0E67DD28" w14:textId="77777777" w:rsidR="0045636C" w:rsidRDefault="0045636C" w:rsidP="0045636C">
      <w:pPr>
        <w:rPr>
          <w:highlight w:val="yellow"/>
          <w:lang w:eastAsia="es-ES"/>
        </w:rPr>
      </w:pPr>
    </w:p>
    <w:p w14:paraId="18834732" w14:textId="77777777" w:rsidR="0045636C" w:rsidRDefault="0045636C" w:rsidP="0045636C">
      <w:pPr>
        <w:rPr>
          <w:highlight w:val="yellow"/>
          <w:lang w:eastAsia="es-ES"/>
        </w:rPr>
      </w:pPr>
    </w:p>
    <w:p w14:paraId="22F09017" w14:textId="77777777" w:rsidR="0045636C" w:rsidRDefault="0045636C" w:rsidP="0045636C">
      <w:pPr>
        <w:rPr>
          <w:highlight w:val="yellow"/>
          <w:lang w:eastAsia="es-ES"/>
        </w:rPr>
      </w:pPr>
    </w:p>
    <w:p w14:paraId="51F518CE" w14:textId="77777777" w:rsidR="0045636C" w:rsidRPr="0045636C" w:rsidRDefault="0045636C" w:rsidP="0045636C">
      <w:pPr>
        <w:rPr>
          <w:highlight w:val="yellow"/>
          <w:lang w:eastAsia="es-ES"/>
        </w:rPr>
      </w:pPr>
    </w:p>
    <w:p w14:paraId="4229A496" w14:textId="77777777" w:rsidR="00980496" w:rsidRPr="002A73EA" w:rsidRDefault="00980496" w:rsidP="00980496">
      <w:pPr>
        <w:rPr>
          <w:rFonts w:cs="Arial"/>
          <w:sz w:val="2"/>
        </w:rPr>
      </w:pPr>
    </w:p>
    <w:p w14:paraId="529BDB25" w14:textId="1250A9DC" w:rsidR="00980496" w:rsidRPr="002A73EA"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6" w:name="_Toc201739290"/>
      <w:r w:rsidRPr="002A73EA">
        <w:rPr>
          <w:rFonts w:ascii="Arial" w:hAnsi="Arial" w:cs="Arial"/>
          <w:sz w:val="22"/>
          <w:szCs w:val="22"/>
        </w:rPr>
        <w:t>OBJETIVO</w:t>
      </w:r>
      <w:bookmarkEnd w:id="6"/>
    </w:p>
    <w:p w14:paraId="4032ED50" w14:textId="48361171" w:rsidR="00980496" w:rsidRPr="002A73EA" w:rsidRDefault="00BE0AD1" w:rsidP="00980496">
      <w:pPr>
        <w:shd w:val="clear" w:color="auto" w:fill="FFFFFF"/>
        <w:spacing w:after="120"/>
        <w:rPr>
          <w:rFonts w:cs="Arial"/>
        </w:rPr>
      </w:pPr>
      <w:r w:rsidRPr="002A73EA">
        <w:rPr>
          <w:rFonts w:cs="Arial"/>
        </w:rPr>
        <w:t>Evaluar la</w:t>
      </w:r>
      <w:r w:rsidR="00BF23C6" w:rsidRPr="002A73EA">
        <w:rPr>
          <w:rFonts w:cs="Arial"/>
        </w:rPr>
        <w:t xml:space="preserve"> resistencia de aislamiento del transformador</w:t>
      </w:r>
      <w:r w:rsidR="003126A5" w:rsidRPr="003126A5">
        <w:rPr>
          <w:rFonts w:cs="Arial"/>
          <w:b/>
          <w:bCs/>
        </w:rPr>
        <w:t xml:space="preserve"> </w:t>
      </w:r>
      <w:proofErr w:type="spellStart"/>
      <w:r w:rsidR="007D5C0A" w:rsidRPr="002613F8">
        <w:rPr>
          <w:rFonts w:cs="Arial"/>
          <w:b/>
          <w:bCs/>
          <w:highlight w:val="red"/>
        </w:rPr>
        <w:t>N°</w:t>
      </w:r>
      <w:proofErr w:type="spellEnd"/>
      <w:r w:rsidR="002613F8" w:rsidRPr="002613F8">
        <w:rPr>
          <w:rFonts w:cs="Arial"/>
          <w:b/>
          <w:bCs/>
          <w:highlight w:val="red"/>
        </w:rPr>
        <w:t xml:space="preserve"> {{ </w:t>
      </w:r>
      <w:proofErr w:type="spellStart"/>
      <w:r w:rsidR="002613F8" w:rsidRPr="002613F8">
        <w:rPr>
          <w:rFonts w:cs="Arial"/>
          <w:b/>
          <w:bCs/>
          <w:highlight w:val="red"/>
        </w:rPr>
        <w:t>nroTransformador</w:t>
      </w:r>
      <w:proofErr w:type="spellEnd"/>
      <w:r w:rsidR="002613F8" w:rsidRPr="002613F8">
        <w:rPr>
          <w:rFonts w:cs="Arial"/>
          <w:b/>
          <w:bCs/>
          <w:highlight w:val="red"/>
        </w:rPr>
        <w:t xml:space="preserve"> | default("N/A") }}</w:t>
      </w:r>
      <w:r w:rsidR="00B71C4A">
        <w:rPr>
          <w:rFonts w:cs="Arial"/>
          <w:b/>
          <w:bCs/>
        </w:rPr>
        <w:t xml:space="preserve"> </w:t>
      </w:r>
      <w:r w:rsidR="00BF23C6" w:rsidRPr="002A73EA">
        <w:rPr>
          <w:rFonts w:cs="Arial"/>
        </w:rPr>
        <w:t xml:space="preserve">de </w:t>
      </w:r>
      <w:bookmarkStart w:id="7" w:name="_Hlk205304860"/>
      <w:r w:rsidR="002613F8" w:rsidRPr="002613F8">
        <w:rPr>
          <w:rFonts w:cs="Arial"/>
          <w:highlight w:val="red"/>
        </w:rPr>
        <w:t xml:space="preserve">{{ </w:t>
      </w:r>
      <w:proofErr w:type="spellStart"/>
      <w:r w:rsidR="002613F8" w:rsidRPr="002613F8">
        <w:rPr>
          <w:rFonts w:cs="Arial"/>
          <w:highlight w:val="red"/>
        </w:rPr>
        <w:t>capacidadTransformador</w:t>
      </w:r>
      <w:proofErr w:type="spellEnd"/>
      <w:r w:rsidR="002613F8" w:rsidRPr="002613F8">
        <w:rPr>
          <w:rFonts w:cs="Arial"/>
          <w:highlight w:val="red"/>
        </w:rPr>
        <w:t xml:space="preserve"> | default("N/A")  }}</w:t>
      </w:r>
      <w:r w:rsidR="00BF23C6" w:rsidRPr="002613F8">
        <w:rPr>
          <w:rFonts w:cs="Arial"/>
          <w:b/>
          <w:bCs/>
          <w:highlight w:val="red"/>
        </w:rPr>
        <w:t xml:space="preserve"> </w:t>
      </w:r>
      <w:bookmarkEnd w:id="7"/>
      <w:proofErr w:type="spellStart"/>
      <w:r w:rsidR="00BF23C6" w:rsidRPr="002613F8">
        <w:rPr>
          <w:rFonts w:cs="Arial"/>
          <w:b/>
          <w:bCs/>
          <w:highlight w:val="red"/>
        </w:rPr>
        <w:t>kVA</w:t>
      </w:r>
      <w:proofErr w:type="spellEnd"/>
      <w:r w:rsidR="00BF23C6" w:rsidRPr="002A73EA">
        <w:rPr>
          <w:rFonts w:cs="Arial"/>
        </w:rPr>
        <w:t xml:space="preserve"> instalado en </w:t>
      </w:r>
      <w:bookmarkStart w:id="8" w:name="_Hlk205304917"/>
      <w:r w:rsidR="006448AE" w:rsidRPr="006448AE">
        <w:rPr>
          <w:rFonts w:cs="Arial"/>
          <w:highlight w:val="red"/>
        </w:rPr>
        <w:t xml:space="preserve">{{ </w:t>
      </w:r>
      <w:proofErr w:type="spellStart"/>
      <w:r w:rsidR="006448AE" w:rsidRPr="006448AE">
        <w:rPr>
          <w:rFonts w:cs="Arial"/>
          <w:highlight w:val="red"/>
        </w:rPr>
        <w:t>nombreProyecto</w:t>
      </w:r>
      <w:proofErr w:type="spellEnd"/>
      <w:r w:rsidR="006448AE" w:rsidRPr="006448AE">
        <w:rPr>
          <w:rFonts w:cs="Arial"/>
          <w:highlight w:val="red"/>
        </w:rPr>
        <w:t xml:space="preserve"> | default("N/A")  }}</w:t>
      </w:r>
      <w:bookmarkEnd w:id="8"/>
      <w:r w:rsidR="006448AE">
        <w:rPr>
          <w:rFonts w:cs="Arial"/>
        </w:rPr>
        <w:t xml:space="preserve"> </w:t>
      </w:r>
      <w:r w:rsidR="002A73EA" w:rsidRPr="006448AE">
        <w:rPr>
          <w:rFonts w:cs="Arial"/>
          <w:highlight w:val="red"/>
        </w:rPr>
        <w:t xml:space="preserve">municipio de </w:t>
      </w:r>
      <w:r w:rsidR="006448AE" w:rsidRPr="006448AE">
        <w:rPr>
          <w:rFonts w:cs="Arial"/>
          <w:b/>
          <w:bCs/>
          <w:highlight w:val="red"/>
        </w:rPr>
        <w:t xml:space="preserve">{{ </w:t>
      </w:r>
      <w:proofErr w:type="spellStart"/>
      <w:r w:rsidR="006448AE" w:rsidRPr="006448AE">
        <w:rPr>
          <w:rFonts w:cs="Arial"/>
          <w:b/>
          <w:bCs/>
          <w:highlight w:val="red"/>
        </w:rPr>
        <w:t>nombreCiudadoMunicipio</w:t>
      </w:r>
      <w:proofErr w:type="spellEnd"/>
      <w:r w:rsidR="006448AE" w:rsidRPr="006448AE">
        <w:rPr>
          <w:rFonts w:cs="Arial"/>
          <w:b/>
          <w:bCs/>
          <w:highlight w:val="red"/>
        </w:rPr>
        <w:t xml:space="preserve"> | default("N/A")  }}</w:t>
      </w:r>
      <w:r w:rsidR="002A73EA" w:rsidRPr="006448AE">
        <w:rPr>
          <w:rFonts w:cs="Arial"/>
          <w:highlight w:val="red"/>
        </w:rPr>
        <w:t xml:space="preserve">, </w:t>
      </w:r>
      <w:r w:rsidR="006448AE" w:rsidRPr="006448AE">
        <w:rPr>
          <w:rFonts w:cs="Arial"/>
          <w:highlight w:val="red"/>
        </w:rPr>
        <w:t xml:space="preserve">{{ </w:t>
      </w:r>
      <w:proofErr w:type="spellStart"/>
      <w:r w:rsidR="006448AE" w:rsidRPr="006448AE">
        <w:rPr>
          <w:rFonts w:cs="Arial"/>
          <w:highlight w:val="red"/>
        </w:rPr>
        <w:t>nombreDepartamento</w:t>
      </w:r>
      <w:proofErr w:type="spellEnd"/>
      <w:r w:rsidR="006448AE" w:rsidRPr="006448AE">
        <w:rPr>
          <w:rFonts w:cs="Arial"/>
          <w:highlight w:val="red"/>
        </w:rPr>
        <w:t xml:space="preserve"> | default("N/A")  }}</w:t>
      </w:r>
      <w:r w:rsidR="002B28B9" w:rsidRPr="002A73EA">
        <w:rPr>
          <w:rFonts w:cs="Arial"/>
        </w:rPr>
        <w:t xml:space="preserve"> con</w:t>
      </w:r>
      <w:r w:rsidR="00BF23C6" w:rsidRPr="002A73EA">
        <w:rPr>
          <w:rFonts w:cs="Arial"/>
        </w:rPr>
        <w:t xml:space="preserve"> referencia en la tabla 100.5 de la ANSI/NETA.</w:t>
      </w:r>
    </w:p>
    <w:p w14:paraId="1C0CD232" w14:textId="30F7F585" w:rsidR="0063622A" w:rsidRPr="002A73EA"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9" w:name="_Toc201739291"/>
      <w:r w:rsidRPr="002A73EA">
        <w:rPr>
          <w:rFonts w:ascii="Arial" w:hAnsi="Arial" w:cs="Arial"/>
          <w:sz w:val="22"/>
          <w:szCs w:val="22"/>
        </w:rPr>
        <w:t>UBICACIÓN</w:t>
      </w:r>
      <w:bookmarkEnd w:id="9"/>
      <w:r w:rsidRPr="002A73EA">
        <w:rPr>
          <w:rFonts w:ascii="Arial" w:hAnsi="Arial" w:cs="Arial"/>
          <w:sz w:val="22"/>
          <w:szCs w:val="22"/>
        </w:rPr>
        <w:t xml:space="preserve"> </w:t>
      </w:r>
    </w:p>
    <w:p w14:paraId="024E3235" w14:textId="27F648F4" w:rsidR="008E17D5" w:rsidRDefault="0063622A" w:rsidP="008E17D5">
      <w:pPr>
        <w:rPr>
          <w:rFonts w:cs="Arial"/>
          <w:b/>
          <w:bCs/>
        </w:rPr>
      </w:pPr>
      <w:r w:rsidRPr="002A73EA">
        <w:rPr>
          <w:rFonts w:cs="Arial"/>
        </w:rPr>
        <w:t xml:space="preserve">El lugar donde se realizaron las pruebas </w:t>
      </w:r>
      <w:r w:rsidR="002B28B9" w:rsidRPr="002A73EA">
        <w:rPr>
          <w:rFonts w:cs="Arial"/>
        </w:rPr>
        <w:t xml:space="preserve">de aislamiento del transformador de </w:t>
      </w:r>
      <w:r w:rsidR="006448AE" w:rsidRPr="006448AE">
        <w:rPr>
          <w:rFonts w:cs="Arial"/>
          <w:b/>
          <w:bCs/>
          <w:highlight w:val="red"/>
        </w:rPr>
        <w:t xml:space="preserve">{{ </w:t>
      </w:r>
      <w:proofErr w:type="spellStart"/>
      <w:r w:rsidR="006448AE" w:rsidRPr="006448AE">
        <w:rPr>
          <w:rFonts w:cs="Arial"/>
          <w:b/>
          <w:bCs/>
          <w:highlight w:val="red"/>
        </w:rPr>
        <w:t>capacidadTransformador</w:t>
      </w:r>
      <w:proofErr w:type="spellEnd"/>
      <w:r w:rsidR="006448AE" w:rsidRPr="006448AE">
        <w:rPr>
          <w:rFonts w:cs="Arial"/>
          <w:b/>
          <w:bCs/>
          <w:highlight w:val="red"/>
        </w:rPr>
        <w:t xml:space="preserve"> | default("N/A")  }} </w:t>
      </w:r>
      <w:proofErr w:type="spellStart"/>
      <w:r w:rsidR="002B28B9" w:rsidRPr="006448AE">
        <w:rPr>
          <w:rFonts w:cs="Arial"/>
          <w:highlight w:val="red"/>
        </w:rPr>
        <w:t>kVA</w:t>
      </w:r>
      <w:proofErr w:type="spellEnd"/>
      <w:r w:rsidR="002B28B9" w:rsidRPr="002A73EA">
        <w:rPr>
          <w:rFonts w:cs="Arial"/>
        </w:rPr>
        <w:t xml:space="preserve"> está</w:t>
      </w:r>
      <w:r w:rsidR="00BE0AD1" w:rsidRPr="002A73EA">
        <w:rPr>
          <w:rFonts w:cs="Arial"/>
        </w:rPr>
        <w:t xml:space="preserve"> ubicado </w:t>
      </w:r>
      <w:r w:rsidR="00CD4B95">
        <w:rPr>
          <w:rFonts w:cs="Arial"/>
        </w:rPr>
        <w:t xml:space="preserve">en </w:t>
      </w:r>
      <w:bookmarkStart w:id="10" w:name="_Hlk206504574"/>
      <w:r w:rsidR="006448AE" w:rsidRPr="006448AE">
        <w:rPr>
          <w:rFonts w:cs="Arial"/>
          <w:highlight w:val="red"/>
        </w:rPr>
        <w:t xml:space="preserve">{{ </w:t>
      </w:r>
      <w:proofErr w:type="spellStart"/>
      <w:r w:rsidR="006448AE" w:rsidRPr="006448AE">
        <w:rPr>
          <w:rFonts w:cs="Arial"/>
          <w:highlight w:val="red"/>
        </w:rPr>
        <w:t>nombreProyecto</w:t>
      </w:r>
      <w:proofErr w:type="spellEnd"/>
      <w:r w:rsidR="006448AE" w:rsidRPr="006448AE">
        <w:rPr>
          <w:rFonts w:cs="Arial"/>
          <w:highlight w:val="red"/>
        </w:rPr>
        <w:t xml:space="preserve"> | default("N/A")  }}</w:t>
      </w:r>
      <w:bookmarkEnd w:id="10"/>
      <w:r w:rsidR="008A20C0" w:rsidRPr="006448AE">
        <w:rPr>
          <w:rFonts w:cs="Arial"/>
          <w:highlight w:val="red"/>
        </w:rPr>
        <w:t xml:space="preserve"> en el municipio</w:t>
      </w:r>
      <w:r w:rsidR="006448AE">
        <w:rPr>
          <w:rFonts w:cs="Arial"/>
          <w:highlight w:val="red"/>
        </w:rPr>
        <w:t xml:space="preserve"> de</w:t>
      </w:r>
      <w:r w:rsidR="008A20C0" w:rsidRPr="006448AE">
        <w:rPr>
          <w:rFonts w:cs="Arial"/>
          <w:highlight w:val="red"/>
        </w:rPr>
        <w:t xml:space="preserve"> </w:t>
      </w:r>
      <w:r w:rsidR="006448AE" w:rsidRPr="006448AE">
        <w:rPr>
          <w:rFonts w:cs="Arial"/>
          <w:highlight w:val="red"/>
        </w:rPr>
        <w:t xml:space="preserve">{{ </w:t>
      </w:r>
      <w:proofErr w:type="spellStart"/>
      <w:r w:rsidR="006448AE" w:rsidRPr="006448AE">
        <w:rPr>
          <w:rFonts w:cs="Arial"/>
          <w:highlight w:val="red"/>
        </w:rPr>
        <w:t>nombreCiudadoMunicipio</w:t>
      </w:r>
      <w:proofErr w:type="spellEnd"/>
      <w:r w:rsidR="006448AE" w:rsidRPr="006448AE">
        <w:rPr>
          <w:rFonts w:cs="Arial"/>
          <w:highlight w:val="red"/>
        </w:rPr>
        <w:t xml:space="preserve"> | default("N/A")  }}</w:t>
      </w:r>
      <w:r w:rsidR="008A20C0" w:rsidRPr="006448AE">
        <w:rPr>
          <w:rFonts w:cs="Arial"/>
          <w:highlight w:val="red"/>
        </w:rPr>
        <w:t xml:space="preserve">, </w:t>
      </w:r>
      <w:r w:rsidR="006448AE" w:rsidRPr="006448AE">
        <w:rPr>
          <w:rFonts w:cs="Arial"/>
          <w:highlight w:val="red"/>
        </w:rPr>
        <w:t xml:space="preserve">{{ </w:t>
      </w:r>
      <w:proofErr w:type="spellStart"/>
      <w:r w:rsidR="006448AE" w:rsidRPr="006448AE">
        <w:rPr>
          <w:rFonts w:cs="Arial"/>
          <w:highlight w:val="red"/>
        </w:rPr>
        <w:t>nombreDepartamento</w:t>
      </w:r>
      <w:proofErr w:type="spellEnd"/>
      <w:r w:rsidR="006448AE" w:rsidRPr="006448AE">
        <w:rPr>
          <w:rFonts w:cs="Arial"/>
          <w:highlight w:val="red"/>
        </w:rPr>
        <w:t xml:space="preserve"> | default("N/A")  }}</w:t>
      </w:r>
      <w:r w:rsidR="008A20C0">
        <w:rPr>
          <w:rFonts w:cs="Arial"/>
        </w:rPr>
        <w:t>.</w:t>
      </w:r>
      <w:bookmarkStart w:id="11" w:name="_Toc125712915"/>
      <w:bookmarkStart w:id="12" w:name="_Toc37709843"/>
      <w:bookmarkStart w:id="13" w:name="_Toc103583147"/>
      <w:bookmarkStart w:id="14" w:name="_Toc108011353"/>
      <w:bookmarkStart w:id="15" w:name="_Toc109890309"/>
      <w:r w:rsidR="00C034BE">
        <w:rPr>
          <w:rFonts w:cs="Arial"/>
        </w:rPr>
        <w:t xml:space="preserve"> </w:t>
      </w:r>
      <w:r w:rsidR="00C034BE" w:rsidRPr="006C0224">
        <w:rPr>
          <w:rFonts w:cs="Arial"/>
          <w:b/>
          <w:bCs/>
          <w:highlight w:val="red"/>
        </w:rPr>
        <w:t xml:space="preserve">(Coordenadas: </w:t>
      </w:r>
      <w:r w:rsidR="006C0224" w:rsidRPr="006C0224">
        <w:rPr>
          <w:rFonts w:cs="Arial"/>
          <w:b/>
          <w:bCs/>
          <w:highlight w:val="red"/>
        </w:rPr>
        <w:t xml:space="preserve">{{ </w:t>
      </w:r>
      <w:bookmarkStart w:id="16" w:name="_Hlk205803788"/>
      <w:r w:rsidR="006C0224" w:rsidRPr="006C0224">
        <w:rPr>
          <w:rFonts w:cs="Arial"/>
          <w:b/>
          <w:bCs/>
          <w:highlight w:val="red"/>
        </w:rPr>
        <w:t xml:space="preserve">latitud | default("N/A") </w:t>
      </w:r>
      <w:bookmarkEnd w:id="16"/>
      <w:r w:rsidR="006C0224" w:rsidRPr="006C0224">
        <w:rPr>
          <w:rFonts w:cs="Arial"/>
          <w:b/>
          <w:bCs/>
          <w:highlight w:val="red"/>
        </w:rPr>
        <w:t>}}, {{ longitud | default("N/A") }}</w:t>
      </w:r>
      <w:r w:rsidR="00894339" w:rsidRPr="006C0224">
        <w:rPr>
          <w:rFonts w:cs="Arial"/>
          <w:b/>
          <w:bCs/>
          <w:highlight w:val="red"/>
        </w:rPr>
        <w:t>)</w:t>
      </w:r>
    </w:p>
    <w:p w14:paraId="72A27E6F" w14:textId="77777777" w:rsidR="005164DA" w:rsidRDefault="005164DA" w:rsidP="008E17D5">
      <w:pPr>
        <w:rPr>
          <w:rFonts w:cs="Arial"/>
          <w:b/>
          <w:bCs/>
        </w:rPr>
      </w:pPr>
    </w:p>
    <w:p w14:paraId="0044DB0C" w14:textId="1B241C67" w:rsidR="00BA491E" w:rsidRDefault="00BA491E" w:rsidP="005F09B4">
      <w:pPr>
        <w:keepNext/>
        <w:jc w:val="center"/>
        <w:rPr>
          <w:rFonts w:cs="Arial"/>
          <w:b/>
          <w:bCs/>
        </w:rPr>
      </w:pPr>
      <w:r>
        <w:rPr>
          <w:rFonts w:cs="Arial"/>
          <w:b/>
          <w:bCs/>
        </w:rPr>
        <w:t xml:space="preserve">{{ </w:t>
      </w:r>
      <w:proofErr w:type="spellStart"/>
      <w:r>
        <w:rPr>
          <w:rFonts w:cs="Arial"/>
          <w:b/>
          <w:bCs/>
        </w:rPr>
        <w:t>imgMapsProyecto</w:t>
      </w:r>
      <w:proofErr w:type="spellEnd"/>
      <w:r w:rsidRPr="00BA491E">
        <w:rPr>
          <w:rFonts w:cs="Arial"/>
          <w:b/>
          <w:bCs/>
        </w:rPr>
        <w:t xml:space="preserve"> | default("N/A") </w:t>
      </w:r>
      <w:r>
        <w:rPr>
          <w:rFonts w:cs="Arial"/>
          <w:b/>
          <w:bCs/>
        </w:rPr>
        <w:t xml:space="preserve"> }}</w:t>
      </w:r>
    </w:p>
    <w:p w14:paraId="4F4B88EB" w14:textId="171359D0" w:rsidR="00BA491E" w:rsidRDefault="005F09B4" w:rsidP="005F09B4">
      <w:pPr>
        <w:pStyle w:val="Descripcin"/>
        <w:jc w:val="center"/>
      </w:pPr>
      <w:bookmarkStart w:id="17" w:name="_Toc206504661"/>
      <w:r w:rsidRPr="005F09B4">
        <w:rPr>
          <w:i/>
          <w:iCs/>
        </w:rPr>
        <w:t xml:space="preserve">Imagen </w:t>
      </w:r>
      <w:r w:rsidRPr="005F09B4">
        <w:rPr>
          <w:i/>
          <w:iCs/>
        </w:rPr>
        <w:fldChar w:fldCharType="begin"/>
      </w:r>
      <w:r w:rsidRPr="005F09B4">
        <w:rPr>
          <w:i/>
          <w:iCs/>
        </w:rPr>
        <w:instrText xml:space="preserve"> SEQ Imagen \* ARABIC </w:instrText>
      </w:r>
      <w:r w:rsidRPr="005F09B4">
        <w:rPr>
          <w:i/>
          <w:iCs/>
        </w:rPr>
        <w:fldChar w:fldCharType="separate"/>
      </w:r>
      <w:r>
        <w:rPr>
          <w:i/>
          <w:iCs/>
          <w:noProof/>
        </w:rPr>
        <w:t>1</w:t>
      </w:r>
      <w:r w:rsidRPr="005F09B4">
        <w:rPr>
          <w:i/>
          <w:iCs/>
        </w:rPr>
        <w:fldChar w:fldCharType="end"/>
      </w:r>
      <w:r w:rsidRPr="005F09B4">
        <w:rPr>
          <w:i/>
          <w:iCs/>
        </w:rPr>
        <w:t>.</w:t>
      </w:r>
      <w:r>
        <w:t xml:space="preserve"> </w:t>
      </w:r>
      <w:r w:rsidRPr="005F09B4">
        <w:rPr>
          <w:b w:val="0"/>
          <w:bCs w:val="0"/>
        </w:rPr>
        <w:t>Ubicación del proyecto</w:t>
      </w:r>
      <w:r>
        <w:rPr>
          <w:b w:val="0"/>
          <w:bCs w:val="0"/>
        </w:rPr>
        <w:t xml:space="preserve"> </w:t>
      </w:r>
      <w:r w:rsidRPr="005F09B4">
        <w:rPr>
          <w:b w:val="0"/>
          <w:bCs w:val="0"/>
        </w:rPr>
        <w:t xml:space="preserve">{{ </w:t>
      </w:r>
      <w:proofErr w:type="spellStart"/>
      <w:r w:rsidRPr="005F09B4">
        <w:rPr>
          <w:b w:val="0"/>
          <w:bCs w:val="0"/>
        </w:rPr>
        <w:t>nombreProyecto</w:t>
      </w:r>
      <w:proofErr w:type="spellEnd"/>
      <w:r w:rsidRPr="005F09B4">
        <w:rPr>
          <w:b w:val="0"/>
          <w:bCs w:val="0"/>
        </w:rPr>
        <w:t xml:space="preserve"> | default("N/A")  }}</w:t>
      </w:r>
      <w:bookmarkEnd w:id="17"/>
    </w:p>
    <w:p w14:paraId="7071BBA2" w14:textId="77777777" w:rsidR="005F09B4" w:rsidRPr="005F09B4" w:rsidRDefault="005F09B4" w:rsidP="005F09B4"/>
    <w:p w14:paraId="313BD608" w14:textId="7801FE3F" w:rsidR="007C7549" w:rsidRPr="002A73EA"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8" w:name="_Toc201739292"/>
      <w:r w:rsidRPr="002A73EA">
        <w:rPr>
          <w:rFonts w:ascii="Arial" w:hAnsi="Arial" w:cs="Arial"/>
          <w:sz w:val="22"/>
          <w:szCs w:val="22"/>
        </w:rPr>
        <w:t>DOCUMENTOS</w:t>
      </w:r>
      <w:r w:rsidRPr="002A73EA">
        <w:rPr>
          <w:rFonts w:ascii="Arial" w:hAnsi="Arial" w:cs="Arial"/>
          <w:caps w:val="0"/>
          <w:sz w:val="22"/>
          <w:szCs w:val="22"/>
        </w:rPr>
        <w:t xml:space="preserve"> DE REFERENCIA</w:t>
      </w:r>
      <w:bookmarkEnd w:id="11"/>
      <w:bookmarkEnd w:id="18"/>
    </w:p>
    <w:p w14:paraId="4B3931B4" w14:textId="023AC0E3" w:rsidR="00286D0E" w:rsidRPr="002A73EA" w:rsidRDefault="007D4F55" w:rsidP="007D5EE8">
      <w:pPr>
        <w:rPr>
          <w:rFonts w:cs="Arial"/>
          <w:lang w:val="en-US"/>
        </w:rPr>
      </w:pPr>
      <w:r w:rsidRPr="002A73EA">
        <w:rPr>
          <w:rFonts w:cs="Arial"/>
          <w:lang w:val="en-US"/>
        </w:rPr>
        <w:t>[1]</w:t>
      </w:r>
      <w:r w:rsidRPr="002A73EA">
        <w:rPr>
          <w:rFonts w:cs="Arial"/>
          <w:lang w:val="en-US"/>
        </w:rPr>
        <w:tab/>
      </w:r>
      <w:r w:rsidR="00E94980" w:rsidRPr="002A73EA">
        <w:rPr>
          <w:rFonts w:cs="Arial"/>
          <w:lang w:val="en-US"/>
        </w:rPr>
        <w:t>ANS</w:t>
      </w:r>
      <w:r w:rsidR="001E5B04" w:rsidRPr="002A73EA">
        <w:rPr>
          <w:rFonts w:cs="Arial"/>
          <w:lang w:val="en-US"/>
        </w:rPr>
        <w:t>I</w:t>
      </w:r>
      <w:r w:rsidR="00E94980" w:rsidRPr="002A73EA">
        <w:rPr>
          <w:rFonts w:cs="Arial"/>
          <w:lang w:val="en-US"/>
        </w:rPr>
        <w:t xml:space="preserve"> NETA </w:t>
      </w:r>
      <w:r w:rsidR="001E5B04" w:rsidRPr="002A73EA">
        <w:rPr>
          <w:rFonts w:cs="Arial"/>
          <w:lang w:val="en-US"/>
        </w:rPr>
        <w:t xml:space="preserve">ATS 2017 </w:t>
      </w:r>
      <w:r w:rsidR="00E94980" w:rsidRPr="002A73EA">
        <w:rPr>
          <w:rFonts w:cs="Arial"/>
          <w:lang w:val="en-US"/>
        </w:rPr>
        <w:t xml:space="preserve">Standard for Maintenance Testing Specifications for Electrical Power Equipment and Systems </w:t>
      </w:r>
      <w:bookmarkStart w:id="19" w:name="_Toc125712916"/>
      <w:bookmarkEnd w:id="12"/>
      <w:bookmarkEnd w:id="13"/>
      <w:bookmarkEnd w:id="14"/>
      <w:bookmarkEnd w:id="15"/>
    </w:p>
    <w:p w14:paraId="5E6BB0A3" w14:textId="77777777" w:rsidR="002A408A" w:rsidRPr="002A73EA" w:rsidRDefault="002A408A" w:rsidP="007D5EE8">
      <w:pPr>
        <w:rPr>
          <w:rFonts w:cs="Arial"/>
          <w:lang w:val="en-US"/>
        </w:rPr>
      </w:pPr>
    </w:p>
    <w:p w14:paraId="0276656E" w14:textId="67B4FB7A" w:rsidR="003E2E06" w:rsidRPr="002A73EA" w:rsidRDefault="00BE0AD1" w:rsidP="00050C92">
      <w:pPr>
        <w:pStyle w:val="Ttulo1"/>
        <w:numPr>
          <w:ilvl w:val="0"/>
          <w:numId w:val="29"/>
        </w:numPr>
        <w:spacing w:before="240"/>
        <w:rPr>
          <w:rFonts w:ascii="Arial" w:hAnsi="Arial" w:cs="Arial"/>
          <w:sz w:val="22"/>
          <w:szCs w:val="22"/>
        </w:rPr>
      </w:pPr>
      <w:bookmarkStart w:id="20" w:name="_Toc201739293"/>
      <w:proofErr w:type="gramStart"/>
      <w:r w:rsidRPr="002A73EA">
        <w:rPr>
          <w:rFonts w:ascii="Arial" w:hAnsi="Arial" w:cs="Arial"/>
          <w:caps w:val="0"/>
          <w:sz w:val="22"/>
          <w:szCs w:val="22"/>
        </w:rPr>
        <w:t>EQUIPO A UTILIZAR</w:t>
      </w:r>
      <w:bookmarkEnd w:id="20"/>
      <w:proofErr w:type="gramEnd"/>
      <w:r w:rsidRPr="002A73EA">
        <w:rPr>
          <w:rFonts w:ascii="Arial" w:hAnsi="Arial" w:cs="Arial"/>
          <w:caps w:val="0"/>
          <w:sz w:val="22"/>
          <w:szCs w:val="22"/>
        </w:rPr>
        <w:t xml:space="preserve"> </w:t>
      </w:r>
    </w:p>
    <w:p w14:paraId="2108AB5D" w14:textId="0CEBD813" w:rsidR="003E2E06" w:rsidRPr="002A73EA" w:rsidRDefault="003E2E06" w:rsidP="003E2E06">
      <w:pPr>
        <w:rPr>
          <w:rFonts w:cs="Arial"/>
        </w:rPr>
      </w:pPr>
      <w:proofErr w:type="gramStart"/>
      <w:r w:rsidRPr="002A73EA">
        <w:rPr>
          <w:rFonts w:cs="Arial"/>
        </w:rPr>
        <w:t>El equipo a utilizar</w:t>
      </w:r>
      <w:proofErr w:type="gramEnd"/>
      <w:r w:rsidRPr="002A73EA">
        <w:rPr>
          <w:rFonts w:cs="Arial"/>
        </w:rPr>
        <w:t xml:space="preserve"> es el </w:t>
      </w:r>
      <w:r w:rsidR="00BC37D4" w:rsidRPr="002A73EA">
        <w:rPr>
          <w:rFonts w:cs="Arial"/>
        </w:rPr>
        <w:t>UT513A</w:t>
      </w:r>
      <w:r w:rsidRPr="002A73EA">
        <w:rPr>
          <w:rFonts w:cs="Arial"/>
        </w:rPr>
        <w:t xml:space="preserve"> de la marca </w:t>
      </w:r>
      <w:r w:rsidR="00BC37D4" w:rsidRPr="002A73EA">
        <w:rPr>
          <w:rFonts w:cs="Arial"/>
        </w:rPr>
        <w:t>UNI-T</w:t>
      </w:r>
      <w:r w:rsidRPr="002A73EA">
        <w:rPr>
          <w:rFonts w:cs="Arial"/>
        </w:rPr>
        <w:t xml:space="preserve"> </w:t>
      </w:r>
    </w:p>
    <w:p w14:paraId="1C2C0CA8" w14:textId="77777777" w:rsidR="005F09B4" w:rsidRDefault="00E94980" w:rsidP="005F09B4">
      <w:pPr>
        <w:keepNext/>
        <w:jc w:val="center"/>
      </w:pPr>
      <w:r w:rsidRPr="002A73EA">
        <w:rPr>
          <w:rFonts w:cs="Arial"/>
          <w:noProof/>
        </w:rPr>
        <w:lastRenderedPageBreak/>
        <w:drawing>
          <wp:inline distT="0" distB="0" distL="0" distR="0" wp14:anchorId="137E2691" wp14:editId="4875C30E">
            <wp:extent cx="3436620" cy="3568700"/>
            <wp:effectExtent l="190500" t="190500" r="201930" b="184150"/>
            <wp:docPr id="14066603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60364" name=""/>
                    <pic:cNvPicPr/>
                  </pic:nvPicPr>
                  <pic:blipFill>
                    <a:blip r:embed="rId11"/>
                    <a:stretch>
                      <a:fillRect/>
                    </a:stretch>
                  </pic:blipFill>
                  <pic:spPr>
                    <a:xfrm>
                      <a:off x="0" y="0"/>
                      <a:ext cx="3436918" cy="356900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CB8411B" w14:textId="04AC90EB" w:rsidR="005F09B4" w:rsidRPr="005F09B4" w:rsidRDefault="005F09B4" w:rsidP="005F09B4">
      <w:pPr>
        <w:pStyle w:val="Descripcin"/>
        <w:jc w:val="center"/>
        <w:rPr>
          <w:rFonts w:cs="Arial"/>
          <w:b w:val="0"/>
          <w:bCs w:val="0"/>
          <w:noProof/>
        </w:rPr>
      </w:pPr>
      <w:bookmarkStart w:id="21" w:name="_Toc206504662"/>
      <w:r w:rsidRPr="005F09B4">
        <w:rPr>
          <w:i/>
          <w:iCs/>
        </w:rPr>
        <w:t xml:space="preserve">Imagen </w:t>
      </w:r>
      <w:r w:rsidRPr="005F09B4">
        <w:rPr>
          <w:i/>
          <w:iCs/>
        </w:rPr>
        <w:fldChar w:fldCharType="begin"/>
      </w:r>
      <w:r w:rsidRPr="005F09B4">
        <w:rPr>
          <w:i/>
          <w:iCs/>
        </w:rPr>
        <w:instrText xml:space="preserve"> SEQ Imagen \* ARABIC </w:instrText>
      </w:r>
      <w:r w:rsidRPr="005F09B4">
        <w:rPr>
          <w:i/>
          <w:iCs/>
        </w:rPr>
        <w:fldChar w:fldCharType="separate"/>
      </w:r>
      <w:r w:rsidRPr="005F09B4">
        <w:rPr>
          <w:i/>
          <w:iCs/>
          <w:noProof/>
        </w:rPr>
        <w:t>2</w:t>
      </w:r>
      <w:r w:rsidRPr="005F09B4">
        <w:rPr>
          <w:i/>
          <w:iCs/>
        </w:rPr>
        <w:fldChar w:fldCharType="end"/>
      </w:r>
      <w:r w:rsidRPr="005F09B4">
        <w:rPr>
          <w:i/>
          <w:iCs/>
        </w:rPr>
        <w:t>.</w:t>
      </w:r>
      <w:r>
        <w:t xml:space="preserve"> </w:t>
      </w:r>
      <w:proofErr w:type="gramStart"/>
      <w:r w:rsidRPr="005F09B4">
        <w:rPr>
          <w:b w:val="0"/>
          <w:bCs w:val="0"/>
        </w:rPr>
        <w:t>Equipo a utilizar</w:t>
      </w:r>
      <w:bookmarkEnd w:id="21"/>
      <w:proofErr w:type="gramEnd"/>
    </w:p>
    <w:p w14:paraId="58D48AAF" w14:textId="77777777" w:rsidR="005F09B4" w:rsidRPr="002A73EA" w:rsidRDefault="005F09B4" w:rsidP="00E94980">
      <w:pPr>
        <w:jc w:val="center"/>
        <w:rPr>
          <w:rFonts w:cs="Arial"/>
          <w:noProof/>
        </w:rPr>
      </w:pPr>
    </w:p>
    <w:p w14:paraId="15B59DF6" w14:textId="12B2D126" w:rsidR="00744174" w:rsidRPr="002A73EA" w:rsidRDefault="006A3EF1" w:rsidP="00BC37D4">
      <w:pPr>
        <w:pStyle w:val="Ttulo1"/>
        <w:numPr>
          <w:ilvl w:val="0"/>
          <w:numId w:val="29"/>
        </w:numPr>
        <w:spacing w:before="240"/>
        <w:rPr>
          <w:rFonts w:ascii="Arial" w:hAnsi="Arial" w:cs="Arial"/>
          <w:sz w:val="22"/>
          <w:szCs w:val="22"/>
        </w:rPr>
      </w:pPr>
      <w:bookmarkStart w:id="22" w:name="_Toc201739294"/>
      <w:r w:rsidRPr="002A73EA">
        <w:rPr>
          <w:rFonts w:ascii="Arial" w:hAnsi="Arial" w:cs="Arial"/>
          <w:sz w:val="22"/>
          <w:szCs w:val="22"/>
        </w:rPr>
        <w:t>DESARROLLO Y RESULTADOS DE LA PRUEBA</w:t>
      </w:r>
      <w:bookmarkEnd w:id="22"/>
    </w:p>
    <w:p w14:paraId="072F8945" w14:textId="6F4EBAAB" w:rsidR="00744174" w:rsidRPr="002A73EA" w:rsidRDefault="00744174" w:rsidP="006A3EF1">
      <w:pPr>
        <w:shd w:val="clear" w:color="auto" w:fill="FFFFFF"/>
        <w:rPr>
          <w:rFonts w:cs="Arial"/>
        </w:rPr>
      </w:pPr>
      <w:r w:rsidRPr="002A73EA">
        <w:rPr>
          <w:rFonts w:cs="Arial"/>
        </w:rPr>
        <w:t xml:space="preserve">Para el desarrollo de la prueba, se inyectó una tensión de </w:t>
      </w:r>
      <w:r w:rsidR="00E94980" w:rsidRPr="002A73EA">
        <w:rPr>
          <w:rFonts w:cs="Arial"/>
        </w:rPr>
        <w:t xml:space="preserve">5.000 V en DC </w:t>
      </w:r>
      <w:r w:rsidR="00EF1065" w:rsidRPr="002A73EA">
        <w:rPr>
          <w:rFonts w:cs="Arial"/>
        </w:rPr>
        <w:t xml:space="preserve">a 1 minuto </w:t>
      </w:r>
      <w:r w:rsidR="00E94980" w:rsidRPr="002A73EA">
        <w:rPr>
          <w:rFonts w:cs="Arial"/>
        </w:rPr>
        <w:t>para evaluar el lado de alta, y para el lado de baja se inyectó una tensión de 1.000 V DC</w:t>
      </w:r>
      <w:r w:rsidR="00F87F8A" w:rsidRPr="002A73EA">
        <w:rPr>
          <w:rFonts w:cs="Arial"/>
        </w:rPr>
        <w:t xml:space="preserve">. Las características del transformador </w:t>
      </w:r>
      <w:r w:rsidR="00AA6266" w:rsidRPr="002A73EA">
        <w:rPr>
          <w:rFonts w:cs="Arial"/>
        </w:rPr>
        <w:t xml:space="preserve">están descritas en la </w:t>
      </w:r>
      <w:r w:rsidR="002A73EA" w:rsidRPr="002A73EA">
        <w:rPr>
          <w:rFonts w:cs="Arial"/>
        </w:rPr>
        <w:t>siguiente tabla</w:t>
      </w:r>
      <w:r w:rsidR="002A73EA">
        <w:rPr>
          <w:rFonts w:cs="Arial"/>
        </w:rPr>
        <w:t>.</w:t>
      </w:r>
    </w:p>
    <w:tbl>
      <w:tblPr>
        <w:tblStyle w:val="Tablaconcuadrcula"/>
        <w:tblpPr w:leftFromText="141" w:rightFromText="141" w:vertAnchor="text" w:horzAnchor="margin" w:tblpY="165"/>
        <w:tblW w:w="9640" w:type="dxa"/>
        <w:tblLook w:val="04A0" w:firstRow="1" w:lastRow="0" w:firstColumn="1" w:lastColumn="0" w:noHBand="0" w:noVBand="1"/>
      </w:tblPr>
      <w:tblGrid>
        <w:gridCol w:w="5104"/>
        <w:gridCol w:w="4536"/>
      </w:tblGrid>
      <w:tr w:rsidR="002A73EA" w:rsidRPr="00814F8B" w14:paraId="6DA3BE40" w14:textId="77777777" w:rsidTr="00C42E78">
        <w:tc>
          <w:tcPr>
            <w:tcW w:w="5104" w:type="dxa"/>
            <w:shd w:val="clear" w:color="auto" w:fill="76B72B"/>
          </w:tcPr>
          <w:p w14:paraId="470625E7"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MARCA</w:t>
            </w:r>
          </w:p>
        </w:tc>
        <w:tc>
          <w:tcPr>
            <w:tcW w:w="4536" w:type="dxa"/>
          </w:tcPr>
          <w:p w14:paraId="51E8DE44" w14:textId="6D4B52A6"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Marca</w:t>
            </w:r>
            <w:proofErr w:type="spellEnd"/>
            <w:r w:rsidRPr="0057522C">
              <w:rPr>
                <w:rFonts w:cs="Arial"/>
                <w:color w:val="000000" w:themeColor="text1"/>
                <w:highlight w:val="red"/>
                <w:lang w:val="es-ES"/>
              </w:rPr>
              <w:t xml:space="preserve"> | default("N/A")  }}</w:t>
            </w:r>
          </w:p>
        </w:tc>
      </w:tr>
      <w:tr w:rsidR="002A73EA" w:rsidRPr="00814F8B" w14:paraId="3E6D7B4B" w14:textId="77777777" w:rsidTr="00C42E78">
        <w:tc>
          <w:tcPr>
            <w:tcW w:w="5104" w:type="dxa"/>
            <w:shd w:val="clear" w:color="auto" w:fill="76B72B"/>
          </w:tcPr>
          <w:p w14:paraId="3DC69E80"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SERIE</w:t>
            </w:r>
          </w:p>
        </w:tc>
        <w:tc>
          <w:tcPr>
            <w:tcW w:w="4536" w:type="dxa"/>
          </w:tcPr>
          <w:p w14:paraId="07BB7B15" w14:textId="5C5E498D"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Serie</w:t>
            </w:r>
            <w:proofErr w:type="spellEnd"/>
            <w:r w:rsidRPr="0057522C">
              <w:rPr>
                <w:rFonts w:cs="Arial"/>
                <w:color w:val="000000" w:themeColor="text1"/>
                <w:highlight w:val="red"/>
                <w:lang w:val="es-ES"/>
              </w:rPr>
              <w:t xml:space="preserve"> | default("N/A")  }}</w:t>
            </w:r>
          </w:p>
        </w:tc>
      </w:tr>
      <w:tr w:rsidR="002A73EA" w:rsidRPr="00814F8B" w14:paraId="5EED6974" w14:textId="77777777" w:rsidTr="00C42E78">
        <w:tc>
          <w:tcPr>
            <w:tcW w:w="5104" w:type="dxa"/>
            <w:shd w:val="clear" w:color="auto" w:fill="76B72B"/>
          </w:tcPr>
          <w:p w14:paraId="091FBB99"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TIPO</w:t>
            </w:r>
          </w:p>
        </w:tc>
        <w:tc>
          <w:tcPr>
            <w:tcW w:w="4536" w:type="dxa"/>
          </w:tcPr>
          <w:p w14:paraId="216C9DC6" w14:textId="3F79543C"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Tipo</w:t>
            </w:r>
            <w:proofErr w:type="spellEnd"/>
            <w:r w:rsidRPr="0057522C">
              <w:rPr>
                <w:rFonts w:cs="Arial"/>
                <w:color w:val="000000" w:themeColor="text1"/>
                <w:highlight w:val="red"/>
                <w:lang w:val="es-ES"/>
              </w:rPr>
              <w:t xml:space="preserve"> | default("N/A")  }}</w:t>
            </w:r>
          </w:p>
        </w:tc>
      </w:tr>
      <w:tr w:rsidR="002A73EA" w:rsidRPr="00814F8B" w14:paraId="4645E878" w14:textId="77777777" w:rsidTr="00C42E78">
        <w:tc>
          <w:tcPr>
            <w:tcW w:w="5104" w:type="dxa"/>
            <w:shd w:val="clear" w:color="auto" w:fill="76B72B"/>
          </w:tcPr>
          <w:p w14:paraId="54F36DA4" w14:textId="60EC8E80"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 xml:space="preserve">FECHA </w:t>
            </w:r>
            <w:r w:rsidR="00BD5E6F" w:rsidRPr="00683505">
              <w:rPr>
                <w:rFonts w:cs="Arial"/>
                <w:b/>
                <w:bCs/>
                <w:color w:val="000000" w:themeColor="text1"/>
                <w:highlight w:val="yellow"/>
                <w:lang w:val="es-ES"/>
              </w:rPr>
              <w:t>DE FABRICACIÓN</w:t>
            </w:r>
          </w:p>
        </w:tc>
        <w:tc>
          <w:tcPr>
            <w:tcW w:w="4536" w:type="dxa"/>
          </w:tcPr>
          <w:p w14:paraId="19C21901" w14:textId="5352F7A0"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FechaFabricacion</w:t>
            </w:r>
            <w:proofErr w:type="spellEnd"/>
            <w:r w:rsidRPr="0057522C">
              <w:rPr>
                <w:rFonts w:cs="Arial"/>
                <w:color w:val="000000" w:themeColor="text1"/>
                <w:highlight w:val="red"/>
                <w:lang w:val="es-ES"/>
              </w:rPr>
              <w:t xml:space="preserve"> | default("N/A")  }}</w:t>
            </w:r>
          </w:p>
        </w:tc>
      </w:tr>
      <w:tr w:rsidR="002A73EA" w:rsidRPr="00814F8B" w14:paraId="2F013C91" w14:textId="77777777" w:rsidTr="00C42E78">
        <w:tc>
          <w:tcPr>
            <w:tcW w:w="5104" w:type="dxa"/>
            <w:shd w:val="clear" w:color="auto" w:fill="76B72B"/>
          </w:tcPr>
          <w:p w14:paraId="02F42AC6"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POTENCIA [</w:t>
            </w:r>
            <w:proofErr w:type="spellStart"/>
            <w:r w:rsidRPr="00683505">
              <w:rPr>
                <w:rFonts w:cs="Arial"/>
                <w:b/>
                <w:bCs/>
                <w:color w:val="000000" w:themeColor="text1"/>
                <w:highlight w:val="yellow"/>
                <w:lang w:val="es-ES"/>
              </w:rPr>
              <w:t>kVA</w:t>
            </w:r>
            <w:proofErr w:type="spellEnd"/>
            <w:r w:rsidRPr="00683505">
              <w:rPr>
                <w:rFonts w:cs="Arial"/>
                <w:b/>
                <w:bCs/>
                <w:color w:val="000000" w:themeColor="text1"/>
                <w:highlight w:val="yellow"/>
                <w:lang w:val="es-ES"/>
              </w:rPr>
              <w:t>]</w:t>
            </w:r>
          </w:p>
        </w:tc>
        <w:tc>
          <w:tcPr>
            <w:tcW w:w="4536" w:type="dxa"/>
          </w:tcPr>
          <w:p w14:paraId="6C19A5F9" w14:textId="37BD6E47"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pacidadTransformador</w:t>
            </w:r>
            <w:proofErr w:type="spellEnd"/>
            <w:r w:rsidRPr="0057522C">
              <w:rPr>
                <w:rFonts w:cs="Arial"/>
                <w:color w:val="000000" w:themeColor="text1"/>
                <w:highlight w:val="red"/>
                <w:lang w:val="es-ES"/>
              </w:rPr>
              <w:t xml:space="preserve"> | default("N/A")  }}</w:t>
            </w:r>
            <w:r w:rsidR="002A27B4">
              <w:rPr>
                <w:rFonts w:cs="Arial"/>
                <w:color w:val="000000" w:themeColor="text1"/>
                <w:lang w:val="es-ES"/>
              </w:rPr>
              <w:t xml:space="preserve"> </w:t>
            </w:r>
            <w:proofErr w:type="spellStart"/>
            <w:r w:rsidR="002A73EA" w:rsidRPr="00814F8B">
              <w:rPr>
                <w:rFonts w:cs="Arial"/>
                <w:color w:val="000000" w:themeColor="text1"/>
                <w:lang w:val="es-ES"/>
              </w:rPr>
              <w:t>kVA</w:t>
            </w:r>
            <w:proofErr w:type="spellEnd"/>
          </w:p>
        </w:tc>
      </w:tr>
      <w:tr w:rsidR="002A73EA" w:rsidRPr="00814F8B" w14:paraId="24F63A8C" w14:textId="77777777" w:rsidTr="00C42E78">
        <w:tc>
          <w:tcPr>
            <w:tcW w:w="5104" w:type="dxa"/>
            <w:shd w:val="clear" w:color="auto" w:fill="76B72B"/>
          </w:tcPr>
          <w:p w14:paraId="5D7D61DD" w14:textId="5345B38C"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VOLTAJE PRIMARIO [V]</w:t>
            </w:r>
          </w:p>
        </w:tc>
        <w:tc>
          <w:tcPr>
            <w:tcW w:w="4536" w:type="dxa"/>
          </w:tcPr>
          <w:p w14:paraId="2E20374C" w14:textId="5E08A883"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voltajePrimario</w:t>
            </w:r>
            <w:proofErr w:type="spellEnd"/>
            <w:r w:rsidRPr="0057522C">
              <w:rPr>
                <w:rFonts w:cs="Arial"/>
                <w:color w:val="000000" w:themeColor="text1"/>
                <w:highlight w:val="red"/>
                <w:lang w:val="es-ES"/>
              </w:rPr>
              <w:t xml:space="preserve"> | default("N/A")  }}</w:t>
            </w:r>
          </w:p>
        </w:tc>
      </w:tr>
      <w:tr w:rsidR="002A73EA" w:rsidRPr="00814F8B" w14:paraId="3237F386" w14:textId="77777777" w:rsidTr="00C42E78">
        <w:tc>
          <w:tcPr>
            <w:tcW w:w="5104" w:type="dxa"/>
            <w:shd w:val="clear" w:color="auto" w:fill="76B72B"/>
          </w:tcPr>
          <w:p w14:paraId="1530E1D5" w14:textId="564C29D2"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VOLTAJE SECUNDARIO [V]</w:t>
            </w:r>
          </w:p>
        </w:tc>
        <w:tc>
          <w:tcPr>
            <w:tcW w:w="4536" w:type="dxa"/>
          </w:tcPr>
          <w:p w14:paraId="0F545B1C" w14:textId="5FC7A9B7"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voltajeSecundario</w:t>
            </w:r>
            <w:proofErr w:type="spellEnd"/>
            <w:r w:rsidRPr="0057522C">
              <w:rPr>
                <w:rFonts w:cs="Arial"/>
                <w:color w:val="000000" w:themeColor="text1"/>
                <w:highlight w:val="red"/>
                <w:lang w:val="es-ES"/>
              </w:rPr>
              <w:t xml:space="preserve"> | default("N/A")  }}</w:t>
            </w:r>
          </w:p>
        </w:tc>
      </w:tr>
      <w:tr w:rsidR="002A73EA" w:rsidRPr="00814F8B" w14:paraId="43BFFFCD" w14:textId="77777777" w:rsidTr="00C42E78">
        <w:tc>
          <w:tcPr>
            <w:tcW w:w="5104" w:type="dxa"/>
            <w:shd w:val="clear" w:color="auto" w:fill="76B72B"/>
          </w:tcPr>
          <w:p w14:paraId="278637EB"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FRECUENCIA [Hz]</w:t>
            </w:r>
          </w:p>
        </w:tc>
        <w:tc>
          <w:tcPr>
            <w:tcW w:w="4536" w:type="dxa"/>
          </w:tcPr>
          <w:p w14:paraId="631BFCD9" w14:textId="46895851"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Frecuencia</w:t>
            </w:r>
            <w:proofErr w:type="spellEnd"/>
            <w:r w:rsidRPr="0057522C">
              <w:rPr>
                <w:rFonts w:cs="Arial"/>
                <w:color w:val="000000" w:themeColor="text1"/>
                <w:highlight w:val="red"/>
                <w:lang w:val="es-ES"/>
              </w:rPr>
              <w:t xml:space="preserve"> | default("N/A")  }}</w:t>
            </w:r>
          </w:p>
        </w:tc>
      </w:tr>
      <w:tr w:rsidR="002A73EA" w:rsidRPr="00814F8B" w14:paraId="36178A24" w14:textId="77777777" w:rsidTr="00C42E78">
        <w:tc>
          <w:tcPr>
            <w:tcW w:w="5104" w:type="dxa"/>
            <w:shd w:val="clear" w:color="auto" w:fill="76B72B"/>
          </w:tcPr>
          <w:p w14:paraId="37C535B0"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 xml:space="preserve">NÚMERO DE FASES </w:t>
            </w:r>
          </w:p>
        </w:tc>
        <w:tc>
          <w:tcPr>
            <w:tcW w:w="4536" w:type="dxa"/>
          </w:tcPr>
          <w:p w14:paraId="23A96F17" w14:textId="0451E455"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NroFases</w:t>
            </w:r>
            <w:proofErr w:type="spellEnd"/>
            <w:r w:rsidRPr="0057522C">
              <w:rPr>
                <w:rFonts w:cs="Arial"/>
                <w:color w:val="000000" w:themeColor="text1"/>
                <w:highlight w:val="red"/>
                <w:lang w:val="es-ES"/>
              </w:rPr>
              <w:t xml:space="preserve"> | default("N/A")  }}</w:t>
            </w:r>
          </w:p>
        </w:tc>
      </w:tr>
      <w:tr w:rsidR="002A73EA" w:rsidRPr="00814F8B" w14:paraId="48745E99" w14:textId="77777777" w:rsidTr="00C42E78">
        <w:tc>
          <w:tcPr>
            <w:tcW w:w="5104" w:type="dxa"/>
            <w:shd w:val="clear" w:color="auto" w:fill="76B72B"/>
          </w:tcPr>
          <w:p w14:paraId="401B572D"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CONEXIÓN</w:t>
            </w:r>
          </w:p>
        </w:tc>
        <w:tc>
          <w:tcPr>
            <w:tcW w:w="4536" w:type="dxa"/>
          </w:tcPr>
          <w:p w14:paraId="73EC39DA" w14:textId="40979A0A"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Conexion</w:t>
            </w:r>
            <w:proofErr w:type="spellEnd"/>
            <w:r w:rsidRPr="0057522C">
              <w:rPr>
                <w:rFonts w:cs="Arial"/>
                <w:color w:val="000000" w:themeColor="text1"/>
                <w:highlight w:val="red"/>
                <w:lang w:val="es-ES"/>
              </w:rPr>
              <w:t xml:space="preserve"> | default("N/A")  }}</w:t>
            </w:r>
          </w:p>
        </w:tc>
      </w:tr>
      <w:tr w:rsidR="002A73EA" w:rsidRPr="00814F8B" w14:paraId="06F3B29F" w14:textId="77777777" w:rsidTr="00C42E78">
        <w:tc>
          <w:tcPr>
            <w:tcW w:w="5104" w:type="dxa"/>
            <w:shd w:val="clear" w:color="auto" w:fill="76B72B"/>
          </w:tcPr>
          <w:p w14:paraId="335DFDE8"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MEDIO DE AISLAMIENTO</w:t>
            </w:r>
          </w:p>
        </w:tc>
        <w:tc>
          <w:tcPr>
            <w:tcW w:w="4536" w:type="dxa"/>
          </w:tcPr>
          <w:p w14:paraId="37E27D75" w14:textId="4700D401"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MedioAislamiento</w:t>
            </w:r>
            <w:proofErr w:type="spellEnd"/>
            <w:r w:rsidRPr="0057522C">
              <w:rPr>
                <w:rFonts w:cs="Arial"/>
                <w:color w:val="000000" w:themeColor="text1"/>
                <w:highlight w:val="red"/>
                <w:lang w:val="es-ES"/>
              </w:rPr>
              <w:t xml:space="preserve"> | default("N/A")  }}</w:t>
            </w:r>
          </w:p>
        </w:tc>
      </w:tr>
      <w:tr w:rsidR="002A73EA" w:rsidRPr="00814F8B" w14:paraId="68F59167" w14:textId="77777777" w:rsidTr="00C42E78">
        <w:tc>
          <w:tcPr>
            <w:tcW w:w="5104" w:type="dxa"/>
            <w:shd w:val="clear" w:color="auto" w:fill="76B72B"/>
          </w:tcPr>
          <w:p w14:paraId="4E182B51" w14:textId="0CCC3A9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lastRenderedPageBreak/>
              <w:t>FECHA DE LAS MEDICIONES</w:t>
            </w:r>
          </w:p>
        </w:tc>
        <w:tc>
          <w:tcPr>
            <w:tcW w:w="4536" w:type="dxa"/>
          </w:tcPr>
          <w:p w14:paraId="1042AD0D" w14:textId="00F58CFE" w:rsidR="002A73EA" w:rsidRDefault="0057522C" w:rsidP="008E0DA8">
            <w:pPr>
              <w:pStyle w:val="Prrafodelista"/>
              <w:keepNext/>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FechaMediciones</w:t>
            </w:r>
            <w:proofErr w:type="spellEnd"/>
            <w:r w:rsidRPr="0057522C">
              <w:rPr>
                <w:rFonts w:cs="Arial"/>
                <w:color w:val="000000" w:themeColor="text1"/>
                <w:highlight w:val="red"/>
                <w:lang w:val="es-ES"/>
              </w:rPr>
              <w:t xml:space="preserve"> | default("N/A")  }}</w:t>
            </w:r>
          </w:p>
        </w:tc>
      </w:tr>
    </w:tbl>
    <w:p w14:paraId="5392ED78" w14:textId="1D982699" w:rsidR="008E0DA8" w:rsidRDefault="008E0DA8" w:rsidP="008E0DA8">
      <w:pPr>
        <w:pStyle w:val="Descripcin"/>
        <w:framePr w:w="4014" w:h="364" w:hRule="exact" w:hSpace="141" w:wrap="around" w:vAnchor="text" w:hAnchor="page" w:x="4568" w:y="4666"/>
      </w:pPr>
      <w:bookmarkStart w:id="23" w:name="_Toc206496034"/>
      <w:r w:rsidRPr="008E0DA8">
        <w:rPr>
          <w:i/>
          <w:iCs/>
        </w:rPr>
        <w:t xml:space="preserve">Tabla </w:t>
      </w:r>
      <w:r w:rsidRPr="008E0DA8">
        <w:rPr>
          <w:i/>
          <w:iCs/>
        </w:rPr>
        <w:fldChar w:fldCharType="begin"/>
      </w:r>
      <w:r w:rsidRPr="008E0DA8">
        <w:rPr>
          <w:i/>
          <w:iCs/>
        </w:rPr>
        <w:instrText xml:space="preserve"> SEQ Tabla \* ARABIC </w:instrText>
      </w:r>
      <w:r w:rsidRPr="008E0DA8">
        <w:rPr>
          <w:i/>
          <w:iCs/>
        </w:rPr>
        <w:fldChar w:fldCharType="separate"/>
      </w:r>
      <w:r w:rsidR="004B09A4">
        <w:rPr>
          <w:i/>
          <w:iCs/>
          <w:noProof/>
        </w:rPr>
        <w:t>1</w:t>
      </w:r>
      <w:r w:rsidRPr="008E0DA8">
        <w:rPr>
          <w:i/>
          <w:iCs/>
        </w:rPr>
        <w:fldChar w:fldCharType="end"/>
      </w:r>
      <w:r w:rsidRPr="008E0DA8">
        <w:rPr>
          <w:i/>
          <w:iCs/>
        </w:rPr>
        <w:t>.</w:t>
      </w:r>
      <w:r>
        <w:t xml:space="preserve"> </w:t>
      </w:r>
      <w:r w:rsidRPr="008E0DA8">
        <w:rPr>
          <w:b w:val="0"/>
          <w:bCs w:val="0"/>
        </w:rPr>
        <w:t>Datos generales de la prueba</w:t>
      </w:r>
      <w:bookmarkEnd w:id="23"/>
    </w:p>
    <w:p w14:paraId="00214013" w14:textId="77777777" w:rsidR="00F845D8" w:rsidRDefault="00683505" w:rsidP="00BC37D4">
      <w:pPr>
        <w:shd w:val="clear" w:color="auto" w:fill="FFFFFF"/>
        <w:rPr>
          <w:rFonts w:cs="Arial"/>
        </w:rPr>
      </w:pPr>
      <w:r>
        <w:rPr>
          <w:rFonts w:cs="Arial"/>
        </w:rPr>
        <w:t xml:space="preserve"> </w:t>
      </w:r>
    </w:p>
    <w:p w14:paraId="5FFC1293" w14:textId="305FA73B" w:rsidR="00B13F9B" w:rsidRDefault="00B13F9B" w:rsidP="00BC37D4">
      <w:pPr>
        <w:shd w:val="clear" w:color="auto" w:fill="FFFFFF"/>
        <w:rPr>
          <w:rFonts w:cs="Arial"/>
        </w:rPr>
      </w:pPr>
    </w:p>
    <w:p w14:paraId="60D81B19" w14:textId="77777777" w:rsidR="004B09A4" w:rsidRDefault="004B09A4" w:rsidP="00BC37D4">
      <w:pPr>
        <w:shd w:val="clear" w:color="auto" w:fill="FFFFFF"/>
        <w:rPr>
          <w:rFonts w:cs="Arial"/>
        </w:rPr>
      </w:pPr>
    </w:p>
    <w:p w14:paraId="7F863396" w14:textId="63990E95" w:rsidR="002A73EA" w:rsidRDefault="00B13F9B" w:rsidP="004B09A4">
      <w:pPr>
        <w:keepNext/>
        <w:shd w:val="clear" w:color="auto" w:fill="FFFFFF"/>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imgFichaTecnicaTrafo</w:t>
      </w:r>
      <w:proofErr w:type="spellEnd"/>
      <w:r w:rsidRPr="0057522C">
        <w:rPr>
          <w:rFonts w:cs="Arial"/>
          <w:color w:val="000000" w:themeColor="text1"/>
          <w:highlight w:val="red"/>
          <w:lang w:val="es-ES"/>
        </w:rPr>
        <w:t xml:space="preserve"> | default("N/A")  }}</w:t>
      </w:r>
    </w:p>
    <w:p w14:paraId="3E6F82CC" w14:textId="1DEECF9D" w:rsidR="004B09A4" w:rsidRDefault="004B09A4" w:rsidP="004B09A4">
      <w:pPr>
        <w:pStyle w:val="Descripcin"/>
        <w:jc w:val="center"/>
        <w:rPr>
          <w:rFonts w:cs="Arial"/>
          <w:color w:val="000000" w:themeColor="text1"/>
          <w:lang w:val="es-ES"/>
        </w:rPr>
      </w:pPr>
      <w:bookmarkStart w:id="24" w:name="_Toc206504663"/>
      <w:r w:rsidRPr="004B09A4">
        <w:rPr>
          <w:i/>
          <w:iCs/>
        </w:rPr>
        <w:t xml:space="preserve">Imagen </w:t>
      </w:r>
      <w:r w:rsidRPr="004B09A4">
        <w:rPr>
          <w:i/>
          <w:iCs/>
        </w:rPr>
        <w:fldChar w:fldCharType="begin"/>
      </w:r>
      <w:r w:rsidRPr="004B09A4">
        <w:rPr>
          <w:i/>
          <w:iCs/>
        </w:rPr>
        <w:instrText xml:space="preserve"> SEQ Imagen \* ARABIC </w:instrText>
      </w:r>
      <w:r w:rsidRPr="004B09A4">
        <w:rPr>
          <w:i/>
          <w:iCs/>
        </w:rPr>
        <w:fldChar w:fldCharType="separate"/>
      </w:r>
      <w:r w:rsidR="005F09B4">
        <w:rPr>
          <w:i/>
          <w:iCs/>
          <w:noProof/>
        </w:rPr>
        <w:t>3</w:t>
      </w:r>
      <w:r w:rsidRPr="004B09A4">
        <w:rPr>
          <w:i/>
          <w:iCs/>
        </w:rPr>
        <w:fldChar w:fldCharType="end"/>
      </w:r>
      <w:r w:rsidRPr="004B09A4">
        <w:rPr>
          <w:i/>
          <w:iCs/>
        </w:rPr>
        <w:t>.</w:t>
      </w:r>
      <w:r>
        <w:t xml:space="preserve"> </w:t>
      </w:r>
      <w:r w:rsidRPr="004B09A4">
        <w:rPr>
          <w:b w:val="0"/>
          <w:bCs w:val="0"/>
        </w:rPr>
        <w:t>Ficha técnica del Transformador</w:t>
      </w:r>
      <w:bookmarkEnd w:id="24"/>
    </w:p>
    <w:p w14:paraId="43CD3C86" w14:textId="77777777" w:rsidR="004B09A4" w:rsidRPr="00390984" w:rsidRDefault="004B09A4" w:rsidP="00390984">
      <w:pPr>
        <w:shd w:val="clear" w:color="auto" w:fill="FFFFFF"/>
        <w:jc w:val="center"/>
        <w:rPr>
          <w:rFonts w:cs="Arial"/>
        </w:rPr>
      </w:pPr>
    </w:p>
    <w:p w14:paraId="04015DB0" w14:textId="77777777" w:rsidR="00683505" w:rsidRDefault="00683505" w:rsidP="00BC37D4">
      <w:pPr>
        <w:shd w:val="clear" w:color="auto" w:fill="FFFFFF"/>
        <w:rPr>
          <w:rFonts w:cs="Arial"/>
          <w:lang w:val="es-ES"/>
        </w:rPr>
      </w:pPr>
    </w:p>
    <w:p w14:paraId="22181FBE" w14:textId="6D331E39" w:rsidR="002A73EA" w:rsidRDefault="002A73EA" w:rsidP="00BC37D4">
      <w:pPr>
        <w:shd w:val="clear" w:color="auto" w:fill="FFFFFF"/>
        <w:rPr>
          <w:rFonts w:cs="Arial"/>
          <w:lang w:val="es-ES"/>
        </w:rPr>
      </w:pPr>
    </w:p>
    <w:p w14:paraId="4DF12AD2" w14:textId="18C5CC60" w:rsidR="002A73EA" w:rsidRDefault="002A73EA" w:rsidP="00BC37D4">
      <w:pPr>
        <w:shd w:val="clear" w:color="auto" w:fill="FFFFFF"/>
        <w:rPr>
          <w:rFonts w:cs="Arial"/>
          <w:lang w:val="es-ES"/>
        </w:rPr>
      </w:pPr>
    </w:p>
    <w:tbl>
      <w:tblPr>
        <w:tblW w:w="10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2836"/>
        <w:gridCol w:w="2834"/>
        <w:gridCol w:w="992"/>
        <w:gridCol w:w="1695"/>
      </w:tblGrid>
      <w:tr w:rsidR="00AA6266" w:rsidRPr="002A73EA" w14:paraId="6B5B0FFF" w14:textId="77777777" w:rsidTr="002A73EA">
        <w:trPr>
          <w:trHeight w:val="680"/>
          <w:jc w:val="center"/>
        </w:trPr>
        <w:tc>
          <w:tcPr>
            <w:tcW w:w="10201" w:type="dxa"/>
            <w:gridSpan w:val="5"/>
            <w:shd w:val="clear" w:color="auto" w:fill="76B72B"/>
            <w:vAlign w:val="bottom"/>
          </w:tcPr>
          <w:p w14:paraId="3F383BCD" w14:textId="0B626DF6" w:rsidR="00AA6266" w:rsidRPr="002A73EA" w:rsidRDefault="00AA6266" w:rsidP="00BC37D4">
            <w:pPr>
              <w:shd w:val="clear" w:color="auto" w:fill="76B72B"/>
              <w:jc w:val="center"/>
              <w:rPr>
                <w:rFonts w:cs="Arial"/>
                <w:b/>
                <w:sz w:val="16"/>
                <w:szCs w:val="16"/>
              </w:rPr>
            </w:pPr>
            <w:r w:rsidRPr="002A73EA">
              <w:rPr>
                <w:rFonts w:cs="Arial"/>
                <w:b/>
                <w:sz w:val="16"/>
                <w:szCs w:val="16"/>
              </w:rPr>
              <w:t>RESISTENCIA DE AISLAMIENTO TRAN</w:t>
            </w:r>
            <w:r w:rsidR="001903AA">
              <w:rPr>
                <w:rFonts w:cs="Arial"/>
                <w:b/>
                <w:sz w:val="16"/>
                <w:szCs w:val="16"/>
              </w:rPr>
              <w:t>S</w:t>
            </w:r>
            <w:r w:rsidRPr="002A73EA">
              <w:rPr>
                <w:rFonts w:cs="Arial"/>
                <w:b/>
                <w:sz w:val="16"/>
                <w:szCs w:val="16"/>
              </w:rPr>
              <w:t>FORMADOR</w:t>
            </w:r>
            <w:r w:rsidR="005010D7">
              <w:rPr>
                <w:rFonts w:cs="Arial"/>
                <w:b/>
                <w:sz w:val="16"/>
                <w:szCs w:val="16"/>
              </w:rPr>
              <w:t xml:space="preserve"> </w:t>
            </w:r>
            <w:r w:rsidR="005010D7" w:rsidRPr="00734894">
              <w:rPr>
                <w:rFonts w:cs="Arial"/>
                <w:b/>
                <w:sz w:val="16"/>
                <w:szCs w:val="16"/>
                <w:highlight w:val="red"/>
              </w:rPr>
              <w:t>#</w:t>
            </w:r>
            <w:r w:rsidR="00076011" w:rsidRPr="00734894">
              <w:rPr>
                <w:rFonts w:cs="Arial"/>
                <w:b/>
                <w:sz w:val="16"/>
                <w:szCs w:val="16"/>
                <w:highlight w:val="red"/>
              </w:rPr>
              <w:t xml:space="preserve">{{ </w:t>
            </w:r>
            <w:proofErr w:type="spellStart"/>
            <w:r w:rsidR="00076011" w:rsidRPr="00734894">
              <w:rPr>
                <w:rFonts w:cs="Arial"/>
                <w:b/>
                <w:sz w:val="16"/>
                <w:szCs w:val="16"/>
                <w:highlight w:val="red"/>
              </w:rPr>
              <w:t>nroTransformador</w:t>
            </w:r>
            <w:proofErr w:type="spellEnd"/>
            <w:r w:rsidR="00076011" w:rsidRPr="00734894">
              <w:rPr>
                <w:rFonts w:cs="Arial"/>
                <w:b/>
                <w:sz w:val="16"/>
                <w:szCs w:val="16"/>
                <w:highlight w:val="red"/>
              </w:rPr>
              <w:t xml:space="preserve"> | default("N/A")  }} </w:t>
            </w:r>
            <w:r w:rsidRPr="00734894">
              <w:rPr>
                <w:rFonts w:cs="Arial"/>
                <w:b/>
                <w:sz w:val="16"/>
                <w:szCs w:val="16"/>
                <w:highlight w:val="red"/>
              </w:rPr>
              <w:t>DE</w:t>
            </w:r>
            <w:r w:rsidR="00076011" w:rsidRPr="00734894">
              <w:rPr>
                <w:rFonts w:cs="Arial"/>
                <w:b/>
                <w:sz w:val="16"/>
                <w:szCs w:val="16"/>
                <w:highlight w:val="red"/>
              </w:rPr>
              <w:t xml:space="preserve"> {{ </w:t>
            </w:r>
            <w:proofErr w:type="spellStart"/>
            <w:r w:rsidR="00734894" w:rsidRPr="00734894">
              <w:rPr>
                <w:rFonts w:cs="Arial"/>
                <w:b/>
                <w:sz w:val="16"/>
                <w:szCs w:val="16"/>
                <w:highlight w:val="red"/>
              </w:rPr>
              <w:t>capacidad</w:t>
            </w:r>
            <w:r w:rsidR="00076011" w:rsidRPr="00734894">
              <w:rPr>
                <w:rFonts w:cs="Arial"/>
                <w:b/>
                <w:sz w:val="16"/>
                <w:szCs w:val="16"/>
                <w:highlight w:val="red"/>
              </w:rPr>
              <w:t>Transformador</w:t>
            </w:r>
            <w:proofErr w:type="spellEnd"/>
            <w:r w:rsidR="00076011" w:rsidRPr="00734894">
              <w:rPr>
                <w:rFonts w:cs="Arial"/>
                <w:b/>
                <w:sz w:val="16"/>
                <w:szCs w:val="16"/>
                <w:highlight w:val="red"/>
              </w:rPr>
              <w:t xml:space="preserve"> | default("N/A")  }} </w:t>
            </w:r>
            <w:r w:rsidRPr="00734894">
              <w:rPr>
                <w:rFonts w:cs="Arial"/>
                <w:b/>
                <w:sz w:val="16"/>
                <w:szCs w:val="16"/>
                <w:highlight w:val="red"/>
              </w:rPr>
              <w:t>KVA</w:t>
            </w:r>
          </w:p>
        </w:tc>
      </w:tr>
      <w:tr w:rsidR="002A73EA" w:rsidRPr="002A73EA" w14:paraId="635DE9A5" w14:textId="77777777" w:rsidTr="002A73EA">
        <w:trPr>
          <w:trHeight w:val="833"/>
          <w:jc w:val="center"/>
        </w:trPr>
        <w:tc>
          <w:tcPr>
            <w:tcW w:w="4680" w:type="dxa"/>
            <w:gridSpan w:val="2"/>
            <w:vAlign w:val="center"/>
          </w:tcPr>
          <w:p w14:paraId="1F819264" w14:textId="191423F7" w:rsidR="002A73EA" w:rsidRPr="002A73EA" w:rsidRDefault="002A73EA" w:rsidP="008C7A78">
            <w:pPr>
              <w:shd w:val="clear" w:color="auto" w:fill="FFFFFF"/>
              <w:rPr>
                <w:rFonts w:cs="Arial"/>
                <w:b/>
                <w:sz w:val="16"/>
                <w:szCs w:val="16"/>
              </w:rPr>
            </w:pPr>
            <w:r w:rsidRPr="002A73EA">
              <w:rPr>
                <w:rFonts w:cs="Arial"/>
                <w:b/>
                <w:sz w:val="16"/>
                <w:szCs w:val="16"/>
              </w:rPr>
              <w:t xml:space="preserve">Instrumento empleado:  </w:t>
            </w:r>
            <w:r w:rsidRPr="002A73EA">
              <w:rPr>
                <w:rFonts w:cs="Arial"/>
                <w:bCs/>
                <w:sz w:val="16"/>
                <w:szCs w:val="16"/>
              </w:rPr>
              <w:t>UT513 A</w:t>
            </w:r>
          </w:p>
        </w:tc>
        <w:tc>
          <w:tcPr>
            <w:tcW w:w="5521" w:type="dxa"/>
            <w:gridSpan w:val="3"/>
            <w:vAlign w:val="center"/>
          </w:tcPr>
          <w:p w14:paraId="48D9B768" w14:textId="10942677" w:rsidR="002A73EA" w:rsidRPr="002A73EA" w:rsidRDefault="002A73EA" w:rsidP="002A73EA">
            <w:pPr>
              <w:shd w:val="clear" w:color="auto" w:fill="FFFFFF"/>
              <w:jc w:val="center"/>
              <w:rPr>
                <w:rFonts w:cs="Arial"/>
                <w:b/>
                <w:sz w:val="16"/>
                <w:szCs w:val="16"/>
              </w:rPr>
            </w:pPr>
            <w:r w:rsidRPr="00734894">
              <w:rPr>
                <w:rFonts w:cs="Arial"/>
                <w:b/>
                <w:sz w:val="16"/>
                <w:szCs w:val="16"/>
                <w:highlight w:val="red"/>
              </w:rPr>
              <w:t xml:space="preserve">Fecha de calibración: </w:t>
            </w:r>
            <w:r w:rsidR="00734894" w:rsidRPr="00734894">
              <w:rPr>
                <w:rFonts w:cs="Arial"/>
                <w:bCs/>
                <w:sz w:val="16"/>
                <w:szCs w:val="16"/>
                <w:highlight w:val="red"/>
              </w:rPr>
              <w:t xml:space="preserve">{{ </w:t>
            </w:r>
            <w:proofErr w:type="spellStart"/>
            <w:r w:rsidR="00734894">
              <w:rPr>
                <w:rFonts w:cs="Arial"/>
                <w:bCs/>
                <w:sz w:val="16"/>
                <w:szCs w:val="16"/>
                <w:highlight w:val="red"/>
              </w:rPr>
              <w:t>fechaCalibracion</w:t>
            </w:r>
            <w:proofErr w:type="spellEnd"/>
            <w:r w:rsidR="00734894" w:rsidRPr="00734894">
              <w:rPr>
                <w:rFonts w:cs="Arial"/>
                <w:bCs/>
                <w:sz w:val="16"/>
                <w:szCs w:val="16"/>
                <w:highlight w:val="red"/>
              </w:rPr>
              <w:t xml:space="preserve"> | default("N/A")  }}</w:t>
            </w:r>
          </w:p>
        </w:tc>
      </w:tr>
      <w:tr w:rsidR="00AA6266" w:rsidRPr="002A73EA" w14:paraId="072D5FC5" w14:textId="77777777" w:rsidTr="002A73EA">
        <w:trPr>
          <w:trHeight w:val="510"/>
          <w:jc w:val="center"/>
        </w:trPr>
        <w:tc>
          <w:tcPr>
            <w:tcW w:w="1844" w:type="dxa"/>
            <w:vAlign w:val="center"/>
          </w:tcPr>
          <w:p w14:paraId="3E9BE3B6" w14:textId="55F5316E" w:rsidR="00AA6266" w:rsidRPr="002A73EA" w:rsidRDefault="00AA6266" w:rsidP="008C7A78">
            <w:pPr>
              <w:shd w:val="clear" w:color="auto" w:fill="FFFFFF"/>
              <w:rPr>
                <w:rFonts w:cs="Arial"/>
                <w:b/>
                <w:sz w:val="16"/>
                <w:szCs w:val="16"/>
              </w:rPr>
            </w:pPr>
            <w:r w:rsidRPr="002A73EA">
              <w:rPr>
                <w:rFonts w:cs="Arial"/>
                <w:b/>
                <w:sz w:val="16"/>
                <w:szCs w:val="16"/>
              </w:rPr>
              <w:t>Valores esperados (no aplicable):</w:t>
            </w:r>
          </w:p>
        </w:tc>
        <w:tc>
          <w:tcPr>
            <w:tcW w:w="8357" w:type="dxa"/>
            <w:gridSpan w:val="4"/>
            <w:vAlign w:val="center"/>
          </w:tcPr>
          <w:p w14:paraId="7D7B886B" w14:textId="54450C2D" w:rsidR="00AA6266" w:rsidRPr="002A73EA" w:rsidRDefault="00000000" w:rsidP="00BC37D4">
            <w:pPr>
              <w:pStyle w:val="Prrafodelista"/>
              <w:numPr>
                <w:ilvl w:val="0"/>
                <w:numId w:val="41"/>
              </w:numPr>
              <w:shd w:val="clear" w:color="auto" w:fill="FFFFFF"/>
              <w:tabs>
                <w:tab w:val="left" w:pos="0"/>
              </w:tabs>
              <w:spacing w:after="0" w:line="240" w:lineRule="auto"/>
              <w:rPr>
                <w:rFonts w:cs="Arial"/>
                <w:sz w:val="16"/>
                <w:szCs w:val="16"/>
              </w:rPr>
            </w:pPr>
            <w:sdt>
              <w:sdtPr>
                <w:rPr>
                  <w:rFonts w:cs="Arial"/>
                </w:rPr>
                <w:tag w:val="goog_rdk_6"/>
                <w:id w:val="1514036307"/>
              </w:sdtPr>
              <w:sdtContent>
                <w:r w:rsidR="00AA6266" w:rsidRPr="002A73EA">
                  <w:rPr>
                    <w:rFonts w:eastAsia="Arial Unicode MS" w:cs="Arial"/>
                    <w:sz w:val="16"/>
                    <w:szCs w:val="16"/>
                  </w:rPr>
                  <w:t xml:space="preserve">Valor de resistencia de aislamiento ≥ 25 GΩ, ANSI/NETA ATS - 2021 Tabla 100.5. Las medidas obtenidas serán referidas a 20ºC </w:t>
                </w:r>
                <w:r w:rsidR="005010D7" w:rsidRPr="002A73EA">
                  <w:rPr>
                    <w:rFonts w:eastAsia="Arial Unicode MS" w:cs="Arial"/>
                    <w:sz w:val="16"/>
                    <w:szCs w:val="16"/>
                  </w:rPr>
                  <w:t>de acuerdo con</w:t>
                </w:r>
                <w:r w:rsidR="00AA6266" w:rsidRPr="002A73EA">
                  <w:rPr>
                    <w:rFonts w:eastAsia="Arial Unicode MS" w:cs="Arial"/>
                    <w:sz w:val="16"/>
                    <w:szCs w:val="16"/>
                  </w:rPr>
                  <w:t xml:space="preserve"> ANSI/NETA ATS - 2021 Tabla 100.14</w:t>
                </w:r>
              </w:sdtContent>
            </w:sdt>
          </w:p>
        </w:tc>
      </w:tr>
      <w:tr w:rsidR="00AA6266" w:rsidRPr="002A73EA" w14:paraId="1733EA49" w14:textId="77777777" w:rsidTr="002A73EA">
        <w:trPr>
          <w:trHeight w:val="510"/>
          <w:jc w:val="center"/>
        </w:trPr>
        <w:tc>
          <w:tcPr>
            <w:tcW w:w="1844" w:type="dxa"/>
            <w:vAlign w:val="center"/>
          </w:tcPr>
          <w:p w14:paraId="72BFB572" w14:textId="0A383234" w:rsidR="00AA6266" w:rsidRPr="002A73EA" w:rsidRDefault="00AA6266" w:rsidP="008C7A78">
            <w:pPr>
              <w:shd w:val="clear" w:color="auto" w:fill="FFFFFF"/>
              <w:rPr>
                <w:rFonts w:cs="Arial"/>
                <w:sz w:val="16"/>
                <w:szCs w:val="16"/>
              </w:rPr>
            </w:pPr>
            <w:r w:rsidRPr="002A73EA">
              <w:rPr>
                <w:rFonts w:cs="Arial"/>
                <w:b/>
                <w:sz w:val="16"/>
                <w:szCs w:val="16"/>
              </w:rPr>
              <w:t xml:space="preserve">Tensión aplicada (primario) / 1 minuto (V): </w:t>
            </w:r>
          </w:p>
        </w:tc>
        <w:tc>
          <w:tcPr>
            <w:tcW w:w="8357" w:type="dxa"/>
            <w:gridSpan w:val="4"/>
            <w:vAlign w:val="center"/>
          </w:tcPr>
          <w:p w14:paraId="3FA0CF0D" w14:textId="07AC8AC1" w:rsidR="00AA6266" w:rsidRPr="002A73EA" w:rsidRDefault="00AA6266" w:rsidP="00BC37D4">
            <w:pPr>
              <w:pStyle w:val="Prrafodelista"/>
              <w:numPr>
                <w:ilvl w:val="0"/>
                <w:numId w:val="40"/>
              </w:numPr>
              <w:shd w:val="clear" w:color="auto" w:fill="FFFFFF"/>
              <w:tabs>
                <w:tab w:val="left" w:pos="0"/>
              </w:tabs>
              <w:spacing w:after="0" w:line="240" w:lineRule="auto"/>
              <w:rPr>
                <w:rFonts w:cs="Arial"/>
                <w:sz w:val="16"/>
                <w:szCs w:val="16"/>
              </w:rPr>
            </w:pPr>
            <w:r w:rsidRPr="002A73EA">
              <w:rPr>
                <w:rFonts w:cs="Arial"/>
                <w:sz w:val="16"/>
                <w:szCs w:val="16"/>
              </w:rPr>
              <w:t>5000 V según la Tabla 100.5 de la norma ANSI/NETA ATS</w:t>
            </w:r>
          </w:p>
        </w:tc>
      </w:tr>
      <w:tr w:rsidR="00AA6266" w:rsidRPr="002A73EA" w14:paraId="24E0BFD4" w14:textId="77777777" w:rsidTr="002A73EA">
        <w:trPr>
          <w:trHeight w:val="510"/>
          <w:jc w:val="center"/>
        </w:trPr>
        <w:tc>
          <w:tcPr>
            <w:tcW w:w="1844" w:type="dxa"/>
            <w:vAlign w:val="center"/>
          </w:tcPr>
          <w:p w14:paraId="3DAFADB7" w14:textId="59D1A508" w:rsidR="00AA6266" w:rsidRPr="002A73EA" w:rsidRDefault="00AA6266" w:rsidP="008C7A78">
            <w:pPr>
              <w:shd w:val="clear" w:color="auto" w:fill="FFFFFF"/>
              <w:rPr>
                <w:rFonts w:cs="Arial"/>
                <w:b/>
                <w:sz w:val="16"/>
                <w:szCs w:val="16"/>
              </w:rPr>
            </w:pPr>
            <w:r w:rsidRPr="002A73EA">
              <w:rPr>
                <w:rFonts w:cs="Arial"/>
                <w:b/>
                <w:sz w:val="16"/>
                <w:szCs w:val="16"/>
              </w:rPr>
              <w:t xml:space="preserve">Tensión aplicada (secundario) / 1 minuto (V): </w:t>
            </w:r>
          </w:p>
        </w:tc>
        <w:tc>
          <w:tcPr>
            <w:tcW w:w="8357" w:type="dxa"/>
            <w:gridSpan w:val="4"/>
            <w:vAlign w:val="center"/>
          </w:tcPr>
          <w:p w14:paraId="17A80BFE" w14:textId="20A99D08" w:rsidR="00AA6266" w:rsidRPr="002A73EA" w:rsidRDefault="00AA6266" w:rsidP="00BC37D4">
            <w:pPr>
              <w:pStyle w:val="Prrafodelista"/>
              <w:numPr>
                <w:ilvl w:val="0"/>
                <w:numId w:val="39"/>
              </w:numPr>
              <w:shd w:val="clear" w:color="auto" w:fill="FFFFFF"/>
              <w:tabs>
                <w:tab w:val="left" w:pos="0"/>
              </w:tabs>
              <w:spacing w:after="0" w:line="240" w:lineRule="auto"/>
              <w:rPr>
                <w:rFonts w:cs="Arial"/>
                <w:sz w:val="16"/>
                <w:szCs w:val="16"/>
              </w:rPr>
            </w:pPr>
            <w:r w:rsidRPr="002A73EA">
              <w:rPr>
                <w:rFonts w:cs="Arial"/>
                <w:sz w:val="16"/>
                <w:szCs w:val="16"/>
              </w:rPr>
              <w:t>1000 V según la Tabla 100.5 de la norma ANSI/NETA ATS</w:t>
            </w:r>
          </w:p>
        </w:tc>
      </w:tr>
      <w:tr w:rsidR="00AA6266" w:rsidRPr="002A73EA" w14:paraId="08F1146F" w14:textId="77777777" w:rsidTr="002A73EA">
        <w:trPr>
          <w:trHeight w:val="289"/>
          <w:tblHeader/>
          <w:jc w:val="center"/>
        </w:trPr>
        <w:tc>
          <w:tcPr>
            <w:tcW w:w="1844" w:type="dxa"/>
            <w:vMerge w:val="restart"/>
            <w:vAlign w:val="center"/>
          </w:tcPr>
          <w:p w14:paraId="5D2BF677" w14:textId="48378F6A"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Conexión</w:t>
            </w:r>
          </w:p>
        </w:tc>
        <w:tc>
          <w:tcPr>
            <w:tcW w:w="2836" w:type="dxa"/>
            <w:vAlign w:val="center"/>
          </w:tcPr>
          <w:p w14:paraId="7A9B13E2" w14:textId="5C96D87C" w:rsidR="00AA6266" w:rsidRPr="00F9561F" w:rsidRDefault="00AA6266" w:rsidP="008C7A78">
            <w:pPr>
              <w:shd w:val="clear" w:color="auto" w:fill="FFFFFF"/>
              <w:tabs>
                <w:tab w:val="left" w:pos="0"/>
              </w:tabs>
              <w:jc w:val="center"/>
              <w:rPr>
                <w:rFonts w:cs="Arial"/>
                <w:b/>
                <w:sz w:val="16"/>
                <w:szCs w:val="16"/>
                <w:lang w:val="pt-BR"/>
              </w:rPr>
            </w:pPr>
            <w:r w:rsidRPr="00F9561F">
              <w:rPr>
                <w:rFonts w:cs="Arial"/>
                <w:b/>
                <w:sz w:val="16"/>
                <w:szCs w:val="16"/>
                <w:lang w:val="pt-BR"/>
              </w:rPr>
              <w:t xml:space="preserve">R medida </w:t>
            </w:r>
            <w:r w:rsidR="00322F61" w:rsidRPr="00F9561F">
              <w:rPr>
                <w:rFonts w:cs="Arial"/>
                <w:b/>
                <w:sz w:val="16"/>
                <w:szCs w:val="16"/>
                <w:lang w:val="pt-BR"/>
              </w:rPr>
              <w:t>[</w:t>
            </w:r>
            <w:r w:rsidRPr="00F9561F">
              <w:rPr>
                <w:rFonts w:cs="Arial"/>
                <w:b/>
                <w:sz w:val="16"/>
                <w:szCs w:val="16"/>
                <w:lang w:val="pt-BR"/>
              </w:rPr>
              <w:t>G</w:t>
            </w:r>
            <w:r w:rsidRPr="002A73EA">
              <w:rPr>
                <w:rFonts w:cs="Arial"/>
                <w:b/>
                <w:sz w:val="16"/>
                <w:szCs w:val="16"/>
              </w:rPr>
              <w:t>Ω</w:t>
            </w:r>
            <w:r w:rsidR="00322F61" w:rsidRPr="00F9561F">
              <w:rPr>
                <w:rFonts w:cs="Arial"/>
                <w:b/>
                <w:sz w:val="16"/>
                <w:szCs w:val="16"/>
                <w:lang w:val="pt-BR"/>
              </w:rPr>
              <w:t>]</w:t>
            </w:r>
            <w:r w:rsidRPr="00F9561F">
              <w:rPr>
                <w:rFonts w:cs="Arial"/>
                <w:b/>
                <w:sz w:val="16"/>
                <w:szCs w:val="16"/>
                <w:lang w:val="pt-BR"/>
              </w:rPr>
              <w:t xml:space="preserve"> A 1 minuto </w:t>
            </w:r>
          </w:p>
        </w:tc>
        <w:tc>
          <w:tcPr>
            <w:tcW w:w="2834" w:type="dxa"/>
            <w:vAlign w:val="center"/>
          </w:tcPr>
          <w:p w14:paraId="2A56D172" w14:textId="2EFAE78C" w:rsidR="00AA6266" w:rsidRPr="00F9561F" w:rsidRDefault="00AA6266" w:rsidP="008C7A78">
            <w:pPr>
              <w:shd w:val="clear" w:color="auto" w:fill="FFFFFF"/>
              <w:tabs>
                <w:tab w:val="left" w:pos="0"/>
              </w:tabs>
              <w:jc w:val="center"/>
              <w:rPr>
                <w:rFonts w:cs="Arial"/>
                <w:b/>
                <w:sz w:val="16"/>
                <w:szCs w:val="16"/>
                <w:lang w:val="pt-BR"/>
              </w:rPr>
            </w:pPr>
            <w:r w:rsidRPr="00F9561F">
              <w:rPr>
                <w:rFonts w:cs="Arial"/>
                <w:b/>
                <w:sz w:val="16"/>
                <w:szCs w:val="16"/>
                <w:lang w:val="pt-BR"/>
              </w:rPr>
              <w:t xml:space="preserve">R referidas a </w:t>
            </w:r>
            <w:r w:rsidR="00B263A5">
              <w:rPr>
                <w:rFonts w:cs="Arial"/>
                <w:b/>
                <w:sz w:val="16"/>
                <w:szCs w:val="16"/>
                <w:lang w:val="pt-BR"/>
              </w:rPr>
              <w:t>20</w:t>
            </w:r>
            <w:r w:rsidRPr="00F9561F">
              <w:rPr>
                <w:rFonts w:cs="Arial"/>
                <w:b/>
                <w:sz w:val="16"/>
                <w:szCs w:val="16"/>
                <w:lang w:val="pt-BR"/>
              </w:rPr>
              <w:t xml:space="preserve"> ºC </w:t>
            </w:r>
            <w:r w:rsidR="00322F61" w:rsidRPr="00F9561F">
              <w:rPr>
                <w:rFonts w:cs="Arial"/>
                <w:b/>
                <w:sz w:val="16"/>
                <w:szCs w:val="16"/>
                <w:lang w:val="pt-BR"/>
              </w:rPr>
              <w:t>[</w:t>
            </w:r>
            <w:r w:rsidRPr="00F9561F">
              <w:rPr>
                <w:rFonts w:cs="Arial"/>
                <w:b/>
                <w:sz w:val="16"/>
                <w:szCs w:val="16"/>
                <w:lang w:val="pt-BR"/>
              </w:rPr>
              <w:t>G</w:t>
            </w:r>
            <w:r w:rsidRPr="002A73EA">
              <w:rPr>
                <w:rFonts w:cs="Arial"/>
                <w:b/>
                <w:sz w:val="16"/>
                <w:szCs w:val="16"/>
              </w:rPr>
              <w:t>Ω</w:t>
            </w:r>
            <w:r w:rsidR="00322F61" w:rsidRPr="00F9561F">
              <w:rPr>
                <w:rFonts w:cs="Arial"/>
                <w:b/>
                <w:sz w:val="16"/>
                <w:szCs w:val="16"/>
                <w:lang w:val="pt-BR"/>
              </w:rPr>
              <w:t>]</w:t>
            </w:r>
          </w:p>
        </w:tc>
        <w:tc>
          <w:tcPr>
            <w:tcW w:w="992" w:type="dxa"/>
            <w:vMerge w:val="restart"/>
            <w:vAlign w:val="center"/>
          </w:tcPr>
          <w:p w14:paraId="5FADBE21" w14:textId="65A42A85" w:rsidR="00AA6266" w:rsidRPr="002A73EA" w:rsidRDefault="00AA6266" w:rsidP="008C7A78">
            <w:pPr>
              <w:shd w:val="clear" w:color="auto" w:fill="FFFFFF"/>
              <w:tabs>
                <w:tab w:val="left" w:pos="0"/>
              </w:tabs>
              <w:spacing w:after="0"/>
              <w:jc w:val="center"/>
              <w:rPr>
                <w:rFonts w:cs="Arial"/>
                <w:b/>
                <w:sz w:val="16"/>
                <w:szCs w:val="16"/>
              </w:rPr>
            </w:pPr>
            <w:r w:rsidRPr="002A73EA">
              <w:rPr>
                <w:rFonts w:cs="Arial"/>
                <w:b/>
                <w:sz w:val="16"/>
                <w:szCs w:val="16"/>
              </w:rPr>
              <w:t xml:space="preserve">R esperada </w:t>
            </w:r>
            <w:r w:rsidR="001E2122">
              <w:rPr>
                <w:rFonts w:cs="Arial"/>
                <w:b/>
                <w:sz w:val="16"/>
                <w:szCs w:val="16"/>
              </w:rPr>
              <w:t>[</w:t>
            </w:r>
            <w:r w:rsidRPr="002A73EA">
              <w:rPr>
                <w:rFonts w:cs="Arial"/>
                <w:b/>
                <w:sz w:val="16"/>
                <w:szCs w:val="16"/>
              </w:rPr>
              <w:t>GΩ</w:t>
            </w:r>
            <w:r w:rsidR="001E2122">
              <w:rPr>
                <w:rFonts w:cs="Arial"/>
                <w:b/>
                <w:sz w:val="16"/>
                <w:szCs w:val="16"/>
              </w:rPr>
              <w:t>]</w:t>
            </w:r>
            <w:r w:rsidRPr="002A73EA">
              <w:rPr>
                <w:rFonts w:cs="Arial"/>
                <w:b/>
                <w:sz w:val="16"/>
                <w:szCs w:val="16"/>
              </w:rPr>
              <w:t xml:space="preserve"> </w:t>
            </w:r>
          </w:p>
          <w:p w14:paraId="2763EF47" w14:textId="77777777" w:rsidR="00AA6266" w:rsidRPr="002A73EA" w:rsidRDefault="00AA6266" w:rsidP="008C7A78">
            <w:pPr>
              <w:shd w:val="clear" w:color="auto" w:fill="FFFFFF"/>
              <w:tabs>
                <w:tab w:val="left" w:pos="0"/>
              </w:tabs>
              <w:jc w:val="center"/>
              <w:rPr>
                <w:rFonts w:cs="Arial"/>
                <w:b/>
                <w:sz w:val="16"/>
                <w:szCs w:val="16"/>
              </w:rPr>
            </w:pPr>
          </w:p>
        </w:tc>
        <w:tc>
          <w:tcPr>
            <w:tcW w:w="1695" w:type="dxa"/>
            <w:vMerge w:val="restart"/>
            <w:vAlign w:val="center"/>
          </w:tcPr>
          <w:p w14:paraId="3FDF30DD" w14:textId="77777777" w:rsidR="00AA6266" w:rsidRPr="002A73EA" w:rsidRDefault="00AA6266" w:rsidP="008C7A78">
            <w:pPr>
              <w:shd w:val="clear" w:color="auto" w:fill="FFFFFF"/>
              <w:tabs>
                <w:tab w:val="left" w:pos="0"/>
              </w:tabs>
              <w:spacing w:after="0"/>
              <w:jc w:val="center"/>
              <w:rPr>
                <w:rFonts w:cs="Arial"/>
                <w:b/>
                <w:sz w:val="16"/>
                <w:szCs w:val="16"/>
              </w:rPr>
            </w:pPr>
            <w:r w:rsidRPr="002A73EA">
              <w:rPr>
                <w:rFonts w:cs="Arial"/>
                <w:b/>
                <w:sz w:val="16"/>
                <w:szCs w:val="16"/>
              </w:rPr>
              <w:t xml:space="preserve">Resultado </w:t>
            </w:r>
          </w:p>
          <w:p w14:paraId="70625F5B" w14:textId="77777777"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Cumple / No cumple)</w:t>
            </w:r>
          </w:p>
        </w:tc>
      </w:tr>
      <w:tr w:rsidR="00AA6266" w:rsidRPr="002A73EA" w14:paraId="1A6692C1" w14:textId="77777777" w:rsidTr="002A73EA">
        <w:trPr>
          <w:trHeight w:val="367"/>
          <w:tblHeader/>
          <w:jc w:val="center"/>
        </w:trPr>
        <w:tc>
          <w:tcPr>
            <w:tcW w:w="1844" w:type="dxa"/>
            <w:vMerge/>
            <w:vAlign w:val="center"/>
          </w:tcPr>
          <w:p w14:paraId="23A988DE"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c>
          <w:tcPr>
            <w:tcW w:w="2836" w:type="dxa"/>
            <w:vAlign w:val="center"/>
          </w:tcPr>
          <w:p w14:paraId="39F47C5F" w14:textId="3ABB6C3E"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 xml:space="preserve">Fase </w:t>
            </w:r>
            <w:r w:rsidR="005010D7">
              <w:rPr>
                <w:rFonts w:cs="Arial"/>
                <w:b/>
                <w:sz w:val="16"/>
                <w:szCs w:val="16"/>
              </w:rPr>
              <w:t>U-V/X-Y</w:t>
            </w:r>
          </w:p>
        </w:tc>
        <w:tc>
          <w:tcPr>
            <w:tcW w:w="2834" w:type="dxa"/>
            <w:vAlign w:val="center"/>
          </w:tcPr>
          <w:p w14:paraId="73542C8A" w14:textId="7E7C72E5"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Fase</w:t>
            </w:r>
            <w:r w:rsidR="00565B87">
              <w:rPr>
                <w:rFonts w:cs="Arial"/>
                <w:b/>
                <w:sz w:val="16"/>
                <w:szCs w:val="16"/>
              </w:rPr>
              <w:t xml:space="preserve"> </w:t>
            </w:r>
            <w:r w:rsidR="005010D7">
              <w:rPr>
                <w:rFonts w:cs="Arial"/>
                <w:b/>
                <w:sz w:val="16"/>
                <w:szCs w:val="16"/>
              </w:rPr>
              <w:t>U-V/X-Y</w:t>
            </w:r>
          </w:p>
        </w:tc>
        <w:tc>
          <w:tcPr>
            <w:tcW w:w="992" w:type="dxa"/>
            <w:vMerge/>
            <w:vAlign w:val="center"/>
          </w:tcPr>
          <w:p w14:paraId="7F3D96C6"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c>
          <w:tcPr>
            <w:tcW w:w="1695" w:type="dxa"/>
            <w:vMerge/>
            <w:vAlign w:val="center"/>
          </w:tcPr>
          <w:p w14:paraId="78CE38D1"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r>
      <w:tr w:rsidR="00AA6266" w:rsidRPr="002A73EA" w14:paraId="26EE2897" w14:textId="77777777" w:rsidTr="00390984">
        <w:trPr>
          <w:trHeight w:val="680"/>
          <w:jc w:val="center"/>
        </w:trPr>
        <w:tc>
          <w:tcPr>
            <w:tcW w:w="1844" w:type="dxa"/>
            <w:vAlign w:val="center"/>
          </w:tcPr>
          <w:p w14:paraId="6C18AE15" w14:textId="3FBBE40E" w:rsidR="00AA6266" w:rsidRPr="00794D9D" w:rsidRDefault="00AA6266" w:rsidP="00390984">
            <w:pPr>
              <w:shd w:val="clear" w:color="auto" w:fill="FFFFFF"/>
              <w:tabs>
                <w:tab w:val="left" w:pos="0"/>
              </w:tabs>
              <w:jc w:val="center"/>
              <w:rPr>
                <w:rFonts w:cs="Arial"/>
                <w:sz w:val="16"/>
                <w:szCs w:val="16"/>
                <w:highlight w:val="yellow"/>
              </w:rPr>
            </w:pPr>
            <w:r w:rsidRPr="00390984">
              <w:rPr>
                <w:rFonts w:cs="Arial"/>
                <w:sz w:val="16"/>
                <w:szCs w:val="16"/>
                <w:highlight w:val="red"/>
              </w:rPr>
              <w:t>Alta vs. tierra</w:t>
            </w:r>
          </w:p>
        </w:tc>
        <w:tc>
          <w:tcPr>
            <w:tcW w:w="2836" w:type="dxa"/>
            <w:vAlign w:val="center"/>
          </w:tcPr>
          <w:p w14:paraId="09DB4FC5" w14:textId="74086837" w:rsidR="00AA6266" w:rsidRPr="002A73EA" w:rsidRDefault="00390984" w:rsidP="00390984">
            <w:pPr>
              <w:shd w:val="clear" w:color="auto" w:fill="FFFFFF"/>
              <w:tabs>
                <w:tab w:val="left" w:pos="0"/>
              </w:tabs>
              <w:jc w:val="center"/>
              <w:rPr>
                <w:rFonts w:cs="Arial"/>
                <w:sz w:val="16"/>
                <w:szCs w:val="16"/>
              </w:rPr>
            </w:pPr>
            <w:r w:rsidRPr="00390984">
              <w:rPr>
                <w:rFonts w:cs="Arial"/>
                <w:sz w:val="16"/>
                <w:szCs w:val="16"/>
              </w:rPr>
              <w:t xml:space="preserve">{{ </w:t>
            </w:r>
            <w:proofErr w:type="spellStart"/>
            <w:r>
              <w:rPr>
                <w:rFonts w:cs="Arial"/>
                <w:sz w:val="16"/>
                <w:szCs w:val="16"/>
              </w:rPr>
              <w:t>resMedida_AVST</w:t>
            </w:r>
            <w:proofErr w:type="spellEnd"/>
            <w:r w:rsidRPr="00390984">
              <w:rPr>
                <w:rFonts w:cs="Arial"/>
                <w:sz w:val="16"/>
                <w:szCs w:val="16"/>
              </w:rPr>
              <w:t xml:space="preserve"> | default("N/A")  }}</w:t>
            </w:r>
          </w:p>
        </w:tc>
        <w:tc>
          <w:tcPr>
            <w:tcW w:w="2834" w:type="dxa"/>
            <w:vAlign w:val="center"/>
          </w:tcPr>
          <w:p w14:paraId="3D900106" w14:textId="272509AB" w:rsidR="001E5B04" w:rsidRPr="002A73EA" w:rsidRDefault="00390984" w:rsidP="00390984">
            <w:pPr>
              <w:shd w:val="clear" w:color="auto" w:fill="FFFFFF"/>
              <w:tabs>
                <w:tab w:val="left" w:pos="0"/>
              </w:tabs>
              <w:jc w:val="center"/>
              <w:rPr>
                <w:rFonts w:cs="Arial"/>
                <w:sz w:val="16"/>
                <w:szCs w:val="16"/>
              </w:rPr>
            </w:pPr>
            <w:r w:rsidRPr="00390984">
              <w:rPr>
                <w:rFonts w:cs="Arial"/>
                <w:sz w:val="16"/>
                <w:szCs w:val="16"/>
              </w:rPr>
              <w:t xml:space="preserve">{{ </w:t>
            </w:r>
            <w:proofErr w:type="spellStart"/>
            <w:r>
              <w:rPr>
                <w:rFonts w:cs="Arial"/>
                <w:sz w:val="16"/>
                <w:szCs w:val="16"/>
              </w:rPr>
              <w:t>resReferida_AVST</w:t>
            </w:r>
            <w:proofErr w:type="spellEnd"/>
            <w:r w:rsidRPr="00390984">
              <w:rPr>
                <w:rFonts w:cs="Arial"/>
                <w:sz w:val="16"/>
                <w:szCs w:val="16"/>
              </w:rPr>
              <w:t xml:space="preserve"> | default("N/A")  }}</w:t>
            </w:r>
          </w:p>
        </w:tc>
        <w:tc>
          <w:tcPr>
            <w:tcW w:w="992" w:type="dxa"/>
            <w:vAlign w:val="center"/>
          </w:tcPr>
          <w:p w14:paraId="58840F75" w14:textId="2DEBEEA1" w:rsidR="00AA626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proofErr w:type="spellStart"/>
            <w:r>
              <w:rPr>
                <w:rFonts w:cs="Arial"/>
                <w:sz w:val="16"/>
                <w:szCs w:val="16"/>
              </w:rPr>
              <w:t>resEsp_AVST</w:t>
            </w:r>
            <w:proofErr w:type="spellEnd"/>
            <w:r w:rsidRPr="00390984">
              <w:rPr>
                <w:rFonts w:cs="Arial"/>
                <w:sz w:val="16"/>
                <w:szCs w:val="16"/>
              </w:rPr>
              <w:t xml:space="preserve"> | default("N/A")  }}</w:t>
            </w:r>
          </w:p>
        </w:tc>
        <w:tc>
          <w:tcPr>
            <w:tcW w:w="1695" w:type="dxa"/>
            <w:vAlign w:val="center"/>
          </w:tcPr>
          <w:p w14:paraId="5D51D1E5" w14:textId="744185B5" w:rsidR="00AA626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proofErr w:type="spellStart"/>
            <w:r>
              <w:rPr>
                <w:rFonts w:cs="Arial"/>
                <w:sz w:val="16"/>
                <w:szCs w:val="16"/>
              </w:rPr>
              <w:t>resultado_AVST</w:t>
            </w:r>
            <w:proofErr w:type="spellEnd"/>
            <w:r w:rsidRPr="00390984">
              <w:rPr>
                <w:rFonts w:cs="Arial"/>
                <w:sz w:val="16"/>
                <w:szCs w:val="16"/>
              </w:rPr>
              <w:t xml:space="preserve"> | default("N/A")  }}</w:t>
            </w:r>
          </w:p>
        </w:tc>
      </w:tr>
      <w:tr w:rsidR="007304D6" w:rsidRPr="002A73EA" w14:paraId="77F22D0D" w14:textId="77777777" w:rsidTr="00390984">
        <w:trPr>
          <w:trHeight w:val="772"/>
          <w:jc w:val="center"/>
        </w:trPr>
        <w:tc>
          <w:tcPr>
            <w:tcW w:w="1844" w:type="dxa"/>
            <w:vAlign w:val="center"/>
          </w:tcPr>
          <w:p w14:paraId="19980000" w14:textId="25A87EFD" w:rsidR="007304D6" w:rsidRPr="00794D9D" w:rsidRDefault="007304D6" w:rsidP="00390984">
            <w:pPr>
              <w:shd w:val="clear" w:color="auto" w:fill="FFFFFF"/>
              <w:tabs>
                <w:tab w:val="left" w:pos="0"/>
              </w:tabs>
              <w:jc w:val="center"/>
              <w:rPr>
                <w:rFonts w:cs="Arial"/>
                <w:sz w:val="16"/>
                <w:szCs w:val="16"/>
                <w:highlight w:val="yellow"/>
              </w:rPr>
            </w:pPr>
            <w:r w:rsidRPr="00390984">
              <w:rPr>
                <w:rFonts w:cs="Arial"/>
                <w:sz w:val="16"/>
                <w:szCs w:val="16"/>
                <w:highlight w:val="red"/>
              </w:rPr>
              <w:t>Alta vs. baja</w:t>
            </w:r>
          </w:p>
        </w:tc>
        <w:tc>
          <w:tcPr>
            <w:tcW w:w="2836" w:type="dxa"/>
            <w:vAlign w:val="center"/>
          </w:tcPr>
          <w:p w14:paraId="7744BCFD" w14:textId="2BF62F89" w:rsidR="007304D6" w:rsidRPr="001E2122"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proofErr w:type="spellStart"/>
            <w:r>
              <w:rPr>
                <w:rFonts w:cs="Arial"/>
                <w:sz w:val="16"/>
                <w:szCs w:val="16"/>
              </w:rPr>
              <w:t>resMedida_AVSB</w:t>
            </w:r>
            <w:proofErr w:type="spellEnd"/>
            <w:r w:rsidRPr="00390984">
              <w:rPr>
                <w:rFonts w:cs="Arial"/>
                <w:sz w:val="16"/>
                <w:szCs w:val="16"/>
              </w:rPr>
              <w:t xml:space="preserve"> | default("N/A")  }}</w:t>
            </w:r>
          </w:p>
        </w:tc>
        <w:tc>
          <w:tcPr>
            <w:tcW w:w="2834" w:type="dxa"/>
            <w:vAlign w:val="center"/>
          </w:tcPr>
          <w:p w14:paraId="23133092" w14:textId="52772731" w:rsidR="007304D6" w:rsidRPr="001E2122" w:rsidRDefault="00390984" w:rsidP="00390984">
            <w:pPr>
              <w:shd w:val="clear" w:color="auto" w:fill="FFFFFF"/>
              <w:tabs>
                <w:tab w:val="left" w:pos="0"/>
              </w:tabs>
              <w:jc w:val="center"/>
              <w:rPr>
                <w:rFonts w:cs="Arial"/>
                <w:sz w:val="16"/>
                <w:szCs w:val="16"/>
                <w:highlight w:val="green"/>
              </w:rPr>
            </w:pPr>
            <w:r w:rsidRPr="00390984">
              <w:rPr>
                <w:rFonts w:cs="Arial"/>
                <w:sz w:val="16"/>
                <w:szCs w:val="16"/>
              </w:rPr>
              <w:t xml:space="preserve">{{ </w:t>
            </w:r>
            <w:proofErr w:type="spellStart"/>
            <w:r>
              <w:rPr>
                <w:rFonts w:cs="Arial"/>
                <w:sz w:val="16"/>
                <w:szCs w:val="16"/>
              </w:rPr>
              <w:t>resReferida_AVSB</w:t>
            </w:r>
            <w:proofErr w:type="spellEnd"/>
            <w:r w:rsidRPr="00390984">
              <w:rPr>
                <w:rFonts w:cs="Arial"/>
                <w:sz w:val="16"/>
                <w:szCs w:val="16"/>
              </w:rPr>
              <w:t xml:space="preserve"> | default("N/A")  }}</w:t>
            </w:r>
          </w:p>
        </w:tc>
        <w:tc>
          <w:tcPr>
            <w:tcW w:w="992" w:type="dxa"/>
            <w:vAlign w:val="center"/>
          </w:tcPr>
          <w:p w14:paraId="323B11DA" w14:textId="671164A2" w:rsidR="007304D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proofErr w:type="spellStart"/>
            <w:r>
              <w:rPr>
                <w:rFonts w:cs="Arial"/>
                <w:sz w:val="16"/>
                <w:szCs w:val="16"/>
              </w:rPr>
              <w:t>resEsp_AVSB</w:t>
            </w:r>
            <w:proofErr w:type="spellEnd"/>
            <w:r w:rsidRPr="00390984">
              <w:rPr>
                <w:rFonts w:cs="Arial"/>
                <w:sz w:val="16"/>
                <w:szCs w:val="16"/>
              </w:rPr>
              <w:t xml:space="preserve"> | default("N/A")  }}</w:t>
            </w:r>
          </w:p>
        </w:tc>
        <w:tc>
          <w:tcPr>
            <w:tcW w:w="1695" w:type="dxa"/>
            <w:vAlign w:val="center"/>
          </w:tcPr>
          <w:p w14:paraId="1F28B69B" w14:textId="4F66FE11" w:rsidR="007304D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proofErr w:type="spellStart"/>
            <w:r>
              <w:rPr>
                <w:rFonts w:cs="Arial"/>
                <w:sz w:val="16"/>
                <w:szCs w:val="16"/>
              </w:rPr>
              <w:t>resultado_AVSB</w:t>
            </w:r>
            <w:proofErr w:type="spellEnd"/>
            <w:r w:rsidRPr="00390984">
              <w:rPr>
                <w:rFonts w:cs="Arial"/>
                <w:sz w:val="16"/>
                <w:szCs w:val="16"/>
              </w:rPr>
              <w:t xml:space="preserve"> | default("N/A")  }}</w:t>
            </w:r>
          </w:p>
        </w:tc>
      </w:tr>
      <w:tr w:rsidR="007304D6" w:rsidRPr="002A73EA" w14:paraId="5CB57231" w14:textId="77777777" w:rsidTr="00390984">
        <w:trPr>
          <w:trHeight w:val="680"/>
          <w:jc w:val="center"/>
        </w:trPr>
        <w:tc>
          <w:tcPr>
            <w:tcW w:w="1844" w:type="dxa"/>
            <w:vAlign w:val="center"/>
          </w:tcPr>
          <w:p w14:paraId="20B73646" w14:textId="77777777" w:rsidR="007304D6" w:rsidRPr="00794D9D" w:rsidRDefault="007304D6" w:rsidP="00390984">
            <w:pPr>
              <w:shd w:val="clear" w:color="auto" w:fill="FFFFFF"/>
              <w:tabs>
                <w:tab w:val="left" w:pos="0"/>
              </w:tabs>
              <w:jc w:val="center"/>
              <w:rPr>
                <w:rFonts w:cs="Arial"/>
                <w:sz w:val="16"/>
                <w:szCs w:val="16"/>
                <w:highlight w:val="yellow"/>
              </w:rPr>
            </w:pPr>
            <w:r w:rsidRPr="00390984">
              <w:rPr>
                <w:rFonts w:cs="Arial"/>
                <w:sz w:val="16"/>
                <w:szCs w:val="16"/>
                <w:highlight w:val="red"/>
              </w:rPr>
              <w:t>Baja vs Tierra</w:t>
            </w:r>
          </w:p>
        </w:tc>
        <w:tc>
          <w:tcPr>
            <w:tcW w:w="2836" w:type="dxa"/>
            <w:vAlign w:val="center"/>
          </w:tcPr>
          <w:p w14:paraId="2FA9DA4C" w14:textId="1EA6A8C0" w:rsidR="007304D6" w:rsidRPr="001E2122" w:rsidRDefault="00390984" w:rsidP="00390984">
            <w:pPr>
              <w:shd w:val="clear" w:color="auto" w:fill="FFFFFF"/>
              <w:tabs>
                <w:tab w:val="left" w:pos="0"/>
              </w:tabs>
              <w:jc w:val="center"/>
              <w:rPr>
                <w:rFonts w:cs="Arial"/>
                <w:color w:val="FF0000"/>
                <w:sz w:val="16"/>
                <w:szCs w:val="16"/>
                <w:highlight w:val="yellow"/>
              </w:rPr>
            </w:pPr>
            <w:r w:rsidRPr="00390984">
              <w:rPr>
                <w:rFonts w:cs="Arial"/>
                <w:sz w:val="16"/>
                <w:szCs w:val="16"/>
              </w:rPr>
              <w:t xml:space="preserve">{{ </w:t>
            </w:r>
            <w:proofErr w:type="spellStart"/>
            <w:r>
              <w:rPr>
                <w:rFonts w:cs="Arial"/>
                <w:sz w:val="16"/>
                <w:szCs w:val="16"/>
              </w:rPr>
              <w:t>resMedida_BVST</w:t>
            </w:r>
            <w:proofErr w:type="spellEnd"/>
            <w:r w:rsidRPr="00390984">
              <w:rPr>
                <w:rFonts w:cs="Arial"/>
                <w:sz w:val="16"/>
                <w:szCs w:val="16"/>
              </w:rPr>
              <w:t xml:space="preserve"> | default("N/A")  }}</w:t>
            </w:r>
          </w:p>
        </w:tc>
        <w:tc>
          <w:tcPr>
            <w:tcW w:w="2834" w:type="dxa"/>
            <w:vAlign w:val="center"/>
          </w:tcPr>
          <w:p w14:paraId="2228584C" w14:textId="4FC182DE" w:rsidR="007304D6" w:rsidRPr="001E2122" w:rsidRDefault="00390984" w:rsidP="00390984">
            <w:pPr>
              <w:shd w:val="clear" w:color="auto" w:fill="FFFFFF"/>
              <w:tabs>
                <w:tab w:val="left" w:pos="0"/>
              </w:tabs>
              <w:jc w:val="center"/>
              <w:rPr>
                <w:rFonts w:cs="Arial"/>
                <w:sz w:val="16"/>
                <w:szCs w:val="16"/>
                <w:highlight w:val="green"/>
              </w:rPr>
            </w:pPr>
            <w:r w:rsidRPr="00390984">
              <w:rPr>
                <w:rFonts w:cs="Arial"/>
                <w:sz w:val="16"/>
                <w:szCs w:val="16"/>
              </w:rPr>
              <w:t xml:space="preserve">{{ </w:t>
            </w:r>
            <w:proofErr w:type="spellStart"/>
            <w:r>
              <w:rPr>
                <w:rFonts w:cs="Arial"/>
                <w:sz w:val="16"/>
                <w:szCs w:val="16"/>
              </w:rPr>
              <w:t>resReferida_BVST</w:t>
            </w:r>
            <w:proofErr w:type="spellEnd"/>
            <w:r w:rsidRPr="00390984">
              <w:rPr>
                <w:rFonts w:cs="Arial"/>
                <w:sz w:val="16"/>
                <w:szCs w:val="16"/>
              </w:rPr>
              <w:t xml:space="preserve"> | default("N/A")  }}</w:t>
            </w:r>
          </w:p>
        </w:tc>
        <w:tc>
          <w:tcPr>
            <w:tcW w:w="992" w:type="dxa"/>
            <w:vAlign w:val="center"/>
          </w:tcPr>
          <w:p w14:paraId="00D0286A" w14:textId="30508168" w:rsidR="007304D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proofErr w:type="spellStart"/>
            <w:r>
              <w:rPr>
                <w:rFonts w:cs="Arial"/>
                <w:sz w:val="16"/>
                <w:szCs w:val="16"/>
              </w:rPr>
              <w:t>resEsp_BVST</w:t>
            </w:r>
            <w:proofErr w:type="spellEnd"/>
            <w:r w:rsidRPr="00390984">
              <w:rPr>
                <w:rFonts w:cs="Arial"/>
                <w:sz w:val="16"/>
                <w:szCs w:val="16"/>
              </w:rPr>
              <w:t xml:space="preserve"> | </w:t>
            </w:r>
            <w:r w:rsidRPr="00390984">
              <w:rPr>
                <w:rFonts w:cs="Arial"/>
                <w:sz w:val="16"/>
                <w:szCs w:val="16"/>
              </w:rPr>
              <w:lastRenderedPageBreak/>
              <w:t>default("N/A")  }}</w:t>
            </w:r>
          </w:p>
        </w:tc>
        <w:tc>
          <w:tcPr>
            <w:tcW w:w="1695" w:type="dxa"/>
            <w:vAlign w:val="center"/>
          </w:tcPr>
          <w:p w14:paraId="4CAB24F4" w14:textId="4A85D456" w:rsidR="007304D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lastRenderedPageBreak/>
              <w:t xml:space="preserve">{{ </w:t>
            </w:r>
            <w:proofErr w:type="spellStart"/>
            <w:r>
              <w:rPr>
                <w:rFonts w:cs="Arial"/>
                <w:sz w:val="16"/>
                <w:szCs w:val="16"/>
              </w:rPr>
              <w:t>resultado_BVST</w:t>
            </w:r>
            <w:proofErr w:type="spellEnd"/>
            <w:r w:rsidRPr="00390984">
              <w:rPr>
                <w:rFonts w:cs="Arial"/>
                <w:sz w:val="16"/>
                <w:szCs w:val="16"/>
              </w:rPr>
              <w:t xml:space="preserve"> | default("N/A")  }}</w:t>
            </w:r>
          </w:p>
        </w:tc>
      </w:tr>
      <w:tr w:rsidR="00AA6266" w:rsidRPr="002A73EA" w14:paraId="4016A098" w14:textId="77777777" w:rsidTr="002A73EA">
        <w:trPr>
          <w:trHeight w:val="397"/>
          <w:jc w:val="center"/>
        </w:trPr>
        <w:tc>
          <w:tcPr>
            <w:tcW w:w="10201" w:type="dxa"/>
            <w:gridSpan w:val="5"/>
            <w:vAlign w:val="center"/>
          </w:tcPr>
          <w:p w14:paraId="37EAA708" w14:textId="3B226C7E" w:rsidR="00AA6266" w:rsidRPr="00794D9D" w:rsidRDefault="00AA6266" w:rsidP="008C7A78">
            <w:pPr>
              <w:shd w:val="clear" w:color="auto" w:fill="FFFFFF"/>
              <w:tabs>
                <w:tab w:val="left" w:pos="0"/>
              </w:tabs>
              <w:rPr>
                <w:rFonts w:cs="Arial"/>
                <w:b/>
                <w:sz w:val="16"/>
                <w:szCs w:val="16"/>
                <w:highlight w:val="yellow"/>
              </w:rPr>
            </w:pPr>
            <w:r w:rsidRPr="00390984">
              <w:rPr>
                <w:rFonts w:cs="Arial"/>
                <w:b/>
                <w:sz w:val="16"/>
                <w:szCs w:val="16"/>
                <w:highlight w:val="red"/>
              </w:rPr>
              <w:t xml:space="preserve">Temperatura (°C): </w:t>
            </w:r>
            <w:r w:rsidR="00BC37D4" w:rsidRPr="00390984">
              <w:rPr>
                <w:rFonts w:cs="Arial"/>
                <w:b/>
                <w:sz w:val="16"/>
                <w:szCs w:val="16"/>
                <w:highlight w:val="red"/>
              </w:rPr>
              <w:t xml:space="preserve"> </w:t>
            </w:r>
            <w:r w:rsidR="00390984" w:rsidRPr="00390984">
              <w:rPr>
                <w:rFonts w:cs="Arial"/>
                <w:sz w:val="16"/>
                <w:szCs w:val="16"/>
                <w:highlight w:val="red"/>
              </w:rPr>
              <w:t xml:space="preserve">{{ </w:t>
            </w:r>
            <w:proofErr w:type="spellStart"/>
            <w:r w:rsidR="00390984" w:rsidRPr="00390984">
              <w:rPr>
                <w:rFonts w:cs="Arial"/>
                <w:sz w:val="16"/>
                <w:szCs w:val="16"/>
                <w:highlight w:val="red"/>
              </w:rPr>
              <w:t>temperaturaPrueba</w:t>
            </w:r>
            <w:proofErr w:type="spellEnd"/>
            <w:r w:rsidR="00390984" w:rsidRPr="00390984">
              <w:rPr>
                <w:rFonts w:cs="Arial"/>
                <w:sz w:val="16"/>
                <w:szCs w:val="16"/>
                <w:highlight w:val="red"/>
              </w:rPr>
              <w:t xml:space="preserve"> | default("N/A")  }}</w:t>
            </w:r>
          </w:p>
        </w:tc>
      </w:tr>
      <w:tr w:rsidR="00AA6266" w:rsidRPr="002A73EA" w14:paraId="01A31C18" w14:textId="77777777" w:rsidTr="002A73EA">
        <w:trPr>
          <w:trHeight w:val="289"/>
          <w:jc w:val="center"/>
        </w:trPr>
        <w:tc>
          <w:tcPr>
            <w:tcW w:w="10201" w:type="dxa"/>
            <w:gridSpan w:val="5"/>
            <w:vAlign w:val="center"/>
          </w:tcPr>
          <w:p w14:paraId="7B1577D5" w14:textId="103F192B" w:rsidR="00AA6266" w:rsidRPr="002F03DD" w:rsidRDefault="00AA6266" w:rsidP="004B09A4">
            <w:pPr>
              <w:keepNext/>
              <w:shd w:val="clear" w:color="auto" w:fill="FFFFFF"/>
              <w:tabs>
                <w:tab w:val="left" w:pos="0"/>
              </w:tabs>
              <w:spacing w:after="0"/>
              <w:rPr>
                <w:rFonts w:cs="Arial"/>
                <w:b/>
                <w:sz w:val="16"/>
                <w:szCs w:val="16"/>
                <w:highlight w:val="green"/>
              </w:rPr>
            </w:pPr>
            <w:r w:rsidRPr="00B43E7F">
              <w:rPr>
                <w:rFonts w:cs="Arial"/>
                <w:b/>
                <w:sz w:val="16"/>
                <w:szCs w:val="16"/>
                <w:highlight w:val="red"/>
              </w:rPr>
              <w:t>Comentarios:</w:t>
            </w:r>
            <w:r w:rsidR="00BC37D4" w:rsidRPr="00B43E7F">
              <w:rPr>
                <w:rFonts w:cs="Arial"/>
                <w:b/>
                <w:sz w:val="16"/>
                <w:szCs w:val="16"/>
                <w:highlight w:val="red"/>
              </w:rPr>
              <w:t xml:space="preserve"> </w:t>
            </w:r>
            <w:r w:rsidR="00B43E7F" w:rsidRPr="00B43E7F">
              <w:rPr>
                <w:rFonts w:cs="Arial"/>
                <w:b/>
                <w:sz w:val="16"/>
                <w:szCs w:val="16"/>
                <w:highlight w:val="red"/>
              </w:rPr>
              <w:t xml:space="preserve">{{ </w:t>
            </w:r>
            <w:proofErr w:type="spellStart"/>
            <w:r w:rsidR="00B43E7F">
              <w:rPr>
                <w:rFonts w:cs="Arial"/>
                <w:b/>
                <w:sz w:val="16"/>
                <w:szCs w:val="16"/>
                <w:highlight w:val="red"/>
              </w:rPr>
              <w:t>comentariosPrueba</w:t>
            </w:r>
            <w:proofErr w:type="spellEnd"/>
            <w:r w:rsidR="00B43E7F" w:rsidRPr="00B43E7F">
              <w:rPr>
                <w:rFonts w:cs="Arial"/>
                <w:b/>
                <w:sz w:val="16"/>
                <w:szCs w:val="16"/>
                <w:highlight w:val="red"/>
              </w:rPr>
              <w:t xml:space="preserve"> | default("N/A")  }}</w:t>
            </w:r>
          </w:p>
        </w:tc>
      </w:tr>
    </w:tbl>
    <w:p w14:paraId="4D301BEE" w14:textId="77777777" w:rsidR="004B09A4" w:rsidRDefault="004B09A4" w:rsidP="004B09A4">
      <w:pPr>
        <w:pStyle w:val="Descripcin"/>
      </w:pPr>
      <w:bookmarkStart w:id="25" w:name="_Toc201739295"/>
    </w:p>
    <w:p w14:paraId="4FA4D270" w14:textId="539318ED" w:rsidR="008E0DA8" w:rsidRPr="004B09A4" w:rsidRDefault="004B09A4" w:rsidP="004B09A4">
      <w:pPr>
        <w:pStyle w:val="Descripcin"/>
        <w:jc w:val="center"/>
        <w:rPr>
          <w:b w:val="0"/>
          <w:bCs w:val="0"/>
        </w:rPr>
      </w:pPr>
      <w:bookmarkStart w:id="26" w:name="_Toc206496035"/>
      <w:r w:rsidRPr="004B09A4">
        <w:rPr>
          <w:i/>
          <w:iCs/>
        </w:rPr>
        <w:t xml:space="preserve">Tabla </w:t>
      </w:r>
      <w:r w:rsidRPr="004B09A4">
        <w:rPr>
          <w:i/>
          <w:iCs/>
        </w:rPr>
        <w:fldChar w:fldCharType="begin"/>
      </w:r>
      <w:r w:rsidRPr="004B09A4">
        <w:rPr>
          <w:i/>
          <w:iCs/>
        </w:rPr>
        <w:instrText xml:space="preserve"> SEQ Tabla \* ARABIC </w:instrText>
      </w:r>
      <w:r w:rsidRPr="004B09A4">
        <w:rPr>
          <w:i/>
          <w:iCs/>
        </w:rPr>
        <w:fldChar w:fldCharType="separate"/>
      </w:r>
      <w:r w:rsidRPr="004B09A4">
        <w:rPr>
          <w:i/>
          <w:iCs/>
          <w:noProof/>
        </w:rPr>
        <w:t>2</w:t>
      </w:r>
      <w:r w:rsidRPr="004B09A4">
        <w:rPr>
          <w:i/>
          <w:iCs/>
        </w:rPr>
        <w:fldChar w:fldCharType="end"/>
      </w:r>
      <w:r w:rsidRPr="004B09A4">
        <w:rPr>
          <w:i/>
          <w:iCs/>
        </w:rPr>
        <w:t>.</w:t>
      </w:r>
      <w:r>
        <w:t xml:space="preserve"> </w:t>
      </w:r>
      <w:r w:rsidRPr="004B09A4">
        <w:rPr>
          <w:b w:val="0"/>
          <w:bCs w:val="0"/>
        </w:rPr>
        <w:t>Resultados de la prueba</w:t>
      </w:r>
      <w:bookmarkEnd w:id="26"/>
    </w:p>
    <w:p w14:paraId="4426BD64" w14:textId="77777777" w:rsidR="008E0DA8" w:rsidRDefault="008E0DA8" w:rsidP="008E0DA8"/>
    <w:p w14:paraId="34EA51A1" w14:textId="77777777" w:rsidR="008E0DA8" w:rsidRPr="008E0DA8" w:rsidRDefault="008E0DA8" w:rsidP="008E0DA8"/>
    <w:p w14:paraId="42BE6560" w14:textId="77777777" w:rsidR="008E0DA8" w:rsidRPr="008E0DA8" w:rsidRDefault="008E0DA8" w:rsidP="008E0DA8"/>
    <w:p w14:paraId="6C66ABF4" w14:textId="071B1738" w:rsidR="00D7450F" w:rsidRPr="00076011" w:rsidRDefault="00E43C35" w:rsidP="005010D7">
      <w:pPr>
        <w:pStyle w:val="Ttulo1"/>
        <w:numPr>
          <w:ilvl w:val="0"/>
          <w:numId w:val="29"/>
        </w:numPr>
        <w:spacing w:before="240"/>
        <w:rPr>
          <w:rFonts w:ascii="Arial" w:hAnsi="Arial" w:cs="Arial"/>
          <w:sz w:val="22"/>
          <w:szCs w:val="22"/>
        </w:rPr>
      </w:pPr>
      <w:r w:rsidRPr="002A73EA">
        <w:rPr>
          <w:rFonts w:ascii="Arial" w:hAnsi="Arial" w:cs="Arial"/>
          <w:sz w:val="22"/>
          <w:szCs w:val="22"/>
        </w:rPr>
        <w:t>EVIDENCIAS FOTOGRÁFICAS</w:t>
      </w:r>
      <w:bookmarkEnd w:id="25"/>
      <w:r w:rsidRPr="002A73EA">
        <w:rPr>
          <w:rFonts w:ascii="Arial" w:hAnsi="Arial" w:cs="Arial"/>
          <w:sz w:val="22"/>
          <w:szCs w:val="22"/>
        </w:rPr>
        <w:t xml:space="preserve"> </w:t>
      </w:r>
    </w:p>
    <w:p w14:paraId="531F5D99" w14:textId="77777777" w:rsidR="00D7450F" w:rsidRDefault="00D7450F" w:rsidP="005010D7"/>
    <w:tbl>
      <w:tblPr>
        <w:tblStyle w:val="Tablaconcuadrcula"/>
        <w:tblW w:w="0" w:type="auto"/>
        <w:tblLook w:val="04A0" w:firstRow="1" w:lastRow="0" w:firstColumn="1" w:lastColumn="0" w:noHBand="0" w:noVBand="1"/>
      </w:tblPr>
      <w:tblGrid>
        <w:gridCol w:w="9113"/>
      </w:tblGrid>
      <w:tr w:rsidR="00D7450F" w14:paraId="55326142" w14:textId="77777777" w:rsidTr="007D261E">
        <w:tc>
          <w:tcPr>
            <w:tcW w:w="9113" w:type="dxa"/>
            <w:vAlign w:val="center"/>
          </w:tcPr>
          <w:p w14:paraId="6C6D35A3" w14:textId="45CC32F1" w:rsidR="00D7450F" w:rsidRDefault="00D7450F" w:rsidP="007D261E">
            <w:pPr>
              <w:jc w:val="center"/>
              <w:rPr>
                <w:rFonts w:cs="Arial"/>
                <w:sz w:val="28"/>
                <w:szCs w:val="28"/>
              </w:rPr>
            </w:pPr>
          </w:p>
          <w:p w14:paraId="34AFA341" w14:textId="77777777" w:rsidR="00D7450F" w:rsidRDefault="00D7450F" w:rsidP="007D261E">
            <w:pPr>
              <w:jc w:val="center"/>
              <w:rPr>
                <w:rFonts w:cs="Arial"/>
                <w:sz w:val="28"/>
                <w:szCs w:val="28"/>
              </w:rPr>
            </w:pPr>
          </w:p>
          <w:p w14:paraId="5116C3F6" w14:textId="2BC4275B" w:rsidR="00D7450F" w:rsidRDefault="00D7450F" w:rsidP="00A13CCB">
            <w:pPr>
              <w:keepNext/>
              <w:jc w:val="center"/>
              <w:rPr>
                <w:rFonts w:cs="Arial"/>
                <w:sz w:val="28"/>
                <w:szCs w:val="28"/>
              </w:rPr>
            </w:pPr>
            <w:r w:rsidRPr="0089185C">
              <w:rPr>
                <w:rFonts w:cs="Arial"/>
                <w:sz w:val="28"/>
                <w:szCs w:val="28"/>
              </w:rPr>
              <w:t>{{ imgPrueba</w:t>
            </w:r>
            <w:r>
              <w:rPr>
                <w:rFonts w:cs="Arial"/>
                <w:sz w:val="28"/>
                <w:szCs w:val="28"/>
              </w:rPr>
              <w:t>Mon</w:t>
            </w:r>
            <w:r w:rsidRPr="0089185C">
              <w:rPr>
                <w:rFonts w:cs="Arial"/>
                <w:sz w:val="28"/>
                <w:szCs w:val="28"/>
              </w:rPr>
              <w:t>1 | default("N/A") }}</w:t>
            </w:r>
          </w:p>
          <w:p w14:paraId="162EB1C5" w14:textId="77777777" w:rsidR="00A13CCB" w:rsidRPr="0089185C" w:rsidRDefault="00A13CCB" w:rsidP="00A13CCB">
            <w:pPr>
              <w:keepNext/>
              <w:jc w:val="center"/>
              <w:rPr>
                <w:rFonts w:cs="Arial"/>
                <w:sz w:val="28"/>
                <w:szCs w:val="28"/>
              </w:rPr>
            </w:pPr>
          </w:p>
          <w:p w14:paraId="2FA72BE0" w14:textId="4B303C94" w:rsidR="00D7450F" w:rsidRDefault="00A13CCB" w:rsidP="00A13CCB">
            <w:pPr>
              <w:pStyle w:val="Descripcin"/>
              <w:jc w:val="center"/>
            </w:pPr>
            <w:bookmarkStart w:id="27" w:name="_Toc206504664"/>
            <w:r w:rsidRPr="00A13CCB">
              <w:rPr>
                <w:i/>
                <w:iCs/>
              </w:rPr>
              <w:t xml:space="preserve">Imagen </w:t>
            </w:r>
            <w:r w:rsidRPr="00A13CCB">
              <w:rPr>
                <w:i/>
                <w:iCs/>
              </w:rPr>
              <w:fldChar w:fldCharType="begin"/>
            </w:r>
            <w:r w:rsidRPr="00A13CCB">
              <w:rPr>
                <w:i/>
                <w:iCs/>
              </w:rPr>
              <w:instrText xml:space="preserve"> SEQ Imagen \* ARABIC </w:instrText>
            </w:r>
            <w:r w:rsidRPr="00A13CCB">
              <w:rPr>
                <w:i/>
                <w:iCs/>
              </w:rPr>
              <w:fldChar w:fldCharType="separate"/>
            </w:r>
            <w:r w:rsidR="005F09B4">
              <w:rPr>
                <w:i/>
                <w:iCs/>
                <w:noProof/>
              </w:rPr>
              <w:t>4</w:t>
            </w:r>
            <w:r w:rsidRPr="00A13CCB">
              <w:rPr>
                <w:i/>
                <w:iCs/>
              </w:rPr>
              <w:fldChar w:fldCharType="end"/>
            </w:r>
            <w:r w:rsidRPr="00A13CCB">
              <w:rPr>
                <w:i/>
                <w:iCs/>
              </w:rPr>
              <w:t>.</w:t>
            </w:r>
            <w:r>
              <w:t xml:space="preserve"> </w:t>
            </w:r>
            <w:r w:rsidRPr="00A13CCB">
              <w:rPr>
                <w:b w:val="0"/>
                <w:bCs w:val="0"/>
              </w:rPr>
              <w:t>Imagen de Prueba #1</w:t>
            </w:r>
            <w:r w:rsidR="0045636C">
              <w:rPr>
                <w:b w:val="0"/>
                <w:bCs w:val="0"/>
              </w:rPr>
              <w:t xml:space="preserve"> (Alta VS Baja)</w:t>
            </w:r>
            <w:bookmarkEnd w:id="27"/>
          </w:p>
          <w:p w14:paraId="71689BEA" w14:textId="75D441C9" w:rsidR="00A13CCB" w:rsidRPr="00A13CCB" w:rsidRDefault="00A13CCB" w:rsidP="00A13CCB"/>
        </w:tc>
      </w:tr>
      <w:tr w:rsidR="00D7450F" w14:paraId="630CE08F" w14:textId="77777777" w:rsidTr="007D261E">
        <w:tc>
          <w:tcPr>
            <w:tcW w:w="9113" w:type="dxa"/>
            <w:vAlign w:val="center"/>
          </w:tcPr>
          <w:p w14:paraId="11AD73BA" w14:textId="77777777" w:rsidR="00D7450F" w:rsidRDefault="00D7450F" w:rsidP="00D7450F">
            <w:pPr>
              <w:jc w:val="center"/>
              <w:rPr>
                <w:rFonts w:cs="Arial"/>
                <w:sz w:val="28"/>
                <w:szCs w:val="28"/>
              </w:rPr>
            </w:pPr>
          </w:p>
          <w:p w14:paraId="463D5C72" w14:textId="77777777" w:rsidR="00D7450F" w:rsidRDefault="00D7450F" w:rsidP="00D7450F">
            <w:pPr>
              <w:jc w:val="center"/>
              <w:rPr>
                <w:rFonts w:cs="Arial"/>
                <w:sz w:val="28"/>
                <w:szCs w:val="28"/>
              </w:rPr>
            </w:pPr>
          </w:p>
          <w:p w14:paraId="3B104BE5" w14:textId="55276452" w:rsidR="00D7450F" w:rsidRDefault="00D7450F" w:rsidP="00A13CCB">
            <w:pPr>
              <w:keepNext/>
              <w:jc w:val="center"/>
              <w:rPr>
                <w:rFonts w:cs="Arial"/>
                <w:sz w:val="28"/>
                <w:szCs w:val="28"/>
              </w:rPr>
            </w:pPr>
            <w:r w:rsidRPr="0089185C">
              <w:rPr>
                <w:rFonts w:cs="Arial"/>
                <w:sz w:val="28"/>
                <w:szCs w:val="28"/>
              </w:rPr>
              <w:t>{{ imgPrueba</w:t>
            </w:r>
            <w:r>
              <w:rPr>
                <w:rFonts w:cs="Arial"/>
                <w:sz w:val="28"/>
                <w:szCs w:val="28"/>
              </w:rPr>
              <w:t>Mon2</w:t>
            </w:r>
            <w:r w:rsidRPr="0089185C">
              <w:rPr>
                <w:rFonts w:cs="Arial"/>
                <w:sz w:val="28"/>
                <w:szCs w:val="28"/>
              </w:rPr>
              <w:t xml:space="preserve"> | default("N/A") }}</w:t>
            </w:r>
          </w:p>
          <w:p w14:paraId="08C99A89" w14:textId="77777777" w:rsidR="00A13CCB" w:rsidRPr="0089185C" w:rsidRDefault="00A13CCB" w:rsidP="00A13CCB">
            <w:pPr>
              <w:keepNext/>
              <w:jc w:val="center"/>
              <w:rPr>
                <w:rFonts w:cs="Arial"/>
                <w:sz w:val="28"/>
                <w:szCs w:val="28"/>
              </w:rPr>
            </w:pPr>
          </w:p>
          <w:p w14:paraId="075CA1C5" w14:textId="146BA638" w:rsidR="00D7450F" w:rsidRDefault="00A13CCB" w:rsidP="00A13CCB">
            <w:pPr>
              <w:pStyle w:val="Descripcin"/>
              <w:jc w:val="center"/>
            </w:pPr>
            <w:bookmarkStart w:id="28" w:name="_Toc206504665"/>
            <w:r w:rsidRPr="00A13CCB">
              <w:rPr>
                <w:i/>
                <w:iCs/>
              </w:rPr>
              <w:t xml:space="preserve">Imagen </w:t>
            </w:r>
            <w:r w:rsidRPr="00A13CCB">
              <w:rPr>
                <w:i/>
                <w:iCs/>
              </w:rPr>
              <w:fldChar w:fldCharType="begin"/>
            </w:r>
            <w:r w:rsidRPr="00A13CCB">
              <w:rPr>
                <w:i/>
                <w:iCs/>
              </w:rPr>
              <w:instrText xml:space="preserve"> SEQ Imagen \* ARABIC </w:instrText>
            </w:r>
            <w:r w:rsidRPr="00A13CCB">
              <w:rPr>
                <w:i/>
                <w:iCs/>
              </w:rPr>
              <w:fldChar w:fldCharType="separate"/>
            </w:r>
            <w:r w:rsidR="005F09B4">
              <w:rPr>
                <w:i/>
                <w:iCs/>
                <w:noProof/>
              </w:rPr>
              <w:t>5</w:t>
            </w:r>
            <w:r w:rsidRPr="00A13CCB">
              <w:rPr>
                <w:i/>
                <w:iCs/>
              </w:rPr>
              <w:fldChar w:fldCharType="end"/>
            </w:r>
            <w:r w:rsidRPr="00A13CCB">
              <w:rPr>
                <w:i/>
                <w:iCs/>
              </w:rPr>
              <w:t>.</w:t>
            </w:r>
            <w:r>
              <w:t xml:space="preserve"> </w:t>
            </w:r>
            <w:r w:rsidRPr="00A13CCB">
              <w:rPr>
                <w:b w:val="0"/>
                <w:bCs w:val="0"/>
              </w:rPr>
              <w:t xml:space="preserve">Imagen de Prueba </w:t>
            </w:r>
            <w:r>
              <w:rPr>
                <w:b w:val="0"/>
                <w:bCs w:val="0"/>
              </w:rPr>
              <w:t>#</w:t>
            </w:r>
            <w:r w:rsidRPr="00A13CCB">
              <w:rPr>
                <w:b w:val="0"/>
                <w:bCs w:val="0"/>
              </w:rPr>
              <w:t>2</w:t>
            </w:r>
            <w:r w:rsidR="0045636C">
              <w:rPr>
                <w:b w:val="0"/>
                <w:bCs w:val="0"/>
              </w:rPr>
              <w:t xml:space="preserve"> (Baja VS Tierra)</w:t>
            </w:r>
            <w:bookmarkEnd w:id="28"/>
          </w:p>
          <w:p w14:paraId="26213577" w14:textId="2B1674D3" w:rsidR="00A13CCB" w:rsidRPr="00A13CCB" w:rsidRDefault="00A13CCB" w:rsidP="00A13CCB"/>
        </w:tc>
      </w:tr>
    </w:tbl>
    <w:p w14:paraId="46B257A2" w14:textId="77777777" w:rsidR="00E22B09" w:rsidRDefault="00E22B09" w:rsidP="004B382C">
      <w:pPr>
        <w:rPr>
          <w:noProof/>
        </w:rPr>
      </w:pPr>
    </w:p>
    <w:p w14:paraId="5DF378B1" w14:textId="77777777" w:rsidR="00E22B09" w:rsidRPr="004B382C" w:rsidRDefault="00E22B09" w:rsidP="004B382C"/>
    <w:p w14:paraId="333D96BC" w14:textId="3EC64DD3" w:rsidR="00E72E5E" w:rsidRPr="002A73EA" w:rsidRDefault="00E72E5E" w:rsidP="00E72E5E">
      <w:pPr>
        <w:pStyle w:val="Ttulo1"/>
        <w:numPr>
          <w:ilvl w:val="0"/>
          <w:numId w:val="29"/>
        </w:numPr>
        <w:spacing w:before="240"/>
        <w:rPr>
          <w:rFonts w:ascii="Arial" w:hAnsi="Arial" w:cs="Arial"/>
          <w:sz w:val="22"/>
          <w:szCs w:val="22"/>
        </w:rPr>
      </w:pPr>
      <w:r w:rsidRPr="002A73EA">
        <w:rPr>
          <w:rFonts w:ascii="Arial" w:hAnsi="Arial" w:cs="Arial"/>
          <w:sz w:val="22"/>
          <w:szCs w:val="22"/>
        </w:rPr>
        <w:t xml:space="preserve"> </w:t>
      </w:r>
      <w:bookmarkStart w:id="29" w:name="_Toc201739296"/>
      <w:r w:rsidR="00380EE4" w:rsidRPr="002A73EA">
        <w:rPr>
          <w:rFonts w:ascii="Arial" w:hAnsi="Arial" w:cs="Arial"/>
          <w:sz w:val="22"/>
          <w:szCs w:val="22"/>
        </w:rPr>
        <w:t>EVALUACIÓN FINAL</w:t>
      </w:r>
      <w:bookmarkEnd w:id="29"/>
      <w:r w:rsidR="00380EE4" w:rsidRPr="002A73EA">
        <w:rPr>
          <w:rFonts w:ascii="Arial" w:hAnsi="Arial" w:cs="Arial"/>
          <w:sz w:val="22"/>
          <w:szCs w:val="22"/>
        </w:rPr>
        <w:t xml:space="preserve"> </w:t>
      </w:r>
    </w:p>
    <w:p w14:paraId="71DB9C8E" w14:textId="3BC7734C" w:rsidR="00E72E5E" w:rsidRPr="002A73EA" w:rsidRDefault="00E72E5E" w:rsidP="00E72E5E">
      <w:pPr>
        <w:rPr>
          <w:rFonts w:cs="Arial"/>
        </w:rPr>
      </w:pPr>
    </w:p>
    <w:p w14:paraId="2B32B8B1" w14:textId="778C8521" w:rsidR="00E72E5E" w:rsidRPr="002A73EA" w:rsidRDefault="007F6D09" w:rsidP="00E72E5E">
      <w:pPr>
        <w:pStyle w:val="Prrafodelista"/>
        <w:numPr>
          <w:ilvl w:val="0"/>
          <w:numId w:val="36"/>
        </w:numPr>
        <w:rPr>
          <w:rFonts w:cs="Arial"/>
          <w:b/>
          <w:bCs/>
        </w:rPr>
      </w:pPr>
      <w:r w:rsidRPr="002A73EA">
        <w:rPr>
          <w:rFonts w:cs="Arial"/>
        </w:rPr>
        <w:t>La resistencia de aislamiento del transformador</w:t>
      </w:r>
      <w:r w:rsidR="00BD5E6F">
        <w:rPr>
          <w:rFonts w:cs="Arial"/>
        </w:rPr>
        <w:t xml:space="preserve"> </w:t>
      </w:r>
      <w:proofErr w:type="spellStart"/>
      <w:r w:rsidR="00BD7BD0" w:rsidRPr="008E162E">
        <w:rPr>
          <w:rFonts w:cs="Arial"/>
          <w:highlight w:val="red"/>
        </w:rPr>
        <w:t>N°</w:t>
      </w:r>
      <w:proofErr w:type="spellEnd"/>
      <w:r w:rsidR="00734894" w:rsidRPr="008E162E">
        <w:rPr>
          <w:rFonts w:cs="Arial"/>
          <w:highlight w:val="red"/>
        </w:rPr>
        <w:t xml:space="preserve"> {{ </w:t>
      </w:r>
      <w:proofErr w:type="spellStart"/>
      <w:r w:rsidR="00734894" w:rsidRPr="008E162E">
        <w:rPr>
          <w:rFonts w:cs="Arial"/>
          <w:highlight w:val="red"/>
        </w:rPr>
        <w:t>nroTransformador</w:t>
      </w:r>
      <w:proofErr w:type="spellEnd"/>
      <w:r w:rsidR="00734894" w:rsidRPr="008E162E">
        <w:rPr>
          <w:rFonts w:cs="Arial"/>
          <w:highlight w:val="red"/>
        </w:rPr>
        <w:t xml:space="preserve"> | default("N/A")  }}</w:t>
      </w:r>
      <w:r w:rsidRPr="008E162E">
        <w:rPr>
          <w:rFonts w:cs="Arial"/>
          <w:highlight w:val="red"/>
        </w:rPr>
        <w:t xml:space="preserve"> de </w:t>
      </w:r>
      <w:r w:rsidR="00B97B70" w:rsidRPr="008E162E">
        <w:rPr>
          <w:rFonts w:cs="Arial"/>
          <w:highlight w:val="red"/>
        </w:rPr>
        <w:t xml:space="preserve">{{ </w:t>
      </w:r>
      <w:proofErr w:type="spellStart"/>
      <w:r w:rsidR="00B97B70" w:rsidRPr="008E162E">
        <w:rPr>
          <w:rFonts w:cs="Arial"/>
          <w:highlight w:val="red"/>
        </w:rPr>
        <w:t>capacidadTransformador</w:t>
      </w:r>
      <w:proofErr w:type="spellEnd"/>
      <w:r w:rsidR="00B97B70" w:rsidRPr="008E162E">
        <w:rPr>
          <w:rFonts w:cs="Arial"/>
          <w:highlight w:val="red"/>
        </w:rPr>
        <w:t xml:space="preserve"> | default("N/A")  }}</w:t>
      </w:r>
      <w:r w:rsidRPr="008E162E">
        <w:rPr>
          <w:rFonts w:cs="Arial"/>
          <w:highlight w:val="red"/>
        </w:rPr>
        <w:t xml:space="preserve"> </w:t>
      </w:r>
      <w:proofErr w:type="spellStart"/>
      <w:r w:rsidRPr="008E162E">
        <w:rPr>
          <w:rFonts w:cs="Arial"/>
          <w:highlight w:val="red"/>
        </w:rPr>
        <w:t>kVA</w:t>
      </w:r>
      <w:proofErr w:type="spellEnd"/>
      <w:r w:rsidRPr="002A73EA">
        <w:rPr>
          <w:rFonts w:cs="Arial"/>
        </w:rPr>
        <w:t xml:space="preserve">, </w:t>
      </w:r>
      <w:r w:rsidR="008C6EF6">
        <w:rPr>
          <w:rFonts w:cs="Arial"/>
          <w:b/>
          <w:bCs/>
        </w:rPr>
        <w:t>XXXXXX</w:t>
      </w:r>
      <w:r w:rsidR="00BC53F4">
        <w:rPr>
          <w:rFonts w:cs="Arial"/>
          <w:b/>
          <w:bCs/>
        </w:rPr>
        <w:t xml:space="preserve"> (Cumple/No Cumple)</w:t>
      </w:r>
      <w:r w:rsidR="002B58B1">
        <w:rPr>
          <w:rFonts w:cs="Arial"/>
          <w:b/>
          <w:bCs/>
        </w:rPr>
        <w:t xml:space="preserve"> conforme a las normativas relacionadas en los protocolos</w:t>
      </w:r>
      <w:r w:rsidRPr="002A73EA">
        <w:rPr>
          <w:rFonts w:cs="Arial"/>
          <w:b/>
          <w:bCs/>
        </w:rPr>
        <w:t>.</w:t>
      </w:r>
      <w:r w:rsidR="00380EE4" w:rsidRPr="002A73EA">
        <w:rPr>
          <w:rFonts w:cs="Arial"/>
          <w:b/>
          <w:bCs/>
        </w:rPr>
        <w:t xml:space="preserve"> </w:t>
      </w:r>
    </w:p>
    <w:bookmarkEnd w:id="19"/>
    <w:p w14:paraId="35A28F9C" w14:textId="77777777" w:rsidR="002B58B1" w:rsidRPr="008C6EF6" w:rsidRDefault="002B58B1" w:rsidP="008C6EF6">
      <w:pPr>
        <w:rPr>
          <w:rFonts w:cs="Arial"/>
        </w:rPr>
      </w:pPr>
    </w:p>
    <w:sectPr w:rsidR="002B58B1" w:rsidRPr="008C6EF6"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B7EDA" w14:textId="77777777" w:rsidR="009551E1" w:rsidRDefault="009551E1" w:rsidP="007F6923">
      <w:pPr>
        <w:spacing w:after="0" w:line="240" w:lineRule="auto"/>
      </w:pPr>
      <w:r>
        <w:separator/>
      </w:r>
    </w:p>
    <w:p w14:paraId="61DE529A" w14:textId="77777777" w:rsidR="009551E1" w:rsidRDefault="009551E1"/>
  </w:endnote>
  <w:endnote w:type="continuationSeparator" w:id="0">
    <w:p w14:paraId="7541E2E5" w14:textId="77777777" w:rsidR="009551E1" w:rsidRDefault="009551E1" w:rsidP="007F6923">
      <w:pPr>
        <w:spacing w:after="0" w:line="240" w:lineRule="auto"/>
      </w:pPr>
      <w:r>
        <w:continuationSeparator/>
      </w:r>
    </w:p>
    <w:p w14:paraId="7BAA5F41" w14:textId="77777777" w:rsidR="009551E1" w:rsidRDefault="009551E1"/>
  </w:endnote>
  <w:endnote w:type="continuationNotice" w:id="1">
    <w:p w14:paraId="10BB4DD6" w14:textId="77777777" w:rsidR="009551E1" w:rsidRDefault="009551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altName w:val="Calibri"/>
    <w:charset w:val="00"/>
    <w:family w:val="auto"/>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196F5" w14:textId="2F632A9E" w:rsidR="00FA1C41" w:rsidRDefault="00FA1C41">
    <w:pPr>
      <w:pStyle w:val="Piedepgina"/>
    </w:pPr>
    <w:r>
      <w:rPr>
        <w:noProof/>
        <w:lang w:val="en-US"/>
      </w:rPr>
      <w:drawing>
        <wp:anchor distT="0" distB="0" distL="114300" distR="114300" simplePos="0" relativeHeight="251669504" behindDoc="0" locked="0" layoutInCell="1" allowOverlap="1" wp14:anchorId="0A66B72F" wp14:editId="0BB9752D">
          <wp:simplePos x="0" y="0"/>
          <wp:positionH relativeFrom="page">
            <wp:posOffset>13335</wp:posOffset>
          </wp:positionH>
          <wp:positionV relativeFrom="paragraph">
            <wp:posOffset>0</wp:posOffset>
          </wp:positionV>
          <wp:extent cx="7953375" cy="1141095"/>
          <wp:effectExtent l="0" t="0" r="9525" b="1905"/>
          <wp:wrapNone/>
          <wp:docPr id="1950238440" name="Imagen 1950238440"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email">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a:ext>
                    </a:extLst>
                  </a:blip>
                  <a:srcRect/>
                  <a:stretch/>
                </pic:blipFill>
                <pic:spPr bwMode="auto">
                  <a:xfrm>
                    <a:off x="0" y="0"/>
                    <a:ext cx="7953375"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94309" w14:textId="2D795029" w:rsidR="00B726F3" w:rsidRDefault="00B726F3">
    <w:pPr>
      <w:pStyle w:val="Piedepgina"/>
    </w:pPr>
    <w:r>
      <w:rPr>
        <w:noProof/>
        <w:lang w:val="en-US"/>
      </w:rPr>
      <w:drawing>
        <wp:anchor distT="0" distB="0" distL="114300" distR="114300" simplePos="0" relativeHeight="251663360" behindDoc="0" locked="0" layoutInCell="1" allowOverlap="1" wp14:anchorId="628DE9D6" wp14:editId="40A0377C">
          <wp:simplePos x="0" y="0"/>
          <wp:positionH relativeFrom="page">
            <wp:posOffset>-169545</wp:posOffset>
          </wp:positionH>
          <wp:positionV relativeFrom="paragraph">
            <wp:posOffset>-266700</wp:posOffset>
          </wp:positionV>
          <wp:extent cx="7953375" cy="1141095"/>
          <wp:effectExtent l="0" t="0" r="9525" b="1905"/>
          <wp:wrapNone/>
          <wp:docPr id="70" name="Imagen 70"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email">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a:ext>
                    </a:extLst>
                  </a:blip>
                  <a:srcRect/>
                  <a:stretch/>
                </pic:blipFill>
                <pic:spPr bwMode="auto">
                  <a:xfrm>
                    <a:off x="0" y="0"/>
                    <a:ext cx="7953375"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D0C6B" w14:textId="77777777" w:rsidR="009551E1" w:rsidRDefault="009551E1" w:rsidP="007F6923">
      <w:pPr>
        <w:spacing w:after="0" w:line="240" w:lineRule="auto"/>
      </w:pPr>
      <w:r>
        <w:separator/>
      </w:r>
    </w:p>
    <w:p w14:paraId="12E25D49" w14:textId="77777777" w:rsidR="009551E1" w:rsidRDefault="009551E1"/>
  </w:footnote>
  <w:footnote w:type="continuationSeparator" w:id="0">
    <w:p w14:paraId="49C6EB2A" w14:textId="77777777" w:rsidR="009551E1" w:rsidRDefault="009551E1" w:rsidP="007F6923">
      <w:pPr>
        <w:spacing w:after="0" w:line="240" w:lineRule="auto"/>
      </w:pPr>
      <w:r>
        <w:continuationSeparator/>
      </w:r>
    </w:p>
    <w:p w14:paraId="6F3877E2" w14:textId="77777777" w:rsidR="009551E1" w:rsidRDefault="009551E1"/>
  </w:footnote>
  <w:footnote w:type="continuationNotice" w:id="1">
    <w:p w14:paraId="378C4D67" w14:textId="77777777" w:rsidR="009551E1" w:rsidRDefault="009551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52D70" w14:textId="215FB9D0" w:rsidR="00B726F3" w:rsidRDefault="00744174">
    <w:pPr>
      <w:pStyle w:val="Encabezado"/>
    </w:pPr>
    <w:r>
      <w:rPr>
        <w:noProof/>
        <w:lang w:val="en-US"/>
      </w:rPr>
      <mc:AlternateContent>
        <mc:Choice Requires="wps">
          <w:drawing>
            <wp:anchor distT="45720" distB="45720" distL="114300" distR="114300" simplePos="0" relativeHeight="251667456" behindDoc="0" locked="0" layoutInCell="1" allowOverlap="1" wp14:anchorId="2DE7DE6B" wp14:editId="6729117B">
              <wp:simplePos x="0" y="0"/>
              <wp:positionH relativeFrom="column">
                <wp:posOffset>3764280</wp:posOffset>
              </wp:positionH>
              <wp:positionV relativeFrom="paragraph">
                <wp:posOffset>-342900</wp:posOffset>
              </wp:positionV>
              <wp:extent cx="2277110" cy="1404620"/>
              <wp:effectExtent l="0" t="0" r="0" b="0"/>
              <wp:wrapSquare wrapText="bothSides"/>
              <wp:docPr id="165809509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64B32843"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 xml:space="preserve">GIGA </w:t>
                          </w:r>
                          <w:proofErr w:type="spellStart"/>
                          <w:r w:rsidRPr="00EF2CF7">
                            <w:rPr>
                              <w:rFonts w:ascii="Montserrat Light" w:hAnsi="Montserrat Light"/>
                              <w:sz w:val="20"/>
                              <w:szCs w:val="20"/>
                              <w:lang w:val="es-MX"/>
                            </w:rPr>
                            <w:t>Electroingeniería</w:t>
                          </w:r>
                          <w:proofErr w:type="spellEnd"/>
                          <w:r w:rsidRPr="00EF2CF7">
                            <w:rPr>
                              <w:rFonts w:ascii="Montserrat Light" w:hAnsi="Montserrat Light"/>
                              <w:sz w:val="20"/>
                              <w:szCs w:val="20"/>
                              <w:lang w:val="es-MX"/>
                            </w:rPr>
                            <w:t xml:space="preserve"> S.A.S.</w:t>
                          </w:r>
                        </w:p>
                        <w:p w14:paraId="481C7A31"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E7DE6B" id="_x0000_t202" coordsize="21600,21600" o:spt="202" path="m,l,21600r21600,l21600,xe">
              <v:stroke joinstyle="miter"/>
              <v:path gradientshapeok="t" o:connecttype="rect"/>
            </v:shapetype>
            <v:shape id="Cuadro de texto 2" o:spid="_x0000_s1026" type="#_x0000_t202" style="position:absolute;left:0;text-align:left;margin-left:296.4pt;margin-top:-27pt;width:17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" filled="f" stroked="f">
              <v:textbox style="mso-fit-shape-to-text:t">
                <w:txbxContent>
                  <w:p w14:paraId="64B32843"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 xml:space="preserve">GIGA </w:t>
                    </w:r>
                    <w:proofErr w:type="spellStart"/>
                    <w:r w:rsidRPr="00EF2CF7">
                      <w:rPr>
                        <w:rFonts w:ascii="Montserrat Light" w:hAnsi="Montserrat Light"/>
                        <w:sz w:val="20"/>
                        <w:szCs w:val="20"/>
                        <w:lang w:val="es-MX"/>
                      </w:rPr>
                      <w:t>Electroingeniería</w:t>
                    </w:r>
                    <w:proofErr w:type="spellEnd"/>
                    <w:r w:rsidRPr="00EF2CF7">
                      <w:rPr>
                        <w:rFonts w:ascii="Montserrat Light" w:hAnsi="Montserrat Light"/>
                        <w:sz w:val="20"/>
                        <w:szCs w:val="20"/>
                        <w:lang w:val="es-MX"/>
                      </w:rPr>
                      <w:t xml:space="preserve"> S.A.S.</w:t>
                    </w:r>
                  </w:p>
                  <w:p w14:paraId="481C7A31"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5408" behindDoc="0" locked="0" layoutInCell="1" allowOverlap="1" wp14:anchorId="62022821" wp14:editId="4CABACD6">
          <wp:simplePos x="0" y="0"/>
          <wp:positionH relativeFrom="column">
            <wp:posOffset>-720913</wp:posOffset>
          </wp:positionH>
          <wp:positionV relativeFrom="paragraph">
            <wp:posOffset>-586105</wp:posOffset>
          </wp:positionV>
          <wp:extent cx="1981200" cy="889200"/>
          <wp:effectExtent l="0" t="0" r="0" b="0"/>
          <wp:wrapNone/>
          <wp:docPr id="780601297" name="Imagen 780601297"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1981200" cy="88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2C629003" w:rsidR="00763B83" w:rsidRPr="00E354B0" w:rsidRDefault="00B726F3"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5C3B8D31" wp14:editId="6D048DF3">
              <wp:simplePos x="0" y="0"/>
              <wp:positionH relativeFrom="column">
                <wp:posOffset>3684905</wp:posOffset>
              </wp:positionH>
              <wp:positionV relativeFrom="paragraph">
                <wp:posOffset>-242570</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6F3346C1"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 xml:space="preserve">GIGA </w:t>
                          </w:r>
                          <w:proofErr w:type="spellStart"/>
                          <w:r w:rsidRPr="00EF2CF7">
                            <w:rPr>
                              <w:rFonts w:ascii="Montserrat Light" w:hAnsi="Montserrat Light"/>
                              <w:sz w:val="20"/>
                              <w:szCs w:val="20"/>
                              <w:lang w:val="es-MX"/>
                            </w:rPr>
                            <w:t>Electroingeniería</w:t>
                          </w:r>
                          <w:proofErr w:type="spellEnd"/>
                          <w:r w:rsidRPr="00EF2CF7">
                            <w:rPr>
                              <w:rFonts w:ascii="Montserrat Light" w:hAnsi="Montserrat Light"/>
                              <w:sz w:val="20"/>
                              <w:szCs w:val="20"/>
                              <w:lang w:val="es-MX"/>
                            </w:rPr>
                            <w:t xml:space="preserve"> S.A.S.</w:t>
                          </w:r>
                        </w:p>
                        <w:p w14:paraId="1D2E5B24"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3B8D31" id="_x0000_t202" coordsize="21600,21600" o:spt="202" path="m,l,21600r21600,l21600,xe">
              <v:stroke joinstyle="miter"/>
              <v:path gradientshapeok="t" o:connecttype="rect"/>
            </v:shapetype>
            <v:shape id="_x0000_s1027" type="#_x0000_t202" style="position:absolute;left:0;text-align:left;margin-left:290.15pt;margin-top:-19.1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" filled="f" stroked="f">
              <v:textbox style="mso-fit-shape-to-text:t">
                <w:txbxContent>
                  <w:p w14:paraId="6F3346C1"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 xml:space="preserve">GIGA </w:t>
                    </w:r>
                    <w:proofErr w:type="spellStart"/>
                    <w:r w:rsidRPr="00EF2CF7">
                      <w:rPr>
                        <w:rFonts w:ascii="Montserrat Light" w:hAnsi="Montserrat Light"/>
                        <w:sz w:val="20"/>
                        <w:szCs w:val="20"/>
                        <w:lang w:val="es-MX"/>
                      </w:rPr>
                      <w:t>Electroingeniería</w:t>
                    </w:r>
                    <w:proofErr w:type="spellEnd"/>
                    <w:r w:rsidRPr="00EF2CF7">
                      <w:rPr>
                        <w:rFonts w:ascii="Montserrat Light" w:hAnsi="Montserrat Light"/>
                        <w:sz w:val="20"/>
                        <w:szCs w:val="20"/>
                        <w:lang w:val="es-MX"/>
                      </w:rPr>
                      <w:t xml:space="preserve"> S.A.S.</w:t>
                    </w:r>
                  </w:p>
                  <w:p w14:paraId="1D2E5B24"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4136ECF6" wp14:editId="32439DEB">
          <wp:simplePos x="0" y="0"/>
          <wp:positionH relativeFrom="column">
            <wp:posOffset>-617220</wp:posOffset>
          </wp:positionH>
          <wp:positionV relativeFrom="paragraph">
            <wp:posOffset>-502920</wp:posOffset>
          </wp:positionV>
          <wp:extent cx="2131309" cy="956572"/>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131309" cy="9565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7777777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0272584"/>
    <w:multiLevelType w:val="hybridMultilevel"/>
    <w:tmpl w:val="C23E577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9"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0"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6"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9"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1"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7"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8" w15:restartNumberingAfterBreak="0">
    <w:nsid w:val="4F1117A5"/>
    <w:multiLevelType w:val="multilevel"/>
    <w:tmpl w:val="9FCE494E"/>
    <w:lvl w:ilvl="0">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5FA32FEC"/>
    <w:multiLevelType w:val="hybridMultilevel"/>
    <w:tmpl w:val="7D907C8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3"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6B9A4F1E"/>
    <w:multiLevelType w:val="hybridMultilevel"/>
    <w:tmpl w:val="E95891E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5" w15:restartNumberingAfterBreak="0">
    <w:nsid w:val="70BF2319"/>
    <w:multiLevelType w:val="multilevel"/>
    <w:tmpl w:val="15641B40"/>
    <w:numStyleLink w:val="Estilo1"/>
  </w:abstractNum>
  <w:abstractNum w:abstractNumId="36"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7"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8"/>
  </w:num>
  <w:num w:numId="2" w16cid:durableId="546645759">
    <w:abstractNumId w:val="35"/>
  </w:num>
  <w:num w:numId="3" w16cid:durableId="485778264">
    <w:abstractNumId w:val="37"/>
  </w:num>
  <w:num w:numId="4" w16cid:durableId="980311308">
    <w:abstractNumId w:val="36"/>
  </w:num>
  <w:num w:numId="5" w16cid:durableId="6383977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5"/>
  </w:num>
  <w:num w:numId="7" w16cid:durableId="676689509">
    <w:abstractNumId w:val="17"/>
  </w:num>
  <w:num w:numId="8" w16cid:durableId="422148882">
    <w:abstractNumId w:val="27"/>
  </w:num>
  <w:num w:numId="9" w16cid:durableId="1562868783">
    <w:abstractNumId w:val="5"/>
  </w:num>
  <w:num w:numId="10" w16cid:durableId="2145612346">
    <w:abstractNumId w:val="6"/>
  </w:num>
  <w:num w:numId="11" w16cid:durableId="121583727">
    <w:abstractNumId w:val="4"/>
  </w:num>
  <w:num w:numId="12" w16cid:durableId="1099523494">
    <w:abstractNumId w:val="19"/>
  </w:num>
  <w:num w:numId="13" w16cid:durableId="163926048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5"/>
  </w:num>
  <w:num w:numId="15" w16cid:durableId="1346638539">
    <w:abstractNumId w:val="12"/>
  </w:num>
  <w:num w:numId="16" w16cid:durableId="893389805">
    <w:abstractNumId w:val="16"/>
  </w:num>
  <w:num w:numId="17" w16cid:durableId="655688881">
    <w:abstractNumId w:val="26"/>
  </w:num>
  <w:num w:numId="18" w16cid:durableId="255866192">
    <w:abstractNumId w:val="23"/>
  </w:num>
  <w:num w:numId="19" w16cid:durableId="1129276620">
    <w:abstractNumId w:val="14"/>
  </w:num>
  <w:num w:numId="20" w16cid:durableId="1556157778">
    <w:abstractNumId w:val="38"/>
  </w:num>
  <w:num w:numId="21" w16cid:durableId="21451558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9"/>
  </w:num>
  <w:num w:numId="24" w16cid:durableId="119961934">
    <w:abstractNumId w:val="1"/>
  </w:num>
  <w:num w:numId="25" w16cid:durableId="2016609869">
    <w:abstractNumId w:val="10"/>
  </w:num>
  <w:num w:numId="26" w16cid:durableId="1499929201">
    <w:abstractNumId w:val="20"/>
  </w:num>
  <w:num w:numId="27" w16cid:durableId="219096691">
    <w:abstractNumId w:val="29"/>
  </w:num>
  <w:num w:numId="28" w16cid:durableId="1629553721">
    <w:abstractNumId w:val="24"/>
  </w:num>
  <w:num w:numId="29" w16cid:durableId="122503908">
    <w:abstractNumId w:val="21"/>
  </w:num>
  <w:num w:numId="30" w16cid:durableId="24598833">
    <w:abstractNumId w:val="13"/>
  </w:num>
  <w:num w:numId="31" w16cid:durableId="1155343656">
    <w:abstractNumId w:val="2"/>
  </w:num>
  <w:num w:numId="32" w16cid:durableId="120466872">
    <w:abstractNumId w:val="18"/>
  </w:num>
  <w:num w:numId="33" w16cid:durableId="692725866">
    <w:abstractNumId w:val="3"/>
  </w:num>
  <w:num w:numId="34" w16cid:durableId="617831958">
    <w:abstractNumId w:val="22"/>
  </w:num>
  <w:num w:numId="35" w16cid:durableId="1711803858">
    <w:abstractNumId w:val="33"/>
  </w:num>
  <w:num w:numId="36" w16cid:durableId="1326519285">
    <w:abstractNumId w:val="30"/>
  </w:num>
  <w:num w:numId="37" w16cid:durableId="1647590201">
    <w:abstractNumId w:val="11"/>
  </w:num>
  <w:num w:numId="38" w16cid:durableId="1900365389">
    <w:abstractNumId w:val="28"/>
  </w:num>
  <w:num w:numId="39" w16cid:durableId="10762756">
    <w:abstractNumId w:val="32"/>
  </w:num>
  <w:num w:numId="40" w16cid:durableId="1657881408">
    <w:abstractNumId w:val="7"/>
  </w:num>
  <w:num w:numId="41" w16cid:durableId="339964921">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53F8"/>
    <w:rsid w:val="000065D0"/>
    <w:rsid w:val="0000F96D"/>
    <w:rsid w:val="000100AF"/>
    <w:rsid w:val="00010B16"/>
    <w:rsid w:val="00011A4A"/>
    <w:rsid w:val="0001287B"/>
    <w:rsid w:val="00014E1E"/>
    <w:rsid w:val="00014F8D"/>
    <w:rsid w:val="00015E3E"/>
    <w:rsid w:val="00017E5D"/>
    <w:rsid w:val="0002092D"/>
    <w:rsid w:val="00021528"/>
    <w:rsid w:val="00021981"/>
    <w:rsid w:val="00023416"/>
    <w:rsid w:val="000239AA"/>
    <w:rsid w:val="00026027"/>
    <w:rsid w:val="00026A8E"/>
    <w:rsid w:val="0002773F"/>
    <w:rsid w:val="00030EE9"/>
    <w:rsid w:val="00032CBB"/>
    <w:rsid w:val="00033B79"/>
    <w:rsid w:val="00033BF8"/>
    <w:rsid w:val="0003613C"/>
    <w:rsid w:val="00037D2C"/>
    <w:rsid w:val="0004075E"/>
    <w:rsid w:val="0004190B"/>
    <w:rsid w:val="00041B7F"/>
    <w:rsid w:val="00041C9A"/>
    <w:rsid w:val="00041EAC"/>
    <w:rsid w:val="00041F56"/>
    <w:rsid w:val="000446C8"/>
    <w:rsid w:val="000453AE"/>
    <w:rsid w:val="00045829"/>
    <w:rsid w:val="0004584D"/>
    <w:rsid w:val="00046711"/>
    <w:rsid w:val="00050071"/>
    <w:rsid w:val="0005058F"/>
    <w:rsid w:val="00050C92"/>
    <w:rsid w:val="00051188"/>
    <w:rsid w:val="00051EDB"/>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02E"/>
    <w:rsid w:val="0006643A"/>
    <w:rsid w:val="00067B31"/>
    <w:rsid w:val="000723DC"/>
    <w:rsid w:val="000730C9"/>
    <w:rsid w:val="00073F1F"/>
    <w:rsid w:val="00075408"/>
    <w:rsid w:val="00076011"/>
    <w:rsid w:val="00076C59"/>
    <w:rsid w:val="00077ED5"/>
    <w:rsid w:val="00080C64"/>
    <w:rsid w:val="000814DA"/>
    <w:rsid w:val="0008190C"/>
    <w:rsid w:val="000821C8"/>
    <w:rsid w:val="000866A7"/>
    <w:rsid w:val="00087BBF"/>
    <w:rsid w:val="00087BE8"/>
    <w:rsid w:val="00091896"/>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0D2D"/>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F1210"/>
    <w:rsid w:val="000F18FA"/>
    <w:rsid w:val="000F1ECC"/>
    <w:rsid w:val="000F25C0"/>
    <w:rsid w:val="000F287C"/>
    <w:rsid w:val="000F2CAB"/>
    <w:rsid w:val="000F3A00"/>
    <w:rsid w:val="000F5689"/>
    <w:rsid w:val="000F7AC9"/>
    <w:rsid w:val="000F7B21"/>
    <w:rsid w:val="00100DF9"/>
    <w:rsid w:val="00101671"/>
    <w:rsid w:val="0010288A"/>
    <w:rsid w:val="0010526A"/>
    <w:rsid w:val="001079CF"/>
    <w:rsid w:val="00107A77"/>
    <w:rsid w:val="00113293"/>
    <w:rsid w:val="00115555"/>
    <w:rsid w:val="00116A6F"/>
    <w:rsid w:val="00117685"/>
    <w:rsid w:val="00117DA9"/>
    <w:rsid w:val="00122123"/>
    <w:rsid w:val="00122422"/>
    <w:rsid w:val="00122792"/>
    <w:rsid w:val="00123862"/>
    <w:rsid w:val="001244AD"/>
    <w:rsid w:val="00130B16"/>
    <w:rsid w:val="001314BD"/>
    <w:rsid w:val="00131B33"/>
    <w:rsid w:val="0013238A"/>
    <w:rsid w:val="00132C37"/>
    <w:rsid w:val="00132DD3"/>
    <w:rsid w:val="0013330B"/>
    <w:rsid w:val="0013338E"/>
    <w:rsid w:val="0013513B"/>
    <w:rsid w:val="00135F65"/>
    <w:rsid w:val="00142670"/>
    <w:rsid w:val="00144F3E"/>
    <w:rsid w:val="00145E88"/>
    <w:rsid w:val="00146261"/>
    <w:rsid w:val="00146A86"/>
    <w:rsid w:val="00147C84"/>
    <w:rsid w:val="001507DA"/>
    <w:rsid w:val="00153027"/>
    <w:rsid w:val="0015327F"/>
    <w:rsid w:val="001532A2"/>
    <w:rsid w:val="001536DA"/>
    <w:rsid w:val="00153784"/>
    <w:rsid w:val="0015410F"/>
    <w:rsid w:val="0015437E"/>
    <w:rsid w:val="00157D58"/>
    <w:rsid w:val="00160899"/>
    <w:rsid w:val="001609F7"/>
    <w:rsid w:val="00160B50"/>
    <w:rsid w:val="0016256E"/>
    <w:rsid w:val="0016333F"/>
    <w:rsid w:val="00163F3E"/>
    <w:rsid w:val="0016422A"/>
    <w:rsid w:val="0016456F"/>
    <w:rsid w:val="001649E0"/>
    <w:rsid w:val="00165423"/>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0F2F"/>
    <w:rsid w:val="001816C1"/>
    <w:rsid w:val="001819F7"/>
    <w:rsid w:val="00181F2E"/>
    <w:rsid w:val="00182BD0"/>
    <w:rsid w:val="00182F14"/>
    <w:rsid w:val="001860C5"/>
    <w:rsid w:val="001903AA"/>
    <w:rsid w:val="001922B3"/>
    <w:rsid w:val="00192947"/>
    <w:rsid w:val="0019453F"/>
    <w:rsid w:val="00196F12"/>
    <w:rsid w:val="00196F39"/>
    <w:rsid w:val="00197A41"/>
    <w:rsid w:val="00197B53"/>
    <w:rsid w:val="001A0717"/>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C86"/>
    <w:rsid w:val="001C1D06"/>
    <w:rsid w:val="001C2CE1"/>
    <w:rsid w:val="001C2E9D"/>
    <w:rsid w:val="001C32A5"/>
    <w:rsid w:val="001C39F0"/>
    <w:rsid w:val="001C536C"/>
    <w:rsid w:val="001C59AC"/>
    <w:rsid w:val="001C6015"/>
    <w:rsid w:val="001C6586"/>
    <w:rsid w:val="001C7196"/>
    <w:rsid w:val="001C7CCD"/>
    <w:rsid w:val="001D0DAD"/>
    <w:rsid w:val="001D2F78"/>
    <w:rsid w:val="001D30E7"/>
    <w:rsid w:val="001D3CB0"/>
    <w:rsid w:val="001D3E0D"/>
    <w:rsid w:val="001D59FF"/>
    <w:rsid w:val="001E13F5"/>
    <w:rsid w:val="001E1BD8"/>
    <w:rsid w:val="001E2122"/>
    <w:rsid w:val="001E2FB2"/>
    <w:rsid w:val="001E349D"/>
    <w:rsid w:val="001E3C6E"/>
    <w:rsid w:val="001E3EE0"/>
    <w:rsid w:val="001E4229"/>
    <w:rsid w:val="001E440F"/>
    <w:rsid w:val="001E4509"/>
    <w:rsid w:val="001E45B5"/>
    <w:rsid w:val="001E51E3"/>
    <w:rsid w:val="001E56DD"/>
    <w:rsid w:val="001E58DD"/>
    <w:rsid w:val="001E5B04"/>
    <w:rsid w:val="001E66BD"/>
    <w:rsid w:val="001E6F12"/>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6A02"/>
    <w:rsid w:val="002071C7"/>
    <w:rsid w:val="00212F89"/>
    <w:rsid w:val="00215631"/>
    <w:rsid w:val="00215806"/>
    <w:rsid w:val="002160B2"/>
    <w:rsid w:val="002208CB"/>
    <w:rsid w:val="00220DFE"/>
    <w:rsid w:val="00222195"/>
    <w:rsid w:val="00223874"/>
    <w:rsid w:val="002254A8"/>
    <w:rsid w:val="002267F9"/>
    <w:rsid w:val="00226CF8"/>
    <w:rsid w:val="00227656"/>
    <w:rsid w:val="00227792"/>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98A"/>
    <w:rsid w:val="002513E4"/>
    <w:rsid w:val="002532FD"/>
    <w:rsid w:val="00253DF0"/>
    <w:rsid w:val="00253E79"/>
    <w:rsid w:val="00253F44"/>
    <w:rsid w:val="00254854"/>
    <w:rsid w:val="00254FC5"/>
    <w:rsid w:val="002552C8"/>
    <w:rsid w:val="00255A4B"/>
    <w:rsid w:val="002563B1"/>
    <w:rsid w:val="00256BC7"/>
    <w:rsid w:val="0026060A"/>
    <w:rsid w:val="002613F8"/>
    <w:rsid w:val="00261A0A"/>
    <w:rsid w:val="002629C8"/>
    <w:rsid w:val="00264B8C"/>
    <w:rsid w:val="002651F4"/>
    <w:rsid w:val="0026626F"/>
    <w:rsid w:val="00267596"/>
    <w:rsid w:val="00271304"/>
    <w:rsid w:val="002718A5"/>
    <w:rsid w:val="00272404"/>
    <w:rsid w:val="0027240C"/>
    <w:rsid w:val="00272D6D"/>
    <w:rsid w:val="0027387E"/>
    <w:rsid w:val="00273A6B"/>
    <w:rsid w:val="002742F9"/>
    <w:rsid w:val="002758BD"/>
    <w:rsid w:val="00275AF6"/>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27B4"/>
    <w:rsid w:val="002A3D69"/>
    <w:rsid w:val="002A408A"/>
    <w:rsid w:val="002A41CA"/>
    <w:rsid w:val="002A73EA"/>
    <w:rsid w:val="002A75E8"/>
    <w:rsid w:val="002A7E94"/>
    <w:rsid w:val="002A7F54"/>
    <w:rsid w:val="002B03CC"/>
    <w:rsid w:val="002B1934"/>
    <w:rsid w:val="002B28B9"/>
    <w:rsid w:val="002B2FF3"/>
    <w:rsid w:val="002B3922"/>
    <w:rsid w:val="002B3942"/>
    <w:rsid w:val="002B58B1"/>
    <w:rsid w:val="002C14BA"/>
    <w:rsid w:val="002C1EBA"/>
    <w:rsid w:val="002C2002"/>
    <w:rsid w:val="002C2A06"/>
    <w:rsid w:val="002C2E54"/>
    <w:rsid w:val="002C3D87"/>
    <w:rsid w:val="002C3FDC"/>
    <w:rsid w:val="002C420F"/>
    <w:rsid w:val="002C4BAE"/>
    <w:rsid w:val="002C5E28"/>
    <w:rsid w:val="002C5E36"/>
    <w:rsid w:val="002C7158"/>
    <w:rsid w:val="002C7707"/>
    <w:rsid w:val="002D0B77"/>
    <w:rsid w:val="002D1959"/>
    <w:rsid w:val="002D212A"/>
    <w:rsid w:val="002D58C0"/>
    <w:rsid w:val="002D69CF"/>
    <w:rsid w:val="002D6B47"/>
    <w:rsid w:val="002D6D2E"/>
    <w:rsid w:val="002D789A"/>
    <w:rsid w:val="002E1548"/>
    <w:rsid w:val="002E17A9"/>
    <w:rsid w:val="002E247C"/>
    <w:rsid w:val="002E29ED"/>
    <w:rsid w:val="002E33BA"/>
    <w:rsid w:val="002E373D"/>
    <w:rsid w:val="002E47EA"/>
    <w:rsid w:val="002E54DD"/>
    <w:rsid w:val="002E5FE9"/>
    <w:rsid w:val="002E67AD"/>
    <w:rsid w:val="002E6A53"/>
    <w:rsid w:val="002F02E8"/>
    <w:rsid w:val="002F03DD"/>
    <w:rsid w:val="002F0634"/>
    <w:rsid w:val="002F120C"/>
    <w:rsid w:val="002F160F"/>
    <w:rsid w:val="002F1950"/>
    <w:rsid w:val="002F258F"/>
    <w:rsid w:val="002F3836"/>
    <w:rsid w:val="002F403B"/>
    <w:rsid w:val="002F565E"/>
    <w:rsid w:val="002F621A"/>
    <w:rsid w:val="002F7C8C"/>
    <w:rsid w:val="0030017F"/>
    <w:rsid w:val="003001DB"/>
    <w:rsid w:val="00300B5F"/>
    <w:rsid w:val="0030128F"/>
    <w:rsid w:val="003014C1"/>
    <w:rsid w:val="003026D3"/>
    <w:rsid w:val="00303FDB"/>
    <w:rsid w:val="003040F1"/>
    <w:rsid w:val="00304D74"/>
    <w:rsid w:val="00304DE2"/>
    <w:rsid w:val="003062FC"/>
    <w:rsid w:val="00310196"/>
    <w:rsid w:val="003103CE"/>
    <w:rsid w:val="00310CB9"/>
    <w:rsid w:val="0031180B"/>
    <w:rsid w:val="00311C4C"/>
    <w:rsid w:val="00311DB6"/>
    <w:rsid w:val="003126A5"/>
    <w:rsid w:val="00312E1B"/>
    <w:rsid w:val="003134B1"/>
    <w:rsid w:val="00314002"/>
    <w:rsid w:val="003162AB"/>
    <w:rsid w:val="00316DBF"/>
    <w:rsid w:val="00317BD4"/>
    <w:rsid w:val="00320F78"/>
    <w:rsid w:val="0032119C"/>
    <w:rsid w:val="00321F2A"/>
    <w:rsid w:val="003229F9"/>
    <w:rsid w:val="00322F61"/>
    <w:rsid w:val="00323035"/>
    <w:rsid w:val="00324CAA"/>
    <w:rsid w:val="0032617F"/>
    <w:rsid w:val="0032681E"/>
    <w:rsid w:val="003303AB"/>
    <w:rsid w:val="0033103B"/>
    <w:rsid w:val="00331ECB"/>
    <w:rsid w:val="003329BB"/>
    <w:rsid w:val="00332FFB"/>
    <w:rsid w:val="003336D4"/>
    <w:rsid w:val="00333741"/>
    <w:rsid w:val="00335D7D"/>
    <w:rsid w:val="003367CA"/>
    <w:rsid w:val="00336C75"/>
    <w:rsid w:val="00337284"/>
    <w:rsid w:val="00337BBB"/>
    <w:rsid w:val="00340457"/>
    <w:rsid w:val="00340736"/>
    <w:rsid w:val="00340CCD"/>
    <w:rsid w:val="003410D4"/>
    <w:rsid w:val="003415A3"/>
    <w:rsid w:val="00342636"/>
    <w:rsid w:val="00343E27"/>
    <w:rsid w:val="00345B9E"/>
    <w:rsid w:val="00345DCA"/>
    <w:rsid w:val="00345F5B"/>
    <w:rsid w:val="0034651F"/>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2643"/>
    <w:rsid w:val="003834AE"/>
    <w:rsid w:val="00383EB8"/>
    <w:rsid w:val="003875E8"/>
    <w:rsid w:val="00390984"/>
    <w:rsid w:val="00390E95"/>
    <w:rsid w:val="003912D0"/>
    <w:rsid w:val="00391BD7"/>
    <w:rsid w:val="0039253E"/>
    <w:rsid w:val="0039408C"/>
    <w:rsid w:val="0039442E"/>
    <w:rsid w:val="0039462A"/>
    <w:rsid w:val="00395A49"/>
    <w:rsid w:val="00395DA4"/>
    <w:rsid w:val="00395FEF"/>
    <w:rsid w:val="00397553"/>
    <w:rsid w:val="00397866"/>
    <w:rsid w:val="00397D1C"/>
    <w:rsid w:val="00397D97"/>
    <w:rsid w:val="003A12A0"/>
    <w:rsid w:val="003A2985"/>
    <w:rsid w:val="003A33D5"/>
    <w:rsid w:val="003A371A"/>
    <w:rsid w:val="003A3EC0"/>
    <w:rsid w:val="003A40B6"/>
    <w:rsid w:val="003A4717"/>
    <w:rsid w:val="003A6A2B"/>
    <w:rsid w:val="003A6BB6"/>
    <w:rsid w:val="003B0F40"/>
    <w:rsid w:val="003B5DF7"/>
    <w:rsid w:val="003C02E2"/>
    <w:rsid w:val="003C0C66"/>
    <w:rsid w:val="003C3716"/>
    <w:rsid w:val="003C3B61"/>
    <w:rsid w:val="003C487B"/>
    <w:rsid w:val="003C4E06"/>
    <w:rsid w:val="003C4E90"/>
    <w:rsid w:val="003C547A"/>
    <w:rsid w:val="003C6366"/>
    <w:rsid w:val="003C706A"/>
    <w:rsid w:val="003C70B5"/>
    <w:rsid w:val="003D06BF"/>
    <w:rsid w:val="003D21BD"/>
    <w:rsid w:val="003D22F1"/>
    <w:rsid w:val="003D33A0"/>
    <w:rsid w:val="003D4AE9"/>
    <w:rsid w:val="003D6503"/>
    <w:rsid w:val="003E03CF"/>
    <w:rsid w:val="003E0850"/>
    <w:rsid w:val="003E0A57"/>
    <w:rsid w:val="003E0F0E"/>
    <w:rsid w:val="003E1FE7"/>
    <w:rsid w:val="003E2E06"/>
    <w:rsid w:val="003E325A"/>
    <w:rsid w:val="003E4683"/>
    <w:rsid w:val="003E5BD6"/>
    <w:rsid w:val="003E5F70"/>
    <w:rsid w:val="003E716D"/>
    <w:rsid w:val="003F048F"/>
    <w:rsid w:val="003F1447"/>
    <w:rsid w:val="003F1F64"/>
    <w:rsid w:val="003F2C15"/>
    <w:rsid w:val="003F4FF7"/>
    <w:rsid w:val="003F599C"/>
    <w:rsid w:val="003F6549"/>
    <w:rsid w:val="003F7817"/>
    <w:rsid w:val="0040113D"/>
    <w:rsid w:val="004015C8"/>
    <w:rsid w:val="00401FD6"/>
    <w:rsid w:val="004030A1"/>
    <w:rsid w:val="00403DE9"/>
    <w:rsid w:val="0040566C"/>
    <w:rsid w:val="00406396"/>
    <w:rsid w:val="00407D04"/>
    <w:rsid w:val="00411431"/>
    <w:rsid w:val="00411826"/>
    <w:rsid w:val="0041205B"/>
    <w:rsid w:val="00412AAD"/>
    <w:rsid w:val="00413EC9"/>
    <w:rsid w:val="004148B3"/>
    <w:rsid w:val="004169F4"/>
    <w:rsid w:val="00417542"/>
    <w:rsid w:val="00420242"/>
    <w:rsid w:val="00421670"/>
    <w:rsid w:val="004217B1"/>
    <w:rsid w:val="004221A0"/>
    <w:rsid w:val="004228F6"/>
    <w:rsid w:val="00423843"/>
    <w:rsid w:val="00425016"/>
    <w:rsid w:val="00430FBA"/>
    <w:rsid w:val="004313DE"/>
    <w:rsid w:val="00432998"/>
    <w:rsid w:val="0043364C"/>
    <w:rsid w:val="004339A2"/>
    <w:rsid w:val="00435E61"/>
    <w:rsid w:val="004369AD"/>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471A"/>
    <w:rsid w:val="0045636C"/>
    <w:rsid w:val="004567BE"/>
    <w:rsid w:val="00456B8A"/>
    <w:rsid w:val="004578A1"/>
    <w:rsid w:val="00460BC4"/>
    <w:rsid w:val="00460E82"/>
    <w:rsid w:val="00461E88"/>
    <w:rsid w:val="00463A5C"/>
    <w:rsid w:val="00463E6C"/>
    <w:rsid w:val="00464617"/>
    <w:rsid w:val="004648AF"/>
    <w:rsid w:val="00466CF8"/>
    <w:rsid w:val="004704E1"/>
    <w:rsid w:val="00470F84"/>
    <w:rsid w:val="004719E4"/>
    <w:rsid w:val="00471C56"/>
    <w:rsid w:val="00473D7A"/>
    <w:rsid w:val="0047466D"/>
    <w:rsid w:val="004748A8"/>
    <w:rsid w:val="00474BF3"/>
    <w:rsid w:val="0047503D"/>
    <w:rsid w:val="004758F6"/>
    <w:rsid w:val="00477141"/>
    <w:rsid w:val="00481770"/>
    <w:rsid w:val="00481C42"/>
    <w:rsid w:val="00482049"/>
    <w:rsid w:val="00482EB9"/>
    <w:rsid w:val="004845FA"/>
    <w:rsid w:val="004868CA"/>
    <w:rsid w:val="00486C91"/>
    <w:rsid w:val="00492308"/>
    <w:rsid w:val="00492F94"/>
    <w:rsid w:val="00495002"/>
    <w:rsid w:val="00495CFD"/>
    <w:rsid w:val="004A03C9"/>
    <w:rsid w:val="004A1664"/>
    <w:rsid w:val="004A4602"/>
    <w:rsid w:val="004A69B2"/>
    <w:rsid w:val="004A7CB9"/>
    <w:rsid w:val="004B09A4"/>
    <w:rsid w:val="004B0E14"/>
    <w:rsid w:val="004B2B05"/>
    <w:rsid w:val="004B2BBC"/>
    <w:rsid w:val="004B382C"/>
    <w:rsid w:val="004B3B4B"/>
    <w:rsid w:val="004B41EB"/>
    <w:rsid w:val="004B43E9"/>
    <w:rsid w:val="004B49FA"/>
    <w:rsid w:val="004B697A"/>
    <w:rsid w:val="004B6AC3"/>
    <w:rsid w:val="004C0889"/>
    <w:rsid w:val="004C0BB5"/>
    <w:rsid w:val="004C0D91"/>
    <w:rsid w:val="004C2A2E"/>
    <w:rsid w:val="004C3228"/>
    <w:rsid w:val="004C3928"/>
    <w:rsid w:val="004C3B16"/>
    <w:rsid w:val="004C4A3C"/>
    <w:rsid w:val="004C4F59"/>
    <w:rsid w:val="004C628D"/>
    <w:rsid w:val="004C6D29"/>
    <w:rsid w:val="004C7A23"/>
    <w:rsid w:val="004C7E34"/>
    <w:rsid w:val="004D2916"/>
    <w:rsid w:val="004D3728"/>
    <w:rsid w:val="004D3EB4"/>
    <w:rsid w:val="004D4088"/>
    <w:rsid w:val="004D532E"/>
    <w:rsid w:val="004D56F0"/>
    <w:rsid w:val="004D671D"/>
    <w:rsid w:val="004D78FD"/>
    <w:rsid w:val="004D7AA6"/>
    <w:rsid w:val="004E00E9"/>
    <w:rsid w:val="004E09AD"/>
    <w:rsid w:val="004E0B57"/>
    <w:rsid w:val="004E0ECC"/>
    <w:rsid w:val="004E0EEB"/>
    <w:rsid w:val="004E0F00"/>
    <w:rsid w:val="004E2C60"/>
    <w:rsid w:val="004E3120"/>
    <w:rsid w:val="004E3DB0"/>
    <w:rsid w:val="004E4055"/>
    <w:rsid w:val="004E4E11"/>
    <w:rsid w:val="004E53A4"/>
    <w:rsid w:val="004E6F4A"/>
    <w:rsid w:val="004E6FD6"/>
    <w:rsid w:val="004E7733"/>
    <w:rsid w:val="004F1B8F"/>
    <w:rsid w:val="004F2D7E"/>
    <w:rsid w:val="004F2E1F"/>
    <w:rsid w:val="004F3DFE"/>
    <w:rsid w:val="004F418C"/>
    <w:rsid w:val="004F4764"/>
    <w:rsid w:val="004F4D0E"/>
    <w:rsid w:val="004F529F"/>
    <w:rsid w:val="004F642C"/>
    <w:rsid w:val="005010D7"/>
    <w:rsid w:val="00504289"/>
    <w:rsid w:val="0050505A"/>
    <w:rsid w:val="005057FB"/>
    <w:rsid w:val="00505DEE"/>
    <w:rsid w:val="005106C5"/>
    <w:rsid w:val="00510776"/>
    <w:rsid w:val="0051145B"/>
    <w:rsid w:val="00512BBF"/>
    <w:rsid w:val="00514F7F"/>
    <w:rsid w:val="00515190"/>
    <w:rsid w:val="00515A7E"/>
    <w:rsid w:val="00515DB3"/>
    <w:rsid w:val="005164DA"/>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7A6"/>
    <w:rsid w:val="00531F85"/>
    <w:rsid w:val="0053294A"/>
    <w:rsid w:val="00532FBB"/>
    <w:rsid w:val="0053378B"/>
    <w:rsid w:val="00533F05"/>
    <w:rsid w:val="00534C60"/>
    <w:rsid w:val="0053660B"/>
    <w:rsid w:val="0053738A"/>
    <w:rsid w:val="00537E20"/>
    <w:rsid w:val="00540860"/>
    <w:rsid w:val="0054107E"/>
    <w:rsid w:val="00541822"/>
    <w:rsid w:val="0054269A"/>
    <w:rsid w:val="005428C6"/>
    <w:rsid w:val="00542BCC"/>
    <w:rsid w:val="0054310E"/>
    <w:rsid w:val="005436B2"/>
    <w:rsid w:val="005444F2"/>
    <w:rsid w:val="00544716"/>
    <w:rsid w:val="00544ADB"/>
    <w:rsid w:val="005462FD"/>
    <w:rsid w:val="00546C94"/>
    <w:rsid w:val="005475E8"/>
    <w:rsid w:val="0055294E"/>
    <w:rsid w:val="00552ED8"/>
    <w:rsid w:val="00553174"/>
    <w:rsid w:val="0055495F"/>
    <w:rsid w:val="00554A3A"/>
    <w:rsid w:val="00555F21"/>
    <w:rsid w:val="00557A80"/>
    <w:rsid w:val="005602C0"/>
    <w:rsid w:val="005615A4"/>
    <w:rsid w:val="00564022"/>
    <w:rsid w:val="005652BF"/>
    <w:rsid w:val="00565481"/>
    <w:rsid w:val="00565B87"/>
    <w:rsid w:val="0056761E"/>
    <w:rsid w:val="005700F6"/>
    <w:rsid w:val="005702E1"/>
    <w:rsid w:val="0057181B"/>
    <w:rsid w:val="00571D1F"/>
    <w:rsid w:val="005725A6"/>
    <w:rsid w:val="005729A3"/>
    <w:rsid w:val="00573616"/>
    <w:rsid w:val="00573BB3"/>
    <w:rsid w:val="005745C3"/>
    <w:rsid w:val="0057522C"/>
    <w:rsid w:val="00575938"/>
    <w:rsid w:val="00580168"/>
    <w:rsid w:val="00580F94"/>
    <w:rsid w:val="00581853"/>
    <w:rsid w:val="00581DA7"/>
    <w:rsid w:val="005821F4"/>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71E7"/>
    <w:rsid w:val="005A2B87"/>
    <w:rsid w:val="005A3794"/>
    <w:rsid w:val="005A392D"/>
    <w:rsid w:val="005A3BF2"/>
    <w:rsid w:val="005A5352"/>
    <w:rsid w:val="005A560F"/>
    <w:rsid w:val="005A5A03"/>
    <w:rsid w:val="005A5F53"/>
    <w:rsid w:val="005A6074"/>
    <w:rsid w:val="005B0D69"/>
    <w:rsid w:val="005B1D3E"/>
    <w:rsid w:val="005B2185"/>
    <w:rsid w:val="005B3E34"/>
    <w:rsid w:val="005B5352"/>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B4C"/>
    <w:rsid w:val="005D67AB"/>
    <w:rsid w:val="005D6BF0"/>
    <w:rsid w:val="005D790F"/>
    <w:rsid w:val="005E6362"/>
    <w:rsid w:val="005E70E3"/>
    <w:rsid w:val="005E733F"/>
    <w:rsid w:val="005E7BD2"/>
    <w:rsid w:val="005F08CA"/>
    <w:rsid w:val="005F09B4"/>
    <w:rsid w:val="005F1104"/>
    <w:rsid w:val="005F18EF"/>
    <w:rsid w:val="005F2CED"/>
    <w:rsid w:val="005F3E64"/>
    <w:rsid w:val="005F3E7F"/>
    <w:rsid w:val="005F5643"/>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7F3"/>
    <w:rsid w:val="00612D5B"/>
    <w:rsid w:val="00613590"/>
    <w:rsid w:val="006141A4"/>
    <w:rsid w:val="00616633"/>
    <w:rsid w:val="00616AA2"/>
    <w:rsid w:val="00617105"/>
    <w:rsid w:val="006174F5"/>
    <w:rsid w:val="00617764"/>
    <w:rsid w:val="006212D5"/>
    <w:rsid w:val="006229FA"/>
    <w:rsid w:val="006235DA"/>
    <w:rsid w:val="006237B4"/>
    <w:rsid w:val="00623D6D"/>
    <w:rsid w:val="00624174"/>
    <w:rsid w:val="006249E0"/>
    <w:rsid w:val="00625475"/>
    <w:rsid w:val="00626152"/>
    <w:rsid w:val="00630EF3"/>
    <w:rsid w:val="00631659"/>
    <w:rsid w:val="00634148"/>
    <w:rsid w:val="006345CD"/>
    <w:rsid w:val="00634E28"/>
    <w:rsid w:val="00635106"/>
    <w:rsid w:val="0063523F"/>
    <w:rsid w:val="0063622A"/>
    <w:rsid w:val="006367A6"/>
    <w:rsid w:val="00640CA5"/>
    <w:rsid w:val="00640F81"/>
    <w:rsid w:val="00641799"/>
    <w:rsid w:val="006448AE"/>
    <w:rsid w:val="0064573E"/>
    <w:rsid w:val="0064577A"/>
    <w:rsid w:val="006458EF"/>
    <w:rsid w:val="006465AC"/>
    <w:rsid w:val="00646D66"/>
    <w:rsid w:val="006508AF"/>
    <w:rsid w:val="0065158F"/>
    <w:rsid w:val="0065253F"/>
    <w:rsid w:val="00652C32"/>
    <w:rsid w:val="00652F02"/>
    <w:rsid w:val="006533C7"/>
    <w:rsid w:val="006538C6"/>
    <w:rsid w:val="00653D3F"/>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505"/>
    <w:rsid w:val="006837BB"/>
    <w:rsid w:val="00683B0E"/>
    <w:rsid w:val="00683D41"/>
    <w:rsid w:val="0068490C"/>
    <w:rsid w:val="00685DFC"/>
    <w:rsid w:val="00686425"/>
    <w:rsid w:val="006917E3"/>
    <w:rsid w:val="006929B0"/>
    <w:rsid w:val="00693AA9"/>
    <w:rsid w:val="00695787"/>
    <w:rsid w:val="00695B65"/>
    <w:rsid w:val="00695FDA"/>
    <w:rsid w:val="006966A3"/>
    <w:rsid w:val="00697BC4"/>
    <w:rsid w:val="006A00C5"/>
    <w:rsid w:val="006A0407"/>
    <w:rsid w:val="006A07D4"/>
    <w:rsid w:val="006A0883"/>
    <w:rsid w:val="006A10BD"/>
    <w:rsid w:val="006A19DA"/>
    <w:rsid w:val="006A221C"/>
    <w:rsid w:val="006A35A2"/>
    <w:rsid w:val="006A3EF1"/>
    <w:rsid w:val="006A3FB1"/>
    <w:rsid w:val="006A46B7"/>
    <w:rsid w:val="006A63A1"/>
    <w:rsid w:val="006A70A0"/>
    <w:rsid w:val="006A77E3"/>
    <w:rsid w:val="006B0442"/>
    <w:rsid w:val="006B079E"/>
    <w:rsid w:val="006B0ABE"/>
    <w:rsid w:val="006B1084"/>
    <w:rsid w:val="006B1484"/>
    <w:rsid w:val="006B2831"/>
    <w:rsid w:val="006B318E"/>
    <w:rsid w:val="006B342A"/>
    <w:rsid w:val="006B3B02"/>
    <w:rsid w:val="006B5D99"/>
    <w:rsid w:val="006B622D"/>
    <w:rsid w:val="006B668A"/>
    <w:rsid w:val="006B681E"/>
    <w:rsid w:val="006B6E60"/>
    <w:rsid w:val="006B7938"/>
    <w:rsid w:val="006B7CD6"/>
    <w:rsid w:val="006C0224"/>
    <w:rsid w:val="006C111E"/>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7020"/>
    <w:rsid w:val="006E1775"/>
    <w:rsid w:val="006E2E5A"/>
    <w:rsid w:val="006E36F3"/>
    <w:rsid w:val="006E492B"/>
    <w:rsid w:val="006E4D5D"/>
    <w:rsid w:val="006E5439"/>
    <w:rsid w:val="006E545A"/>
    <w:rsid w:val="006E5713"/>
    <w:rsid w:val="006E600E"/>
    <w:rsid w:val="006E6812"/>
    <w:rsid w:val="006E7343"/>
    <w:rsid w:val="006F1C51"/>
    <w:rsid w:val="006F2B74"/>
    <w:rsid w:val="006F3645"/>
    <w:rsid w:val="006F3B1F"/>
    <w:rsid w:val="006F6DF0"/>
    <w:rsid w:val="006F71A2"/>
    <w:rsid w:val="0070191E"/>
    <w:rsid w:val="00702F31"/>
    <w:rsid w:val="0070390B"/>
    <w:rsid w:val="00705F7C"/>
    <w:rsid w:val="00706381"/>
    <w:rsid w:val="007065A9"/>
    <w:rsid w:val="007074FB"/>
    <w:rsid w:val="00707584"/>
    <w:rsid w:val="00707954"/>
    <w:rsid w:val="00707E10"/>
    <w:rsid w:val="0071015F"/>
    <w:rsid w:val="007105E4"/>
    <w:rsid w:val="00710BB3"/>
    <w:rsid w:val="00715C75"/>
    <w:rsid w:val="00716637"/>
    <w:rsid w:val="007170BF"/>
    <w:rsid w:val="007174D6"/>
    <w:rsid w:val="00717825"/>
    <w:rsid w:val="00720C20"/>
    <w:rsid w:val="00720E3D"/>
    <w:rsid w:val="007221D3"/>
    <w:rsid w:val="00722346"/>
    <w:rsid w:val="007227E3"/>
    <w:rsid w:val="00722A7D"/>
    <w:rsid w:val="00723EE7"/>
    <w:rsid w:val="00726472"/>
    <w:rsid w:val="007304D6"/>
    <w:rsid w:val="00732D1B"/>
    <w:rsid w:val="00733261"/>
    <w:rsid w:val="00734894"/>
    <w:rsid w:val="00734E63"/>
    <w:rsid w:val="007357A6"/>
    <w:rsid w:val="0073759A"/>
    <w:rsid w:val="00737BF9"/>
    <w:rsid w:val="00740418"/>
    <w:rsid w:val="0074118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28C"/>
    <w:rsid w:val="007805A2"/>
    <w:rsid w:val="00782034"/>
    <w:rsid w:val="00782182"/>
    <w:rsid w:val="007838A3"/>
    <w:rsid w:val="00783A96"/>
    <w:rsid w:val="00786046"/>
    <w:rsid w:val="00786C19"/>
    <w:rsid w:val="00787196"/>
    <w:rsid w:val="00787768"/>
    <w:rsid w:val="0079055B"/>
    <w:rsid w:val="00790A2D"/>
    <w:rsid w:val="00790D96"/>
    <w:rsid w:val="00792D3D"/>
    <w:rsid w:val="00793818"/>
    <w:rsid w:val="00793E96"/>
    <w:rsid w:val="00794D9D"/>
    <w:rsid w:val="00794E8B"/>
    <w:rsid w:val="00795962"/>
    <w:rsid w:val="0079658F"/>
    <w:rsid w:val="00796D6C"/>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00B"/>
    <w:rsid w:val="007B65F5"/>
    <w:rsid w:val="007B7451"/>
    <w:rsid w:val="007B7924"/>
    <w:rsid w:val="007C02BB"/>
    <w:rsid w:val="007C032B"/>
    <w:rsid w:val="007C08FA"/>
    <w:rsid w:val="007C1832"/>
    <w:rsid w:val="007C2B1D"/>
    <w:rsid w:val="007C3809"/>
    <w:rsid w:val="007C38D0"/>
    <w:rsid w:val="007C720C"/>
    <w:rsid w:val="007C7317"/>
    <w:rsid w:val="007C7549"/>
    <w:rsid w:val="007D1426"/>
    <w:rsid w:val="007D2778"/>
    <w:rsid w:val="007D27A9"/>
    <w:rsid w:val="007D3AC8"/>
    <w:rsid w:val="007D4EC7"/>
    <w:rsid w:val="007D4F55"/>
    <w:rsid w:val="007D569B"/>
    <w:rsid w:val="007D5AA9"/>
    <w:rsid w:val="007D5C0A"/>
    <w:rsid w:val="007D5CCA"/>
    <w:rsid w:val="007D5E93"/>
    <w:rsid w:val="007D5EE8"/>
    <w:rsid w:val="007D7391"/>
    <w:rsid w:val="007D753A"/>
    <w:rsid w:val="007D7C6F"/>
    <w:rsid w:val="007E11D3"/>
    <w:rsid w:val="007E24EA"/>
    <w:rsid w:val="007E2F04"/>
    <w:rsid w:val="007E519B"/>
    <w:rsid w:val="007E5D5B"/>
    <w:rsid w:val="007E615A"/>
    <w:rsid w:val="007E641D"/>
    <w:rsid w:val="007E69F2"/>
    <w:rsid w:val="007E706B"/>
    <w:rsid w:val="007E7341"/>
    <w:rsid w:val="007E7C4E"/>
    <w:rsid w:val="007F18A7"/>
    <w:rsid w:val="007F235C"/>
    <w:rsid w:val="007F3812"/>
    <w:rsid w:val="007F4904"/>
    <w:rsid w:val="007F4D06"/>
    <w:rsid w:val="007F549E"/>
    <w:rsid w:val="007F5E9B"/>
    <w:rsid w:val="007F6923"/>
    <w:rsid w:val="007F6B68"/>
    <w:rsid w:val="007F6D09"/>
    <w:rsid w:val="0080076B"/>
    <w:rsid w:val="00800FE5"/>
    <w:rsid w:val="00801DA9"/>
    <w:rsid w:val="0080265F"/>
    <w:rsid w:val="008027B5"/>
    <w:rsid w:val="00802944"/>
    <w:rsid w:val="00802ECC"/>
    <w:rsid w:val="00803657"/>
    <w:rsid w:val="00804CF5"/>
    <w:rsid w:val="0080625E"/>
    <w:rsid w:val="00806B85"/>
    <w:rsid w:val="00806CBA"/>
    <w:rsid w:val="00806E99"/>
    <w:rsid w:val="00807918"/>
    <w:rsid w:val="008116EF"/>
    <w:rsid w:val="008122A0"/>
    <w:rsid w:val="00812EFB"/>
    <w:rsid w:val="00813047"/>
    <w:rsid w:val="00813680"/>
    <w:rsid w:val="00813F49"/>
    <w:rsid w:val="008149CA"/>
    <w:rsid w:val="00815907"/>
    <w:rsid w:val="00816595"/>
    <w:rsid w:val="00816C42"/>
    <w:rsid w:val="00816F2C"/>
    <w:rsid w:val="00817846"/>
    <w:rsid w:val="00821E25"/>
    <w:rsid w:val="00822CFB"/>
    <w:rsid w:val="00822F20"/>
    <w:rsid w:val="00823197"/>
    <w:rsid w:val="008234BE"/>
    <w:rsid w:val="0082387A"/>
    <w:rsid w:val="00823915"/>
    <w:rsid w:val="008243D5"/>
    <w:rsid w:val="0082512D"/>
    <w:rsid w:val="00825C61"/>
    <w:rsid w:val="00825DCA"/>
    <w:rsid w:val="00826029"/>
    <w:rsid w:val="00826B20"/>
    <w:rsid w:val="00831E38"/>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E0D"/>
    <w:rsid w:val="00851235"/>
    <w:rsid w:val="0085528B"/>
    <w:rsid w:val="008559BA"/>
    <w:rsid w:val="00860D06"/>
    <w:rsid w:val="0086171C"/>
    <w:rsid w:val="00861E35"/>
    <w:rsid w:val="00861F68"/>
    <w:rsid w:val="00863FDD"/>
    <w:rsid w:val="00864135"/>
    <w:rsid w:val="00866231"/>
    <w:rsid w:val="008665C4"/>
    <w:rsid w:val="008671EA"/>
    <w:rsid w:val="00867895"/>
    <w:rsid w:val="00867BD3"/>
    <w:rsid w:val="00867DF5"/>
    <w:rsid w:val="00870BD5"/>
    <w:rsid w:val="00870D59"/>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924B6"/>
    <w:rsid w:val="008924C8"/>
    <w:rsid w:val="00894339"/>
    <w:rsid w:val="008952EE"/>
    <w:rsid w:val="008954A6"/>
    <w:rsid w:val="00895E8E"/>
    <w:rsid w:val="008968B3"/>
    <w:rsid w:val="0089763E"/>
    <w:rsid w:val="0089786C"/>
    <w:rsid w:val="008A1005"/>
    <w:rsid w:val="008A20C0"/>
    <w:rsid w:val="008A2222"/>
    <w:rsid w:val="008A2559"/>
    <w:rsid w:val="008A2ECA"/>
    <w:rsid w:val="008A310E"/>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6BBD"/>
    <w:rsid w:val="008B78B2"/>
    <w:rsid w:val="008B7C88"/>
    <w:rsid w:val="008B7E74"/>
    <w:rsid w:val="008C1A1B"/>
    <w:rsid w:val="008C2B02"/>
    <w:rsid w:val="008C3534"/>
    <w:rsid w:val="008C36AB"/>
    <w:rsid w:val="008C5853"/>
    <w:rsid w:val="008C6EF6"/>
    <w:rsid w:val="008D0E5D"/>
    <w:rsid w:val="008D1FBE"/>
    <w:rsid w:val="008D2561"/>
    <w:rsid w:val="008D270E"/>
    <w:rsid w:val="008D3E57"/>
    <w:rsid w:val="008D6BA0"/>
    <w:rsid w:val="008E0DA8"/>
    <w:rsid w:val="008E1486"/>
    <w:rsid w:val="008E162E"/>
    <w:rsid w:val="008E17D5"/>
    <w:rsid w:val="008E194B"/>
    <w:rsid w:val="008E58FE"/>
    <w:rsid w:val="008E78B6"/>
    <w:rsid w:val="008E7BCD"/>
    <w:rsid w:val="008E7EC7"/>
    <w:rsid w:val="008F1689"/>
    <w:rsid w:val="008F1C84"/>
    <w:rsid w:val="008F245F"/>
    <w:rsid w:val="008F34E4"/>
    <w:rsid w:val="008F3559"/>
    <w:rsid w:val="008F5896"/>
    <w:rsid w:val="008F5C32"/>
    <w:rsid w:val="008F609B"/>
    <w:rsid w:val="008F71EB"/>
    <w:rsid w:val="00900176"/>
    <w:rsid w:val="00900A10"/>
    <w:rsid w:val="00900A8A"/>
    <w:rsid w:val="009017B9"/>
    <w:rsid w:val="0090330E"/>
    <w:rsid w:val="00904015"/>
    <w:rsid w:val="0090427D"/>
    <w:rsid w:val="00904299"/>
    <w:rsid w:val="0090518C"/>
    <w:rsid w:val="009111C1"/>
    <w:rsid w:val="009115D4"/>
    <w:rsid w:val="00912372"/>
    <w:rsid w:val="009133CE"/>
    <w:rsid w:val="00915F2A"/>
    <w:rsid w:val="00915F46"/>
    <w:rsid w:val="00916A6A"/>
    <w:rsid w:val="00917ED5"/>
    <w:rsid w:val="009225D6"/>
    <w:rsid w:val="009247BE"/>
    <w:rsid w:val="00925821"/>
    <w:rsid w:val="00925BCE"/>
    <w:rsid w:val="00925F59"/>
    <w:rsid w:val="009277CA"/>
    <w:rsid w:val="00927C0C"/>
    <w:rsid w:val="0093147F"/>
    <w:rsid w:val="00931523"/>
    <w:rsid w:val="00931920"/>
    <w:rsid w:val="009327A0"/>
    <w:rsid w:val="00933B3A"/>
    <w:rsid w:val="00935622"/>
    <w:rsid w:val="00935ED9"/>
    <w:rsid w:val="0093715F"/>
    <w:rsid w:val="0093725B"/>
    <w:rsid w:val="00937C30"/>
    <w:rsid w:val="0094039F"/>
    <w:rsid w:val="00943035"/>
    <w:rsid w:val="00943577"/>
    <w:rsid w:val="00944E05"/>
    <w:rsid w:val="0094736F"/>
    <w:rsid w:val="00950110"/>
    <w:rsid w:val="009510C0"/>
    <w:rsid w:val="00952CD2"/>
    <w:rsid w:val="00953D88"/>
    <w:rsid w:val="0095401D"/>
    <w:rsid w:val="00954D19"/>
    <w:rsid w:val="009551E1"/>
    <w:rsid w:val="0095720C"/>
    <w:rsid w:val="0096008E"/>
    <w:rsid w:val="009628AC"/>
    <w:rsid w:val="009628BD"/>
    <w:rsid w:val="00963221"/>
    <w:rsid w:val="00963C80"/>
    <w:rsid w:val="00964419"/>
    <w:rsid w:val="00964766"/>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B1C"/>
    <w:rsid w:val="009A2E29"/>
    <w:rsid w:val="009A418B"/>
    <w:rsid w:val="009A4DFD"/>
    <w:rsid w:val="009A6405"/>
    <w:rsid w:val="009A7C65"/>
    <w:rsid w:val="009B03A5"/>
    <w:rsid w:val="009B0D42"/>
    <w:rsid w:val="009B2F27"/>
    <w:rsid w:val="009B46D2"/>
    <w:rsid w:val="009B689C"/>
    <w:rsid w:val="009B694C"/>
    <w:rsid w:val="009C0E09"/>
    <w:rsid w:val="009C1386"/>
    <w:rsid w:val="009C18C3"/>
    <w:rsid w:val="009C24C1"/>
    <w:rsid w:val="009C6D62"/>
    <w:rsid w:val="009C7AF2"/>
    <w:rsid w:val="009D01F3"/>
    <w:rsid w:val="009D0A27"/>
    <w:rsid w:val="009D17FA"/>
    <w:rsid w:val="009D26D5"/>
    <w:rsid w:val="009D2ED7"/>
    <w:rsid w:val="009D3822"/>
    <w:rsid w:val="009D392F"/>
    <w:rsid w:val="009D39C8"/>
    <w:rsid w:val="009D404D"/>
    <w:rsid w:val="009D4CC7"/>
    <w:rsid w:val="009D5920"/>
    <w:rsid w:val="009D6A3F"/>
    <w:rsid w:val="009D6C43"/>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DF"/>
    <w:rsid w:val="009F489A"/>
    <w:rsid w:val="009F4DAC"/>
    <w:rsid w:val="009F6C9F"/>
    <w:rsid w:val="00A015A1"/>
    <w:rsid w:val="00A02419"/>
    <w:rsid w:val="00A02D8E"/>
    <w:rsid w:val="00A0382F"/>
    <w:rsid w:val="00A042D5"/>
    <w:rsid w:val="00A0437F"/>
    <w:rsid w:val="00A053FA"/>
    <w:rsid w:val="00A05B6C"/>
    <w:rsid w:val="00A064DB"/>
    <w:rsid w:val="00A06836"/>
    <w:rsid w:val="00A109A9"/>
    <w:rsid w:val="00A112F1"/>
    <w:rsid w:val="00A12C79"/>
    <w:rsid w:val="00A13728"/>
    <w:rsid w:val="00A13B1D"/>
    <w:rsid w:val="00A13CCB"/>
    <w:rsid w:val="00A149D7"/>
    <w:rsid w:val="00A15C9E"/>
    <w:rsid w:val="00A15CD7"/>
    <w:rsid w:val="00A1715D"/>
    <w:rsid w:val="00A200CC"/>
    <w:rsid w:val="00A213C3"/>
    <w:rsid w:val="00A21727"/>
    <w:rsid w:val="00A23241"/>
    <w:rsid w:val="00A2416A"/>
    <w:rsid w:val="00A26E38"/>
    <w:rsid w:val="00A30119"/>
    <w:rsid w:val="00A30DF7"/>
    <w:rsid w:val="00A31173"/>
    <w:rsid w:val="00A32640"/>
    <w:rsid w:val="00A34416"/>
    <w:rsid w:val="00A3475A"/>
    <w:rsid w:val="00A34A23"/>
    <w:rsid w:val="00A36902"/>
    <w:rsid w:val="00A37C4A"/>
    <w:rsid w:val="00A41CBF"/>
    <w:rsid w:val="00A420C7"/>
    <w:rsid w:val="00A42A52"/>
    <w:rsid w:val="00A43576"/>
    <w:rsid w:val="00A43941"/>
    <w:rsid w:val="00A44CDE"/>
    <w:rsid w:val="00A45207"/>
    <w:rsid w:val="00A46332"/>
    <w:rsid w:val="00A467D8"/>
    <w:rsid w:val="00A47FB1"/>
    <w:rsid w:val="00A50ADF"/>
    <w:rsid w:val="00A50B21"/>
    <w:rsid w:val="00A51631"/>
    <w:rsid w:val="00A528BE"/>
    <w:rsid w:val="00A534BB"/>
    <w:rsid w:val="00A537A4"/>
    <w:rsid w:val="00A545E4"/>
    <w:rsid w:val="00A548B1"/>
    <w:rsid w:val="00A54D08"/>
    <w:rsid w:val="00A55138"/>
    <w:rsid w:val="00A552A7"/>
    <w:rsid w:val="00A554BB"/>
    <w:rsid w:val="00A558F3"/>
    <w:rsid w:val="00A56A07"/>
    <w:rsid w:val="00A577FB"/>
    <w:rsid w:val="00A60A9C"/>
    <w:rsid w:val="00A60DF3"/>
    <w:rsid w:val="00A61CF6"/>
    <w:rsid w:val="00A6225B"/>
    <w:rsid w:val="00A6299F"/>
    <w:rsid w:val="00A63CF5"/>
    <w:rsid w:val="00A64795"/>
    <w:rsid w:val="00A654E2"/>
    <w:rsid w:val="00A71075"/>
    <w:rsid w:val="00A71A7B"/>
    <w:rsid w:val="00A72367"/>
    <w:rsid w:val="00A750BF"/>
    <w:rsid w:val="00A75A34"/>
    <w:rsid w:val="00A768BC"/>
    <w:rsid w:val="00A76F15"/>
    <w:rsid w:val="00A76FBD"/>
    <w:rsid w:val="00A7706E"/>
    <w:rsid w:val="00A773E8"/>
    <w:rsid w:val="00A83173"/>
    <w:rsid w:val="00A83CAC"/>
    <w:rsid w:val="00A83CC9"/>
    <w:rsid w:val="00A83D0B"/>
    <w:rsid w:val="00A8540A"/>
    <w:rsid w:val="00A86041"/>
    <w:rsid w:val="00A869C5"/>
    <w:rsid w:val="00A9074F"/>
    <w:rsid w:val="00A91CB3"/>
    <w:rsid w:val="00A91FC8"/>
    <w:rsid w:val="00A944AE"/>
    <w:rsid w:val="00A96B37"/>
    <w:rsid w:val="00A97062"/>
    <w:rsid w:val="00A9765A"/>
    <w:rsid w:val="00A97F7D"/>
    <w:rsid w:val="00AA0F08"/>
    <w:rsid w:val="00AA121F"/>
    <w:rsid w:val="00AA17FA"/>
    <w:rsid w:val="00AA2650"/>
    <w:rsid w:val="00AA3266"/>
    <w:rsid w:val="00AA32D4"/>
    <w:rsid w:val="00AA33EB"/>
    <w:rsid w:val="00AA34E1"/>
    <w:rsid w:val="00AA4504"/>
    <w:rsid w:val="00AA4CD8"/>
    <w:rsid w:val="00AA55D3"/>
    <w:rsid w:val="00AA56AB"/>
    <w:rsid w:val="00AA6266"/>
    <w:rsid w:val="00AA67B5"/>
    <w:rsid w:val="00AA76CB"/>
    <w:rsid w:val="00AB0AEF"/>
    <w:rsid w:val="00AB1549"/>
    <w:rsid w:val="00AB242F"/>
    <w:rsid w:val="00AB2A1B"/>
    <w:rsid w:val="00AB2F60"/>
    <w:rsid w:val="00AB3523"/>
    <w:rsid w:val="00AB36A4"/>
    <w:rsid w:val="00AB36CE"/>
    <w:rsid w:val="00AB39B1"/>
    <w:rsid w:val="00AB4320"/>
    <w:rsid w:val="00AB5BE4"/>
    <w:rsid w:val="00AB6B22"/>
    <w:rsid w:val="00AB7F0B"/>
    <w:rsid w:val="00ABB63B"/>
    <w:rsid w:val="00AC1007"/>
    <w:rsid w:val="00AC11E3"/>
    <w:rsid w:val="00AC121D"/>
    <w:rsid w:val="00AC4BF7"/>
    <w:rsid w:val="00AC59D1"/>
    <w:rsid w:val="00AC62AE"/>
    <w:rsid w:val="00AD0A56"/>
    <w:rsid w:val="00AD0AEF"/>
    <w:rsid w:val="00AD1E86"/>
    <w:rsid w:val="00AD20DD"/>
    <w:rsid w:val="00AD2A46"/>
    <w:rsid w:val="00AD2AE6"/>
    <w:rsid w:val="00AD2FBD"/>
    <w:rsid w:val="00AD32E5"/>
    <w:rsid w:val="00AD4DDF"/>
    <w:rsid w:val="00AD5226"/>
    <w:rsid w:val="00AD57CC"/>
    <w:rsid w:val="00AD5B12"/>
    <w:rsid w:val="00AD5B4A"/>
    <w:rsid w:val="00AD6BEC"/>
    <w:rsid w:val="00AD7D72"/>
    <w:rsid w:val="00AE056D"/>
    <w:rsid w:val="00AE09B3"/>
    <w:rsid w:val="00AE0E9F"/>
    <w:rsid w:val="00AE1B63"/>
    <w:rsid w:val="00AE2598"/>
    <w:rsid w:val="00AE27A8"/>
    <w:rsid w:val="00AE2EEA"/>
    <w:rsid w:val="00AE45CF"/>
    <w:rsid w:val="00AE45EA"/>
    <w:rsid w:val="00AE47B6"/>
    <w:rsid w:val="00AE56D9"/>
    <w:rsid w:val="00AE574C"/>
    <w:rsid w:val="00AE5C57"/>
    <w:rsid w:val="00AE652E"/>
    <w:rsid w:val="00AE7C26"/>
    <w:rsid w:val="00AF0429"/>
    <w:rsid w:val="00AF05B4"/>
    <w:rsid w:val="00AF36A6"/>
    <w:rsid w:val="00AF4A45"/>
    <w:rsid w:val="00AF5389"/>
    <w:rsid w:val="00AF6090"/>
    <w:rsid w:val="00AF60CC"/>
    <w:rsid w:val="00AF643C"/>
    <w:rsid w:val="00AF7D95"/>
    <w:rsid w:val="00B002C1"/>
    <w:rsid w:val="00B01AB9"/>
    <w:rsid w:val="00B02B3E"/>
    <w:rsid w:val="00B02D6F"/>
    <w:rsid w:val="00B0405F"/>
    <w:rsid w:val="00B0529A"/>
    <w:rsid w:val="00B06247"/>
    <w:rsid w:val="00B06BD6"/>
    <w:rsid w:val="00B07358"/>
    <w:rsid w:val="00B07698"/>
    <w:rsid w:val="00B07C02"/>
    <w:rsid w:val="00B10D74"/>
    <w:rsid w:val="00B112E4"/>
    <w:rsid w:val="00B116E5"/>
    <w:rsid w:val="00B12CDB"/>
    <w:rsid w:val="00B131A2"/>
    <w:rsid w:val="00B13F9B"/>
    <w:rsid w:val="00B166AB"/>
    <w:rsid w:val="00B1816F"/>
    <w:rsid w:val="00B2178F"/>
    <w:rsid w:val="00B21BA1"/>
    <w:rsid w:val="00B21E07"/>
    <w:rsid w:val="00B22195"/>
    <w:rsid w:val="00B22809"/>
    <w:rsid w:val="00B234D5"/>
    <w:rsid w:val="00B25C96"/>
    <w:rsid w:val="00B25ECE"/>
    <w:rsid w:val="00B263A5"/>
    <w:rsid w:val="00B275E7"/>
    <w:rsid w:val="00B300ED"/>
    <w:rsid w:val="00B3063F"/>
    <w:rsid w:val="00B3112E"/>
    <w:rsid w:val="00B3120C"/>
    <w:rsid w:val="00B32062"/>
    <w:rsid w:val="00B32C17"/>
    <w:rsid w:val="00B3425B"/>
    <w:rsid w:val="00B361C8"/>
    <w:rsid w:val="00B36917"/>
    <w:rsid w:val="00B36D8A"/>
    <w:rsid w:val="00B40611"/>
    <w:rsid w:val="00B40ADB"/>
    <w:rsid w:val="00B417A5"/>
    <w:rsid w:val="00B417C0"/>
    <w:rsid w:val="00B41EDF"/>
    <w:rsid w:val="00B42F6B"/>
    <w:rsid w:val="00B43E7F"/>
    <w:rsid w:val="00B459C3"/>
    <w:rsid w:val="00B466BC"/>
    <w:rsid w:val="00B476B8"/>
    <w:rsid w:val="00B503E6"/>
    <w:rsid w:val="00B50C6A"/>
    <w:rsid w:val="00B51C7C"/>
    <w:rsid w:val="00B51D3B"/>
    <w:rsid w:val="00B524A2"/>
    <w:rsid w:val="00B5497D"/>
    <w:rsid w:val="00B60995"/>
    <w:rsid w:val="00B6231A"/>
    <w:rsid w:val="00B630D1"/>
    <w:rsid w:val="00B654AB"/>
    <w:rsid w:val="00B65D37"/>
    <w:rsid w:val="00B663CF"/>
    <w:rsid w:val="00B66691"/>
    <w:rsid w:val="00B71335"/>
    <w:rsid w:val="00B71C30"/>
    <w:rsid w:val="00B71C4A"/>
    <w:rsid w:val="00B726F3"/>
    <w:rsid w:val="00B72E20"/>
    <w:rsid w:val="00B7325A"/>
    <w:rsid w:val="00B741B6"/>
    <w:rsid w:val="00B74821"/>
    <w:rsid w:val="00B76B73"/>
    <w:rsid w:val="00B76C7C"/>
    <w:rsid w:val="00B77042"/>
    <w:rsid w:val="00B80D02"/>
    <w:rsid w:val="00B8202A"/>
    <w:rsid w:val="00B8278A"/>
    <w:rsid w:val="00B8349A"/>
    <w:rsid w:val="00B8364B"/>
    <w:rsid w:val="00B83814"/>
    <w:rsid w:val="00B84D13"/>
    <w:rsid w:val="00B85F19"/>
    <w:rsid w:val="00B9003A"/>
    <w:rsid w:val="00B91ACC"/>
    <w:rsid w:val="00B91B6B"/>
    <w:rsid w:val="00B92C60"/>
    <w:rsid w:val="00B92D7E"/>
    <w:rsid w:val="00B94414"/>
    <w:rsid w:val="00B97288"/>
    <w:rsid w:val="00B97B70"/>
    <w:rsid w:val="00B97F01"/>
    <w:rsid w:val="00BA00E5"/>
    <w:rsid w:val="00BA0594"/>
    <w:rsid w:val="00BA0863"/>
    <w:rsid w:val="00BA093D"/>
    <w:rsid w:val="00BA174A"/>
    <w:rsid w:val="00BA1867"/>
    <w:rsid w:val="00BA24E1"/>
    <w:rsid w:val="00BA3287"/>
    <w:rsid w:val="00BA3ADC"/>
    <w:rsid w:val="00BA3CB6"/>
    <w:rsid w:val="00BA3CBA"/>
    <w:rsid w:val="00BA491E"/>
    <w:rsid w:val="00BA4A97"/>
    <w:rsid w:val="00BA4ECA"/>
    <w:rsid w:val="00BA509D"/>
    <w:rsid w:val="00BA5A0F"/>
    <w:rsid w:val="00BA6A64"/>
    <w:rsid w:val="00BA768C"/>
    <w:rsid w:val="00BB1950"/>
    <w:rsid w:val="00BB1F78"/>
    <w:rsid w:val="00BB30BB"/>
    <w:rsid w:val="00BB339A"/>
    <w:rsid w:val="00BB5EBB"/>
    <w:rsid w:val="00BB647C"/>
    <w:rsid w:val="00BB68F5"/>
    <w:rsid w:val="00BB7180"/>
    <w:rsid w:val="00BB7449"/>
    <w:rsid w:val="00BC0D0E"/>
    <w:rsid w:val="00BC129C"/>
    <w:rsid w:val="00BC17C4"/>
    <w:rsid w:val="00BC3340"/>
    <w:rsid w:val="00BC37D4"/>
    <w:rsid w:val="00BC49DD"/>
    <w:rsid w:val="00BC53E2"/>
    <w:rsid w:val="00BC53F4"/>
    <w:rsid w:val="00BC56FC"/>
    <w:rsid w:val="00BC6516"/>
    <w:rsid w:val="00BD0E77"/>
    <w:rsid w:val="00BD1428"/>
    <w:rsid w:val="00BD171E"/>
    <w:rsid w:val="00BD1784"/>
    <w:rsid w:val="00BD2A8D"/>
    <w:rsid w:val="00BD4C52"/>
    <w:rsid w:val="00BD4DF0"/>
    <w:rsid w:val="00BD4F8A"/>
    <w:rsid w:val="00BD5E6F"/>
    <w:rsid w:val="00BD6458"/>
    <w:rsid w:val="00BD7BD0"/>
    <w:rsid w:val="00BD7CE4"/>
    <w:rsid w:val="00BD7E00"/>
    <w:rsid w:val="00BE0AD1"/>
    <w:rsid w:val="00BE1882"/>
    <w:rsid w:val="00BE1A53"/>
    <w:rsid w:val="00BE23DB"/>
    <w:rsid w:val="00BE2640"/>
    <w:rsid w:val="00BE37F6"/>
    <w:rsid w:val="00BE6A0C"/>
    <w:rsid w:val="00BEA6C9"/>
    <w:rsid w:val="00BF0361"/>
    <w:rsid w:val="00BF0AF3"/>
    <w:rsid w:val="00BF0D14"/>
    <w:rsid w:val="00BF0D9A"/>
    <w:rsid w:val="00BF1914"/>
    <w:rsid w:val="00BF19BA"/>
    <w:rsid w:val="00BF1A62"/>
    <w:rsid w:val="00BF23C6"/>
    <w:rsid w:val="00BF2721"/>
    <w:rsid w:val="00BF2E52"/>
    <w:rsid w:val="00BF2EF7"/>
    <w:rsid w:val="00BF45CC"/>
    <w:rsid w:val="00BF4E92"/>
    <w:rsid w:val="00BF50B6"/>
    <w:rsid w:val="00BF50F5"/>
    <w:rsid w:val="00BF639A"/>
    <w:rsid w:val="00BF700A"/>
    <w:rsid w:val="00BF74C1"/>
    <w:rsid w:val="00C0266A"/>
    <w:rsid w:val="00C02CA1"/>
    <w:rsid w:val="00C03362"/>
    <w:rsid w:val="00C034BE"/>
    <w:rsid w:val="00C03B79"/>
    <w:rsid w:val="00C03B89"/>
    <w:rsid w:val="00C04B49"/>
    <w:rsid w:val="00C074E5"/>
    <w:rsid w:val="00C11DC9"/>
    <w:rsid w:val="00C13A74"/>
    <w:rsid w:val="00C14279"/>
    <w:rsid w:val="00C15D34"/>
    <w:rsid w:val="00C1680E"/>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51444"/>
    <w:rsid w:val="00C521A8"/>
    <w:rsid w:val="00C5378A"/>
    <w:rsid w:val="00C53BFD"/>
    <w:rsid w:val="00C56462"/>
    <w:rsid w:val="00C57A03"/>
    <w:rsid w:val="00C60F8B"/>
    <w:rsid w:val="00C65EDB"/>
    <w:rsid w:val="00C67C6D"/>
    <w:rsid w:val="00C707BA"/>
    <w:rsid w:val="00C70954"/>
    <w:rsid w:val="00C70EBC"/>
    <w:rsid w:val="00C7232D"/>
    <w:rsid w:val="00C72538"/>
    <w:rsid w:val="00C7417C"/>
    <w:rsid w:val="00C74707"/>
    <w:rsid w:val="00C74B53"/>
    <w:rsid w:val="00C75AF6"/>
    <w:rsid w:val="00C77C87"/>
    <w:rsid w:val="00C849B9"/>
    <w:rsid w:val="00C87777"/>
    <w:rsid w:val="00C87849"/>
    <w:rsid w:val="00C87876"/>
    <w:rsid w:val="00C87E5A"/>
    <w:rsid w:val="00C91797"/>
    <w:rsid w:val="00C927F7"/>
    <w:rsid w:val="00C92D27"/>
    <w:rsid w:val="00C9418F"/>
    <w:rsid w:val="00C95427"/>
    <w:rsid w:val="00C95958"/>
    <w:rsid w:val="00C96163"/>
    <w:rsid w:val="00C9637D"/>
    <w:rsid w:val="00C96478"/>
    <w:rsid w:val="00C96F34"/>
    <w:rsid w:val="00C977B6"/>
    <w:rsid w:val="00CA0366"/>
    <w:rsid w:val="00CA0938"/>
    <w:rsid w:val="00CA16EE"/>
    <w:rsid w:val="00CA1BA4"/>
    <w:rsid w:val="00CA22DB"/>
    <w:rsid w:val="00CA2896"/>
    <w:rsid w:val="00CA2AB4"/>
    <w:rsid w:val="00CA2EF1"/>
    <w:rsid w:val="00CA341C"/>
    <w:rsid w:val="00CA3FA1"/>
    <w:rsid w:val="00CA43EB"/>
    <w:rsid w:val="00CA4524"/>
    <w:rsid w:val="00CA4633"/>
    <w:rsid w:val="00CA6AEC"/>
    <w:rsid w:val="00CA6F2D"/>
    <w:rsid w:val="00CA7741"/>
    <w:rsid w:val="00CB050E"/>
    <w:rsid w:val="00CB0611"/>
    <w:rsid w:val="00CB2073"/>
    <w:rsid w:val="00CB212E"/>
    <w:rsid w:val="00CB227B"/>
    <w:rsid w:val="00CB25DA"/>
    <w:rsid w:val="00CB294F"/>
    <w:rsid w:val="00CB3EF1"/>
    <w:rsid w:val="00CB51E8"/>
    <w:rsid w:val="00CB63F5"/>
    <w:rsid w:val="00CB7749"/>
    <w:rsid w:val="00CB78AC"/>
    <w:rsid w:val="00CC022E"/>
    <w:rsid w:val="00CC0374"/>
    <w:rsid w:val="00CC07AF"/>
    <w:rsid w:val="00CC16D4"/>
    <w:rsid w:val="00CC2FF4"/>
    <w:rsid w:val="00CC32F5"/>
    <w:rsid w:val="00CC3A39"/>
    <w:rsid w:val="00CC5BEB"/>
    <w:rsid w:val="00CC622A"/>
    <w:rsid w:val="00CC6C48"/>
    <w:rsid w:val="00CC784D"/>
    <w:rsid w:val="00CC7FFE"/>
    <w:rsid w:val="00CD1163"/>
    <w:rsid w:val="00CD18C2"/>
    <w:rsid w:val="00CD19FE"/>
    <w:rsid w:val="00CD34FC"/>
    <w:rsid w:val="00CD4B95"/>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4D2B"/>
    <w:rsid w:val="00CF6E34"/>
    <w:rsid w:val="00D00618"/>
    <w:rsid w:val="00D00E3B"/>
    <w:rsid w:val="00D0187F"/>
    <w:rsid w:val="00D02589"/>
    <w:rsid w:val="00D02E06"/>
    <w:rsid w:val="00D032BD"/>
    <w:rsid w:val="00D03C19"/>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22E9"/>
    <w:rsid w:val="00D33023"/>
    <w:rsid w:val="00D33050"/>
    <w:rsid w:val="00D34765"/>
    <w:rsid w:val="00D34B4C"/>
    <w:rsid w:val="00D35BDF"/>
    <w:rsid w:val="00D37A34"/>
    <w:rsid w:val="00D40F5D"/>
    <w:rsid w:val="00D41C95"/>
    <w:rsid w:val="00D429D4"/>
    <w:rsid w:val="00D43BDD"/>
    <w:rsid w:val="00D44887"/>
    <w:rsid w:val="00D475D6"/>
    <w:rsid w:val="00D47F38"/>
    <w:rsid w:val="00D5261D"/>
    <w:rsid w:val="00D5354D"/>
    <w:rsid w:val="00D5438E"/>
    <w:rsid w:val="00D5640B"/>
    <w:rsid w:val="00D57188"/>
    <w:rsid w:val="00D57C77"/>
    <w:rsid w:val="00D57FAC"/>
    <w:rsid w:val="00D6046E"/>
    <w:rsid w:val="00D60AEA"/>
    <w:rsid w:val="00D61AB0"/>
    <w:rsid w:val="00D63B27"/>
    <w:rsid w:val="00D67A6F"/>
    <w:rsid w:val="00D712CC"/>
    <w:rsid w:val="00D7158E"/>
    <w:rsid w:val="00D73026"/>
    <w:rsid w:val="00D738AC"/>
    <w:rsid w:val="00D73D21"/>
    <w:rsid w:val="00D73FF5"/>
    <w:rsid w:val="00D74313"/>
    <w:rsid w:val="00D7450F"/>
    <w:rsid w:val="00D7566C"/>
    <w:rsid w:val="00D76A6D"/>
    <w:rsid w:val="00D775BC"/>
    <w:rsid w:val="00D77708"/>
    <w:rsid w:val="00D80D55"/>
    <w:rsid w:val="00D816B5"/>
    <w:rsid w:val="00D82DA4"/>
    <w:rsid w:val="00D859BA"/>
    <w:rsid w:val="00D86177"/>
    <w:rsid w:val="00D86369"/>
    <w:rsid w:val="00D869A9"/>
    <w:rsid w:val="00D91677"/>
    <w:rsid w:val="00D91B5C"/>
    <w:rsid w:val="00D93A40"/>
    <w:rsid w:val="00D945B2"/>
    <w:rsid w:val="00D9577A"/>
    <w:rsid w:val="00D957BD"/>
    <w:rsid w:val="00D957E8"/>
    <w:rsid w:val="00D96B9F"/>
    <w:rsid w:val="00D96D09"/>
    <w:rsid w:val="00D9736F"/>
    <w:rsid w:val="00DA052A"/>
    <w:rsid w:val="00DA0F0E"/>
    <w:rsid w:val="00DA16CE"/>
    <w:rsid w:val="00DA24ED"/>
    <w:rsid w:val="00DA32C8"/>
    <w:rsid w:val="00DA4A85"/>
    <w:rsid w:val="00DA5B28"/>
    <w:rsid w:val="00DA68D2"/>
    <w:rsid w:val="00DA6D66"/>
    <w:rsid w:val="00DA6F98"/>
    <w:rsid w:val="00DB3131"/>
    <w:rsid w:val="00DB390E"/>
    <w:rsid w:val="00DB4A89"/>
    <w:rsid w:val="00DB6AA7"/>
    <w:rsid w:val="00DB6CC6"/>
    <w:rsid w:val="00DB7378"/>
    <w:rsid w:val="00DB7437"/>
    <w:rsid w:val="00DB7B90"/>
    <w:rsid w:val="00DC1F1B"/>
    <w:rsid w:val="00DC263F"/>
    <w:rsid w:val="00DC26D8"/>
    <w:rsid w:val="00DC382B"/>
    <w:rsid w:val="00DC3F68"/>
    <w:rsid w:val="00DC5936"/>
    <w:rsid w:val="00DC7CB1"/>
    <w:rsid w:val="00DD00AB"/>
    <w:rsid w:val="00DD0B81"/>
    <w:rsid w:val="00DD11BB"/>
    <w:rsid w:val="00DD14C4"/>
    <w:rsid w:val="00DD1FA7"/>
    <w:rsid w:val="00DD3891"/>
    <w:rsid w:val="00DD51AC"/>
    <w:rsid w:val="00DE0D4F"/>
    <w:rsid w:val="00DE11A0"/>
    <w:rsid w:val="00DE12ED"/>
    <w:rsid w:val="00DE272E"/>
    <w:rsid w:val="00DE2E40"/>
    <w:rsid w:val="00DE364F"/>
    <w:rsid w:val="00DE43F4"/>
    <w:rsid w:val="00DE5440"/>
    <w:rsid w:val="00DE59CA"/>
    <w:rsid w:val="00DE653A"/>
    <w:rsid w:val="00DE6E55"/>
    <w:rsid w:val="00DF1D90"/>
    <w:rsid w:val="00DF22BC"/>
    <w:rsid w:val="00DF277C"/>
    <w:rsid w:val="00DF2ED5"/>
    <w:rsid w:val="00DF3442"/>
    <w:rsid w:val="00DF377C"/>
    <w:rsid w:val="00DF3E9A"/>
    <w:rsid w:val="00DF4355"/>
    <w:rsid w:val="00DF7259"/>
    <w:rsid w:val="00DF77E6"/>
    <w:rsid w:val="00DF7E07"/>
    <w:rsid w:val="00E00818"/>
    <w:rsid w:val="00E01599"/>
    <w:rsid w:val="00E015CB"/>
    <w:rsid w:val="00E01D8E"/>
    <w:rsid w:val="00E02480"/>
    <w:rsid w:val="00E02A51"/>
    <w:rsid w:val="00E04132"/>
    <w:rsid w:val="00E04C19"/>
    <w:rsid w:val="00E04E11"/>
    <w:rsid w:val="00E05162"/>
    <w:rsid w:val="00E05DE6"/>
    <w:rsid w:val="00E063C6"/>
    <w:rsid w:val="00E11DBD"/>
    <w:rsid w:val="00E11E9B"/>
    <w:rsid w:val="00E1244F"/>
    <w:rsid w:val="00E13793"/>
    <w:rsid w:val="00E13CC4"/>
    <w:rsid w:val="00E16EE7"/>
    <w:rsid w:val="00E17035"/>
    <w:rsid w:val="00E17458"/>
    <w:rsid w:val="00E17667"/>
    <w:rsid w:val="00E17A04"/>
    <w:rsid w:val="00E20FCD"/>
    <w:rsid w:val="00E225AA"/>
    <w:rsid w:val="00E22B09"/>
    <w:rsid w:val="00E235A2"/>
    <w:rsid w:val="00E23EA7"/>
    <w:rsid w:val="00E23F20"/>
    <w:rsid w:val="00E257B2"/>
    <w:rsid w:val="00E26F4B"/>
    <w:rsid w:val="00E308B7"/>
    <w:rsid w:val="00E3183D"/>
    <w:rsid w:val="00E31BE4"/>
    <w:rsid w:val="00E32CF5"/>
    <w:rsid w:val="00E3310E"/>
    <w:rsid w:val="00E354B0"/>
    <w:rsid w:val="00E357E6"/>
    <w:rsid w:val="00E358CB"/>
    <w:rsid w:val="00E375C2"/>
    <w:rsid w:val="00E37A83"/>
    <w:rsid w:val="00E37AE0"/>
    <w:rsid w:val="00E42AFF"/>
    <w:rsid w:val="00E432B5"/>
    <w:rsid w:val="00E434B9"/>
    <w:rsid w:val="00E43C35"/>
    <w:rsid w:val="00E44204"/>
    <w:rsid w:val="00E443DC"/>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16B"/>
    <w:rsid w:val="00E725AD"/>
    <w:rsid w:val="00E72CA0"/>
    <w:rsid w:val="00E72E5E"/>
    <w:rsid w:val="00E73978"/>
    <w:rsid w:val="00E7430B"/>
    <w:rsid w:val="00E75215"/>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4980"/>
    <w:rsid w:val="00E95187"/>
    <w:rsid w:val="00E96F4F"/>
    <w:rsid w:val="00E9737D"/>
    <w:rsid w:val="00EA11B4"/>
    <w:rsid w:val="00EA11DA"/>
    <w:rsid w:val="00EA15D3"/>
    <w:rsid w:val="00EA174E"/>
    <w:rsid w:val="00EA1865"/>
    <w:rsid w:val="00EA351E"/>
    <w:rsid w:val="00EA3B2E"/>
    <w:rsid w:val="00EA5103"/>
    <w:rsid w:val="00EA7F95"/>
    <w:rsid w:val="00EB0CE2"/>
    <w:rsid w:val="00EB20CC"/>
    <w:rsid w:val="00EB2572"/>
    <w:rsid w:val="00EB2A47"/>
    <w:rsid w:val="00EB3209"/>
    <w:rsid w:val="00EB45AD"/>
    <w:rsid w:val="00EB48A0"/>
    <w:rsid w:val="00EB64C8"/>
    <w:rsid w:val="00EB7139"/>
    <w:rsid w:val="00EC333F"/>
    <w:rsid w:val="00EC3A6D"/>
    <w:rsid w:val="00EC4899"/>
    <w:rsid w:val="00EC53F4"/>
    <w:rsid w:val="00EC584E"/>
    <w:rsid w:val="00EC6A30"/>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5D4E"/>
    <w:rsid w:val="00EE6111"/>
    <w:rsid w:val="00EE7144"/>
    <w:rsid w:val="00EE7BA7"/>
    <w:rsid w:val="00EF1065"/>
    <w:rsid w:val="00EF14AC"/>
    <w:rsid w:val="00EF1BC9"/>
    <w:rsid w:val="00EF2CF7"/>
    <w:rsid w:val="00EF3729"/>
    <w:rsid w:val="00EF3A3F"/>
    <w:rsid w:val="00EF3B7F"/>
    <w:rsid w:val="00EF4CEB"/>
    <w:rsid w:val="00EF5A93"/>
    <w:rsid w:val="00EF623D"/>
    <w:rsid w:val="00EF7BD9"/>
    <w:rsid w:val="00F00683"/>
    <w:rsid w:val="00F00D0E"/>
    <w:rsid w:val="00F01864"/>
    <w:rsid w:val="00F02244"/>
    <w:rsid w:val="00F02BB5"/>
    <w:rsid w:val="00F037FF"/>
    <w:rsid w:val="00F03A39"/>
    <w:rsid w:val="00F047DF"/>
    <w:rsid w:val="00F05160"/>
    <w:rsid w:val="00F05B50"/>
    <w:rsid w:val="00F06891"/>
    <w:rsid w:val="00F073D1"/>
    <w:rsid w:val="00F073EC"/>
    <w:rsid w:val="00F101EA"/>
    <w:rsid w:val="00F1049D"/>
    <w:rsid w:val="00F12B63"/>
    <w:rsid w:val="00F13050"/>
    <w:rsid w:val="00F1328C"/>
    <w:rsid w:val="00F15117"/>
    <w:rsid w:val="00F16DE4"/>
    <w:rsid w:val="00F179D5"/>
    <w:rsid w:val="00F17B9E"/>
    <w:rsid w:val="00F17D4C"/>
    <w:rsid w:val="00F20EF9"/>
    <w:rsid w:val="00F213BC"/>
    <w:rsid w:val="00F230E7"/>
    <w:rsid w:val="00F239BD"/>
    <w:rsid w:val="00F25742"/>
    <w:rsid w:val="00F262FC"/>
    <w:rsid w:val="00F2662A"/>
    <w:rsid w:val="00F27020"/>
    <w:rsid w:val="00F2754F"/>
    <w:rsid w:val="00F324BC"/>
    <w:rsid w:val="00F328A9"/>
    <w:rsid w:val="00F3295A"/>
    <w:rsid w:val="00F3453D"/>
    <w:rsid w:val="00F34745"/>
    <w:rsid w:val="00F35341"/>
    <w:rsid w:val="00F41537"/>
    <w:rsid w:val="00F41AA0"/>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77C"/>
    <w:rsid w:val="00F64AC3"/>
    <w:rsid w:val="00F653F8"/>
    <w:rsid w:val="00F6646D"/>
    <w:rsid w:val="00F667B9"/>
    <w:rsid w:val="00F66DE5"/>
    <w:rsid w:val="00F67CA6"/>
    <w:rsid w:val="00F71986"/>
    <w:rsid w:val="00F71DDF"/>
    <w:rsid w:val="00F726FA"/>
    <w:rsid w:val="00F72B20"/>
    <w:rsid w:val="00F74C61"/>
    <w:rsid w:val="00F76642"/>
    <w:rsid w:val="00F76CC4"/>
    <w:rsid w:val="00F80A49"/>
    <w:rsid w:val="00F824DB"/>
    <w:rsid w:val="00F82961"/>
    <w:rsid w:val="00F845D8"/>
    <w:rsid w:val="00F85663"/>
    <w:rsid w:val="00F85798"/>
    <w:rsid w:val="00F8589F"/>
    <w:rsid w:val="00F85A82"/>
    <w:rsid w:val="00F87F8A"/>
    <w:rsid w:val="00F900FD"/>
    <w:rsid w:val="00F901B0"/>
    <w:rsid w:val="00F90586"/>
    <w:rsid w:val="00F9134E"/>
    <w:rsid w:val="00F924AD"/>
    <w:rsid w:val="00F92727"/>
    <w:rsid w:val="00F92CE2"/>
    <w:rsid w:val="00F95485"/>
    <w:rsid w:val="00F95495"/>
    <w:rsid w:val="00F9561F"/>
    <w:rsid w:val="00F96B01"/>
    <w:rsid w:val="00F9779E"/>
    <w:rsid w:val="00FA01AE"/>
    <w:rsid w:val="00FA0584"/>
    <w:rsid w:val="00FA0D8A"/>
    <w:rsid w:val="00FA18F4"/>
    <w:rsid w:val="00FA1AA3"/>
    <w:rsid w:val="00FA1C41"/>
    <w:rsid w:val="00FA2F75"/>
    <w:rsid w:val="00FA3273"/>
    <w:rsid w:val="00FA5092"/>
    <w:rsid w:val="00FA71B5"/>
    <w:rsid w:val="00FA7A1E"/>
    <w:rsid w:val="00FB2897"/>
    <w:rsid w:val="00FB28CA"/>
    <w:rsid w:val="00FB2ADA"/>
    <w:rsid w:val="00FB3B1D"/>
    <w:rsid w:val="00FB7CC8"/>
    <w:rsid w:val="00FC0229"/>
    <w:rsid w:val="00FC071B"/>
    <w:rsid w:val="00FC0CC9"/>
    <w:rsid w:val="00FC2E0F"/>
    <w:rsid w:val="00FC34A4"/>
    <w:rsid w:val="00FC5902"/>
    <w:rsid w:val="00FC598F"/>
    <w:rsid w:val="00FC7120"/>
    <w:rsid w:val="00FC7C31"/>
    <w:rsid w:val="00FC7D5C"/>
    <w:rsid w:val="00FD0E6D"/>
    <w:rsid w:val="00FD1894"/>
    <w:rsid w:val="00FD18DA"/>
    <w:rsid w:val="00FD24F6"/>
    <w:rsid w:val="00FD2B0E"/>
    <w:rsid w:val="00FD36F5"/>
    <w:rsid w:val="00FD5F79"/>
    <w:rsid w:val="00FE05D0"/>
    <w:rsid w:val="00FE2EEA"/>
    <w:rsid w:val="00FE3D90"/>
    <w:rsid w:val="00FE5EC1"/>
    <w:rsid w:val="00FE66EC"/>
    <w:rsid w:val="00FE70C5"/>
    <w:rsid w:val="00FE787A"/>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1"/>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 w:type="character" w:styleId="Mencinsinresolver">
    <w:name w:val="Unresolved Mention"/>
    <w:basedOn w:val="Fuentedeprrafopredeter"/>
    <w:uiPriority w:val="99"/>
    <w:semiHidden/>
    <w:unhideWhenUsed/>
    <w:rsid w:val="007F6D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54669967">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145704487">
      <w:bodyDiv w:val="1"/>
      <w:marLeft w:val="0"/>
      <w:marRight w:val="0"/>
      <w:marTop w:val="0"/>
      <w:marBottom w:val="0"/>
      <w:divBdr>
        <w:top w:val="none" w:sz="0" w:space="0" w:color="auto"/>
        <w:left w:val="none" w:sz="0" w:space="0" w:color="auto"/>
        <w:bottom w:val="none" w:sz="0" w:space="0" w:color="auto"/>
        <w:right w:val="none" w:sz="0" w:space="0" w:color="auto"/>
      </w:divBdr>
    </w:div>
    <w:div w:id="214120564">
      <w:bodyDiv w:val="1"/>
      <w:marLeft w:val="0"/>
      <w:marRight w:val="0"/>
      <w:marTop w:val="0"/>
      <w:marBottom w:val="0"/>
      <w:divBdr>
        <w:top w:val="none" w:sz="0" w:space="0" w:color="auto"/>
        <w:left w:val="none" w:sz="0" w:space="0" w:color="auto"/>
        <w:bottom w:val="none" w:sz="0" w:space="0" w:color="auto"/>
        <w:right w:val="none" w:sz="0" w:space="0" w:color="auto"/>
      </w:divBdr>
    </w:div>
    <w:div w:id="273875350">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531724609">
      <w:bodyDiv w:val="1"/>
      <w:marLeft w:val="0"/>
      <w:marRight w:val="0"/>
      <w:marTop w:val="0"/>
      <w:marBottom w:val="0"/>
      <w:divBdr>
        <w:top w:val="none" w:sz="0" w:space="0" w:color="auto"/>
        <w:left w:val="none" w:sz="0" w:space="0" w:color="auto"/>
        <w:bottom w:val="none" w:sz="0" w:space="0" w:color="auto"/>
        <w:right w:val="none" w:sz="0" w:space="0" w:color="auto"/>
      </w:divBdr>
    </w:div>
    <w:div w:id="556089012">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2731595">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912935703">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30716">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426534251">
      <w:bodyDiv w:val="1"/>
      <w:marLeft w:val="0"/>
      <w:marRight w:val="0"/>
      <w:marTop w:val="0"/>
      <w:marBottom w:val="0"/>
      <w:divBdr>
        <w:top w:val="none" w:sz="0" w:space="0" w:color="auto"/>
        <w:left w:val="none" w:sz="0" w:space="0" w:color="auto"/>
        <w:bottom w:val="none" w:sz="0" w:space="0" w:color="auto"/>
        <w:right w:val="none" w:sz="0" w:space="0" w:color="auto"/>
      </w:divBdr>
    </w:div>
    <w:div w:id="1530873200">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6646664">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652979676">
      <w:bodyDiv w:val="1"/>
      <w:marLeft w:val="0"/>
      <w:marRight w:val="0"/>
      <w:marTop w:val="0"/>
      <w:marBottom w:val="0"/>
      <w:divBdr>
        <w:top w:val="none" w:sz="0" w:space="0" w:color="auto"/>
        <w:left w:val="none" w:sz="0" w:space="0" w:color="auto"/>
        <w:bottom w:val="none" w:sz="0" w:space="0" w:color="auto"/>
        <w:right w:val="none" w:sz="0" w:space="0" w:color="auto"/>
      </w:divBdr>
    </w:div>
    <w:div w:id="1662614453">
      <w:bodyDiv w:val="1"/>
      <w:marLeft w:val="0"/>
      <w:marRight w:val="0"/>
      <w:marTop w:val="0"/>
      <w:marBottom w:val="0"/>
      <w:divBdr>
        <w:top w:val="none" w:sz="0" w:space="0" w:color="auto"/>
        <w:left w:val="none" w:sz="0" w:space="0" w:color="auto"/>
        <w:bottom w:val="none" w:sz="0" w:space="0" w:color="auto"/>
        <w:right w:val="none" w:sz="0" w:space="0" w:color="auto"/>
      </w:divBdr>
    </w:div>
    <w:div w:id="1686637854">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797989536">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21268869">
      <w:bodyDiv w:val="1"/>
      <w:marLeft w:val="0"/>
      <w:marRight w:val="0"/>
      <w:marTop w:val="0"/>
      <w:marBottom w:val="0"/>
      <w:divBdr>
        <w:top w:val="none" w:sz="0" w:space="0" w:color="auto"/>
        <w:left w:val="none" w:sz="0" w:space="0" w:color="auto"/>
        <w:bottom w:val="none" w:sz="0" w:space="0" w:color="auto"/>
        <w:right w:val="none" w:sz="0" w:space="0" w:color="auto"/>
      </w:divBdr>
    </w:div>
    <w:div w:id="1835796861">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18441456">
      <w:bodyDiv w:val="1"/>
      <w:marLeft w:val="0"/>
      <w:marRight w:val="0"/>
      <w:marTop w:val="0"/>
      <w:marBottom w:val="0"/>
      <w:divBdr>
        <w:top w:val="none" w:sz="0" w:space="0" w:color="auto"/>
        <w:left w:val="none" w:sz="0" w:space="0" w:color="auto"/>
        <w:bottom w:val="none" w:sz="0" w:space="0" w:color="auto"/>
        <w:right w:val="none" w:sz="0" w:space="0" w:color="auto"/>
      </w:divBdr>
    </w:div>
    <w:div w:id="1966498179">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3DD5F969780F364FBBA63C7CF7945873" ma:contentTypeVersion="13" ma:contentTypeDescription="Crear nuevo documento." ma:contentTypeScope="" ma:versionID="beb6ee14236b2ba2cbf439a8232e5a91">
  <xsd:schema xmlns:xsd="http://www.w3.org/2001/XMLSchema" xmlns:xs="http://www.w3.org/2001/XMLSchema" xmlns:p="http://schemas.microsoft.com/office/2006/metadata/properties" xmlns:ns2="845e34c0-2bd4-43a2-a045-af0e19e613c5" xmlns:ns3="f4039113-a6aa-4c86-af95-5db66f0f8cca" targetNamespace="http://schemas.microsoft.com/office/2006/metadata/properties" ma:root="true" ma:fieldsID="46630d1447ace419864d220648901fd4" ns2:_="" ns3:_="">
    <xsd:import namespace="845e34c0-2bd4-43a2-a045-af0e19e613c5"/>
    <xsd:import namespace="f4039113-a6aa-4c86-af95-5db66f0f8c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5e34c0-2bd4-43a2-a045-af0e19e613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890005f2-de7b-4b41-ad99-0735a713fe0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039113-a6aa-4c86-af95-5db66f0f8cc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00987c2-201c-47ed-906c-03d6dc493715}" ma:internalName="TaxCatchAll" ma:showField="CatchAllData" ma:web="f4039113-a6aa-4c86-af95-5db66f0f8c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45e34c0-2bd4-43a2-a045-af0e19e613c5">
      <Terms xmlns="http://schemas.microsoft.com/office/infopath/2007/PartnerControls"/>
    </lcf76f155ced4ddcb4097134ff3c332f>
    <TaxCatchAll xmlns="f4039113-a6aa-4c86-af95-5db66f0f8cc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0F7A1D05-ADED-402C-875A-A16D872AF4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5e34c0-2bd4-43a2-a045-af0e19e613c5"/>
    <ds:schemaRef ds:uri="f4039113-a6aa-4c86-af95-5db66f0f8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845e34c0-2bd4-43a2-a045-af0e19e613c5"/>
    <ds:schemaRef ds:uri="f4039113-a6aa-4c86-af95-5db66f0f8cca"/>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6</Pages>
  <Words>979</Words>
  <Characters>5388</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LMA</dc:creator>
  <cp:lastModifiedBy>Juan Daniel Vergara Nieto</cp:lastModifiedBy>
  <cp:revision>55</cp:revision>
  <cp:lastPrinted>2025-06-25T15:44:00Z</cp:lastPrinted>
  <dcterms:created xsi:type="dcterms:W3CDTF">2025-02-26T19:30:00Z</dcterms:created>
  <dcterms:modified xsi:type="dcterms:W3CDTF">2025-08-19T19:04: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5F969780F364FBBA63C7CF7945873</vt:lpwstr>
  </property>
</Properties>
</file>